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9D92B" w14:textId="77777777" w:rsidR="00504282" w:rsidRPr="003B61A0" w:rsidRDefault="00504282" w:rsidP="00504282">
      <w:pPr>
        <w:rPr>
          <w:rFonts w:cs="Arial"/>
          <w:sz w:val="22"/>
          <w:szCs w:val="22"/>
        </w:rPr>
      </w:pPr>
      <w:r w:rsidRPr="003B61A0">
        <w:rPr>
          <w:rFonts w:cs="Arial"/>
          <w:sz w:val="22"/>
          <w:szCs w:val="22"/>
        </w:rPr>
        <w:t xml:space="preserve">[Snap Judgment intro] </w:t>
      </w:r>
    </w:p>
    <w:p w14:paraId="2B2FA137" w14:textId="08D854A8" w:rsidR="00057BE6" w:rsidRPr="003B61A0" w:rsidRDefault="005661A1" w:rsidP="00FC6123">
      <w:pPr>
        <w:rPr>
          <w:sz w:val="22"/>
          <w:szCs w:val="22"/>
        </w:rPr>
      </w:pPr>
      <w:r w:rsidRPr="003B61A0">
        <w:rPr>
          <w:b/>
          <w:bCs/>
          <w:sz w:val="22"/>
          <w:szCs w:val="22"/>
        </w:rPr>
        <w:t>Glynn:</w:t>
      </w:r>
      <w:r w:rsidR="00504282" w:rsidRPr="003B61A0">
        <w:rPr>
          <w:sz w:val="22"/>
          <w:szCs w:val="22"/>
        </w:rPr>
        <w:t xml:space="preserve"> </w:t>
      </w:r>
      <w:r w:rsidR="00FC6123" w:rsidRPr="003B61A0">
        <w:rPr>
          <w:sz w:val="22"/>
          <w:szCs w:val="22"/>
        </w:rPr>
        <w:t xml:space="preserve">Hey, </w:t>
      </w:r>
      <w:proofErr w:type="spellStart"/>
      <w:r w:rsidR="00A76E2D" w:rsidRPr="003B61A0">
        <w:rPr>
          <w:sz w:val="22"/>
          <w:szCs w:val="22"/>
        </w:rPr>
        <w:t>S</w:t>
      </w:r>
      <w:r w:rsidR="00FC6123" w:rsidRPr="003B61A0">
        <w:rPr>
          <w:sz w:val="22"/>
          <w:szCs w:val="22"/>
        </w:rPr>
        <w:t>napp</w:t>
      </w:r>
      <w:r w:rsidR="00A76E2D" w:rsidRPr="003B61A0">
        <w:rPr>
          <w:sz w:val="22"/>
          <w:szCs w:val="22"/>
        </w:rPr>
        <w:t>a</w:t>
      </w:r>
      <w:r w:rsidR="00FC6123" w:rsidRPr="003B61A0">
        <w:rPr>
          <w:sz w:val="22"/>
          <w:szCs w:val="22"/>
        </w:rPr>
        <w:t>s</w:t>
      </w:r>
      <w:proofErr w:type="spellEnd"/>
      <w:r w:rsidR="00A76E2D" w:rsidRPr="003B61A0">
        <w:rPr>
          <w:sz w:val="22"/>
          <w:szCs w:val="22"/>
        </w:rPr>
        <w:t>,</w:t>
      </w:r>
      <w:r w:rsidR="00FC6123" w:rsidRPr="003B61A0">
        <w:rPr>
          <w:sz w:val="22"/>
          <w:szCs w:val="22"/>
        </w:rPr>
        <w:t xml:space="preserve"> a quick favor. I really want to know what you think about what's happening at </w:t>
      </w:r>
      <w:r w:rsidR="007833C6" w:rsidRPr="003B61A0">
        <w:rPr>
          <w:sz w:val="22"/>
          <w:szCs w:val="22"/>
        </w:rPr>
        <w:t>S</w:t>
      </w:r>
      <w:r w:rsidR="00FC6123" w:rsidRPr="003B61A0">
        <w:rPr>
          <w:sz w:val="22"/>
          <w:szCs w:val="22"/>
        </w:rPr>
        <w:t>nap, our storytelling and everything. So</w:t>
      </w:r>
      <w:r w:rsidR="007833C6" w:rsidRPr="003B61A0">
        <w:rPr>
          <w:sz w:val="22"/>
          <w:szCs w:val="22"/>
        </w:rPr>
        <w:t>,</w:t>
      </w:r>
      <w:r w:rsidR="00FC6123" w:rsidRPr="003B61A0">
        <w:rPr>
          <w:sz w:val="22"/>
          <w:szCs w:val="22"/>
        </w:rPr>
        <w:t xml:space="preserve"> we're conducting an audience survey, and I would be super grateful if you could take just a few minutes to share your thoughts.</w:t>
      </w:r>
      <w:r w:rsidR="00B0602A" w:rsidRPr="003B61A0">
        <w:rPr>
          <w:sz w:val="22"/>
          <w:szCs w:val="22"/>
        </w:rPr>
        <w:t xml:space="preserve"> Visit</w:t>
      </w:r>
      <w:r w:rsidR="00FC6123" w:rsidRPr="003B61A0">
        <w:rPr>
          <w:sz w:val="22"/>
          <w:szCs w:val="22"/>
        </w:rPr>
        <w:t xml:space="preserve"> </w:t>
      </w:r>
      <w:r w:rsidR="00FC6123" w:rsidRPr="003B61A0">
        <w:rPr>
          <w:i/>
          <w:iCs/>
          <w:sz w:val="22"/>
          <w:szCs w:val="22"/>
        </w:rPr>
        <w:t>survey</w:t>
      </w:r>
      <w:r w:rsidR="00870AFE" w:rsidRPr="003B61A0">
        <w:rPr>
          <w:i/>
          <w:iCs/>
          <w:sz w:val="22"/>
          <w:szCs w:val="22"/>
        </w:rPr>
        <w:t>.prx</w:t>
      </w:r>
      <w:r w:rsidR="00FC6123" w:rsidRPr="003B61A0">
        <w:rPr>
          <w:i/>
          <w:iCs/>
          <w:sz w:val="22"/>
          <w:szCs w:val="22"/>
        </w:rPr>
        <w:t>.org</w:t>
      </w:r>
      <w:r w:rsidR="00870AFE" w:rsidRPr="003B61A0">
        <w:rPr>
          <w:i/>
          <w:iCs/>
          <w:sz w:val="22"/>
          <w:szCs w:val="22"/>
        </w:rPr>
        <w:t>/</w:t>
      </w:r>
      <w:r w:rsidR="00FC6123" w:rsidRPr="003B61A0">
        <w:rPr>
          <w:i/>
          <w:iCs/>
          <w:sz w:val="22"/>
          <w:szCs w:val="22"/>
        </w:rPr>
        <w:t>snap</w:t>
      </w:r>
      <w:r w:rsidR="00FC6123" w:rsidRPr="003B61A0">
        <w:rPr>
          <w:sz w:val="22"/>
          <w:szCs w:val="22"/>
        </w:rPr>
        <w:t xml:space="preserve"> to take the survey today. It's short</w:t>
      </w:r>
      <w:r w:rsidR="001D46C1">
        <w:rPr>
          <w:sz w:val="22"/>
          <w:szCs w:val="22"/>
        </w:rPr>
        <w:t xml:space="preserve">, </w:t>
      </w:r>
      <w:r w:rsidR="00FC6123" w:rsidRPr="003B61A0">
        <w:rPr>
          <w:sz w:val="22"/>
          <w:szCs w:val="22"/>
        </w:rPr>
        <w:t>I promise</w:t>
      </w:r>
      <w:r w:rsidR="00B0602A" w:rsidRPr="003B61A0">
        <w:rPr>
          <w:sz w:val="22"/>
          <w:szCs w:val="22"/>
        </w:rPr>
        <w:t>.</w:t>
      </w:r>
      <w:r w:rsidR="00FC6123" w:rsidRPr="003B61A0">
        <w:rPr>
          <w:sz w:val="22"/>
          <w:szCs w:val="22"/>
        </w:rPr>
        <w:t xml:space="preserve"> </w:t>
      </w:r>
      <w:r w:rsidR="00B0602A" w:rsidRPr="003B61A0">
        <w:rPr>
          <w:sz w:val="22"/>
          <w:szCs w:val="22"/>
        </w:rPr>
        <w:t>T</w:t>
      </w:r>
      <w:r w:rsidR="00FC6123" w:rsidRPr="003B61A0">
        <w:rPr>
          <w:sz w:val="22"/>
          <w:szCs w:val="22"/>
        </w:rPr>
        <w:t xml:space="preserve">hat's </w:t>
      </w:r>
      <w:r w:rsidR="00B0602A" w:rsidRPr="003B61A0">
        <w:rPr>
          <w:i/>
          <w:iCs/>
          <w:sz w:val="22"/>
          <w:szCs w:val="22"/>
        </w:rPr>
        <w:t>survey.prx.org/snap</w:t>
      </w:r>
      <w:r w:rsidR="00FC6123" w:rsidRPr="003B61A0">
        <w:rPr>
          <w:sz w:val="22"/>
          <w:szCs w:val="22"/>
        </w:rPr>
        <w:t>. Thanks</w:t>
      </w:r>
      <w:r w:rsidR="00057BE6" w:rsidRPr="003B61A0">
        <w:rPr>
          <w:sz w:val="22"/>
          <w:szCs w:val="22"/>
        </w:rPr>
        <w:t xml:space="preserve">. </w:t>
      </w:r>
    </w:p>
    <w:p w14:paraId="20514E62" w14:textId="6A38B999" w:rsidR="00057BE6" w:rsidRPr="003B61A0" w:rsidRDefault="00057BE6" w:rsidP="00FC6123">
      <w:pPr>
        <w:rPr>
          <w:sz w:val="22"/>
          <w:szCs w:val="22"/>
        </w:rPr>
      </w:pPr>
      <w:r w:rsidRPr="003B61A0">
        <w:rPr>
          <w:sz w:val="22"/>
          <w:szCs w:val="22"/>
        </w:rPr>
        <w:t>[upbeat music]</w:t>
      </w:r>
    </w:p>
    <w:p w14:paraId="4AE42D7D" w14:textId="2BB55D2D" w:rsidR="00FC6123" w:rsidRPr="003B61A0" w:rsidRDefault="005661A1" w:rsidP="00FC6123">
      <w:pPr>
        <w:rPr>
          <w:sz w:val="22"/>
          <w:szCs w:val="22"/>
        </w:rPr>
      </w:pPr>
      <w:r w:rsidRPr="003B61A0">
        <w:rPr>
          <w:b/>
          <w:bCs/>
          <w:sz w:val="22"/>
          <w:szCs w:val="22"/>
        </w:rPr>
        <w:t>Glynn:</w:t>
      </w:r>
      <w:r w:rsidR="00057BE6" w:rsidRPr="003B61A0">
        <w:rPr>
          <w:sz w:val="22"/>
          <w:szCs w:val="22"/>
        </w:rPr>
        <w:t xml:space="preserve"> Today on S</w:t>
      </w:r>
      <w:r w:rsidR="00FC6123" w:rsidRPr="003B61A0">
        <w:rPr>
          <w:sz w:val="22"/>
          <w:szCs w:val="22"/>
        </w:rPr>
        <w:t xml:space="preserve">nap </w:t>
      </w:r>
      <w:r w:rsidR="00057BE6" w:rsidRPr="003B61A0">
        <w:rPr>
          <w:sz w:val="22"/>
          <w:szCs w:val="22"/>
        </w:rPr>
        <w:t>J</w:t>
      </w:r>
      <w:r w:rsidR="00FC6123" w:rsidRPr="003B61A0">
        <w:rPr>
          <w:sz w:val="22"/>
          <w:szCs w:val="22"/>
        </w:rPr>
        <w:t>udgment</w:t>
      </w:r>
      <w:r w:rsidR="00057BE6" w:rsidRPr="003B61A0">
        <w:rPr>
          <w:sz w:val="22"/>
          <w:szCs w:val="22"/>
        </w:rPr>
        <w:t>,</w:t>
      </w:r>
      <w:r w:rsidR="00FC6123" w:rsidRPr="003B61A0">
        <w:rPr>
          <w:sz w:val="22"/>
          <w:szCs w:val="22"/>
        </w:rPr>
        <w:t xml:space="preserve"> </w:t>
      </w:r>
      <w:r w:rsidR="00057BE6" w:rsidRPr="003B61A0">
        <w:rPr>
          <w:sz w:val="22"/>
          <w:szCs w:val="22"/>
        </w:rPr>
        <w:t>g</w:t>
      </w:r>
      <w:r w:rsidR="00FC6123" w:rsidRPr="003B61A0">
        <w:rPr>
          <w:sz w:val="22"/>
          <w:szCs w:val="22"/>
        </w:rPr>
        <w:t xml:space="preserve">et ready to </w:t>
      </w:r>
      <w:proofErr w:type="spellStart"/>
      <w:r w:rsidR="00FC6123" w:rsidRPr="003B61A0">
        <w:rPr>
          <w:sz w:val="22"/>
          <w:szCs w:val="22"/>
        </w:rPr>
        <w:t>unsheath</w:t>
      </w:r>
      <w:proofErr w:type="spellEnd"/>
      <w:r w:rsidR="00FC6123" w:rsidRPr="003B61A0">
        <w:rPr>
          <w:sz w:val="22"/>
          <w:szCs w:val="22"/>
        </w:rPr>
        <w:t xml:space="preserve"> your broad sword. We </w:t>
      </w:r>
      <w:proofErr w:type="gramStart"/>
      <w:r w:rsidR="00FC6123" w:rsidRPr="003B61A0">
        <w:rPr>
          <w:sz w:val="22"/>
          <w:szCs w:val="22"/>
        </w:rPr>
        <w:t>join</w:t>
      </w:r>
      <w:proofErr w:type="gramEnd"/>
      <w:r w:rsidR="00FC6123" w:rsidRPr="003B61A0">
        <w:rPr>
          <w:sz w:val="22"/>
          <w:szCs w:val="22"/>
        </w:rPr>
        <w:t xml:space="preserve"> a notorious anarchist organization </w:t>
      </w:r>
      <w:proofErr w:type="gramStart"/>
      <w:r w:rsidR="00FC6123" w:rsidRPr="003B61A0">
        <w:rPr>
          <w:sz w:val="22"/>
          <w:szCs w:val="22"/>
        </w:rPr>
        <w:t>in the midst of</w:t>
      </w:r>
      <w:proofErr w:type="gramEnd"/>
      <w:r w:rsidR="00FC6123" w:rsidRPr="003B61A0">
        <w:rPr>
          <w:sz w:val="22"/>
          <w:szCs w:val="22"/>
        </w:rPr>
        <w:t xml:space="preserve"> chaos. </w:t>
      </w:r>
    </w:p>
    <w:p w14:paraId="244A3260" w14:textId="0D143F78" w:rsidR="00FC6123" w:rsidRPr="003B61A0" w:rsidRDefault="00490B4A" w:rsidP="00FC6123">
      <w:pPr>
        <w:rPr>
          <w:sz w:val="22"/>
          <w:szCs w:val="22"/>
        </w:rPr>
      </w:pPr>
      <w:r w:rsidRPr="003B61A0">
        <w:rPr>
          <w:b/>
          <w:bCs/>
          <w:sz w:val="22"/>
          <w:szCs w:val="22"/>
        </w:rPr>
        <w:t>Dan:</w:t>
      </w:r>
      <w:r w:rsidR="00057BE6" w:rsidRPr="003B61A0">
        <w:rPr>
          <w:sz w:val="22"/>
          <w:szCs w:val="22"/>
        </w:rPr>
        <w:t xml:space="preserve"> </w:t>
      </w:r>
      <w:r w:rsidR="00FC6123" w:rsidRPr="003B61A0">
        <w:rPr>
          <w:sz w:val="22"/>
          <w:szCs w:val="22"/>
        </w:rPr>
        <w:t>So</w:t>
      </w:r>
      <w:r w:rsidR="00057BE6" w:rsidRPr="003B61A0">
        <w:rPr>
          <w:sz w:val="22"/>
          <w:szCs w:val="22"/>
        </w:rPr>
        <w:t>,</w:t>
      </w:r>
      <w:r w:rsidR="00FC6123" w:rsidRPr="003B61A0">
        <w:rPr>
          <w:sz w:val="22"/>
          <w:szCs w:val="22"/>
        </w:rPr>
        <w:t xml:space="preserve"> </w:t>
      </w:r>
      <w:r w:rsidR="00057BE6" w:rsidRPr="003B61A0">
        <w:rPr>
          <w:sz w:val="22"/>
          <w:szCs w:val="22"/>
        </w:rPr>
        <w:t xml:space="preserve">we </w:t>
      </w:r>
      <w:r w:rsidR="00FC6123" w:rsidRPr="003B61A0">
        <w:rPr>
          <w:sz w:val="22"/>
          <w:szCs w:val="22"/>
        </w:rPr>
        <w:t xml:space="preserve">were at the edge of a gigantic national park in Pennsylvania. It's such a rustic place. We had planned on just making a big explosion of violence and then leaving town. </w:t>
      </w:r>
    </w:p>
    <w:p w14:paraId="64261B98" w14:textId="77777777" w:rsidR="00EA6BEA" w:rsidRPr="003B61A0" w:rsidRDefault="00EA6BEA" w:rsidP="00FC6123">
      <w:pPr>
        <w:rPr>
          <w:sz w:val="22"/>
          <w:szCs w:val="22"/>
        </w:rPr>
      </w:pPr>
      <w:r w:rsidRPr="003B61A0">
        <w:rPr>
          <w:sz w:val="22"/>
          <w:szCs w:val="22"/>
        </w:rPr>
        <w:t>[somber music]</w:t>
      </w:r>
    </w:p>
    <w:p w14:paraId="1A036009" w14:textId="5D3E1B15" w:rsidR="00FC6123" w:rsidRPr="003B61A0" w:rsidRDefault="00490B4A" w:rsidP="00FC6123">
      <w:pPr>
        <w:rPr>
          <w:sz w:val="22"/>
          <w:szCs w:val="22"/>
        </w:rPr>
      </w:pPr>
      <w:r w:rsidRPr="003B61A0">
        <w:rPr>
          <w:b/>
          <w:bCs/>
          <w:sz w:val="22"/>
          <w:szCs w:val="22"/>
        </w:rPr>
        <w:t>Jazmin:</w:t>
      </w:r>
      <w:r w:rsidR="00EA6BEA" w:rsidRPr="003B61A0">
        <w:rPr>
          <w:sz w:val="22"/>
          <w:szCs w:val="22"/>
        </w:rPr>
        <w:t xml:space="preserve"> </w:t>
      </w:r>
      <w:proofErr w:type="spellStart"/>
      <w:r w:rsidR="00EA6BEA" w:rsidRPr="003B61A0">
        <w:rPr>
          <w:sz w:val="22"/>
          <w:szCs w:val="22"/>
        </w:rPr>
        <w:t>Malaclypse</w:t>
      </w:r>
      <w:proofErr w:type="spellEnd"/>
      <w:r w:rsidR="00EA6BEA" w:rsidRPr="003B61A0">
        <w:rPr>
          <w:sz w:val="22"/>
          <w:szCs w:val="22"/>
        </w:rPr>
        <w:t xml:space="preserve"> </w:t>
      </w:r>
      <w:r w:rsidR="00FC6123" w:rsidRPr="003B61A0">
        <w:rPr>
          <w:sz w:val="22"/>
          <w:szCs w:val="22"/>
        </w:rPr>
        <w:t>was part of this violent anarchist group. The group didn't have a name or a purpose. They just wanted to cause chaos. They went from place to place, usually in rural areas</w:t>
      </w:r>
      <w:r w:rsidR="001A4D25" w:rsidRPr="003B61A0">
        <w:rPr>
          <w:sz w:val="22"/>
          <w:szCs w:val="22"/>
        </w:rPr>
        <w:t>,</w:t>
      </w:r>
      <w:r w:rsidR="00FC6123" w:rsidRPr="003B61A0">
        <w:rPr>
          <w:sz w:val="22"/>
          <w:szCs w:val="22"/>
        </w:rPr>
        <w:t xml:space="preserve"> where they could easily rob people and escape into the forest. In the middle of one </w:t>
      </w:r>
      <w:proofErr w:type="gramStart"/>
      <w:r w:rsidR="00FC6123" w:rsidRPr="003B61A0">
        <w:rPr>
          <w:sz w:val="22"/>
          <w:szCs w:val="22"/>
        </w:rPr>
        <w:t>particular heist</w:t>
      </w:r>
      <w:proofErr w:type="gramEnd"/>
      <w:r w:rsidR="00FC6123" w:rsidRPr="003B61A0">
        <w:rPr>
          <w:sz w:val="22"/>
          <w:szCs w:val="22"/>
        </w:rPr>
        <w:t xml:space="preserve">, they spotted an old wooden tavern at the edge of the woods where they could hide and regroup. </w:t>
      </w:r>
    </w:p>
    <w:p w14:paraId="630DE0A2" w14:textId="77777777" w:rsidR="0079119B" w:rsidRPr="003B61A0" w:rsidRDefault="0079119B" w:rsidP="00FC6123">
      <w:pPr>
        <w:rPr>
          <w:sz w:val="22"/>
          <w:szCs w:val="22"/>
        </w:rPr>
      </w:pPr>
      <w:r w:rsidRPr="003B61A0">
        <w:rPr>
          <w:sz w:val="22"/>
          <w:szCs w:val="22"/>
        </w:rPr>
        <w:t>[door opens]</w:t>
      </w:r>
    </w:p>
    <w:p w14:paraId="7860BCA3" w14:textId="3EB6AA42" w:rsidR="00FC6123" w:rsidRPr="003B61A0" w:rsidRDefault="00490B4A" w:rsidP="00FC6123">
      <w:pPr>
        <w:rPr>
          <w:sz w:val="22"/>
          <w:szCs w:val="22"/>
        </w:rPr>
      </w:pPr>
      <w:r w:rsidRPr="003B61A0">
        <w:rPr>
          <w:b/>
          <w:bCs/>
          <w:sz w:val="22"/>
          <w:szCs w:val="22"/>
        </w:rPr>
        <w:t>Dan:</w:t>
      </w:r>
      <w:r w:rsidR="0079119B" w:rsidRPr="003B61A0">
        <w:rPr>
          <w:sz w:val="22"/>
          <w:szCs w:val="22"/>
        </w:rPr>
        <w:t xml:space="preserve"> </w:t>
      </w:r>
      <w:r w:rsidR="00FC6123" w:rsidRPr="003B61A0">
        <w:rPr>
          <w:sz w:val="22"/>
          <w:szCs w:val="22"/>
        </w:rPr>
        <w:t xml:space="preserve">When we came into the tavern, there were two or three people in there, and it just so happened they're people that had looked at us funny earlier. We had a feeling that there were people after us. </w:t>
      </w:r>
      <w:r w:rsidR="00473474" w:rsidRPr="003B61A0">
        <w:rPr>
          <w:sz w:val="22"/>
          <w:szCs w:val="22"/>
        </w:rPr>
        <w:t>W</w:t>
      </w:r>
      <w:r w:rsidR="00FC6123" w:rsidRPr="003B61A0">
        <w:rPr>
          <w:sz w:val="22"/>
          <w:szCs w:val="22"/>
        </w:rPr>
        <w:t xml:space="preserve">e realized that in the tavern right now is our group and these two people that don't like us, and that's it. </w:t>
      </w:r>
    </w:p>
    <w:p w14:paraId="232D1365" w14:textId="41C0A456" w:rsidR="00FC6123" w:rsidRPr="003B61A0" w:rsidRDefault="00490B4A" w:rsidP="00FC6123">
      <w:pPr>
        <w:rPr>
          <w:sz w:val="22"/>
          <w:szCs w:val="22"/>
        </w:rPr>
      </w:pPr>
      <w:r w:rsidRPr="003B61A0">
        <w:rPr>
          <w:b/>
          <w:bCs/>
          <w:sz w:val="22"/>
          <w:szCs w:val="22"/>
        </w:rPr>
        <w:t>Jazmin:</w:t>
      </w:r>
      <w:r w:rsidR="00473474" w:rsidRPr="003B61A0">
        <w:rPr>
          <w:sz w:val="22"/>
          <w:szCs w:val="22"/>
        </w:rPr>
        <w:t xml:space="preserve"> </w:t>
      </w:r>
      <w:proofErr w:type="spellStart"/>
      <w:r w:rsidR="00473474" w:rsidRPr="003B61A0">
        <w:rPr>
          <w:sz w:val="22"/>
          <w:szCs w:val="22"/>
        </w:rPr>
        <w:t>Malaclypse</w:t>
      </w:r>
      <w:proofErr w:type="spellEnd"/>
      <w:r w:rsidR="00473474" w:rsidRPr="003B61A0">
        <w:rPr>
          <w:sz w:val="22"/>
          <w:szCs w:val="22"/>
        </w:rPr>
        <w:t xml:space="preserve"> </w:t>
      </w:r>
      <w:r w:rsidR="00FC6123" w:rsidRPr="003B61A0">
        <w:rPr>
          <w:sz w:val="22"/>
          <w:szCs w:val="22"/>
        </w:rPr>
        <w:t>and his group were on the run and carrying stolen goods. They were on high alert</w:t>
      </w:r>
      <w:r w:rsidR="00AD7F08" w:rsidRPr="003B61A0">
        <w:rPr>
          <w:sz w:val="22"/>
          <w:szCs w:val="22"/>
        </w:rPr>
        <w:t>. W</w:t>
      </w:r>
      <w:r w:rsidR="00FC6123" w:rsidRPr="003B61A0">
        <w:rPr>
          <w:sz w:val="22"/>
          <w:szCs w:val="22"/>
        </w:rPr>
        <w:t>hen other people inside shot them suspicious looks</w:t>
      </w:r>
      <w:r w:rsidR="00AD7F08" w:rsidRPr="003B61A0">
        <w:rPr>
          <w:sz w:val="22"/>
          <w:szCs w:val="22"/>
        </w:rPr>
        <w:t>,</w:t>
      </w:r>
      <w:r w:rsidR="00FC6123" w:rsidRPr="003B61A0">
        <w:rPr>
          <w:sz w:val="22"/>
          <w:szCs w:val="22"/>
        </w:rPr>
        <w:t xml:space="preserve"> </w:t>
      </w:r>
      <w:r w:rsidR="00AD7F08" w:rsidRPr="003B61A0">
        <w:rPr>
          <w:sz w:val="22"/>
          <w:szCs w:val="22"/>
        </w:rPr>
        <w:t>e</w:t>
      </w:r>
      <w:r w:rsidR="00FC6123" w:rsidRPr="003B61A0">
        <w:rPr>
          <w:sz w:val="22"/>
          <w:szCs w:val="22"/>
        </w:rPr>
        <w:t xml:space="preserve">verything went off the rails fast. </w:t>
      </w:r>
    </w:p>
    <w:p w14:paraId="654E0CCB" w14:textId="2770D4E0" w:rsidR="00FC6123" w:rsidRPr="003B61A0" w:rsidRDefault="001D46C1" w:rsidP="00FC6123">
      <w:pPr>
        <w:rPr>
          <w:sz w:val="22"/>
          <w:szCs w:val="22"/>
        </w:rPr>
      </w:pPr>
      <w:r>
        <w:rPr>
          <w:b/>
          <w:bCs/>
          <w:sz w:val="22"/>
          <w:szCs w:val="22"/>
        </w:rPr>
        <w:t>Dan</w:t>
      </w:r>
      <w:r w:rsidR="00490B4A" w:rsidRPr="003B61A0">
        <w:rPr>
          <w:b/>
          <w:bCs/>
          <w:sz w:val="22"/>
          <w:szCs w:val="22"/>
        </w:rPr>
        <w:t>:</w:t>
      </w:r>
      <w:r w:rsidR="00AD7F08" w:rsidRPr="003B61A0">
        <w:rPr>
          <w:sz w:val="22"/>
          <w:szCs w:val="22"/>
        </w:rPr>
        <w:t xml:space="preserve"> </w:t>
      </w:r>
      <w:r w:rsidR="00FC6123" w:rsidRPr="003B61A0">
        <w:rPr>
          <w:sz w:val="22"/>
          <w:szCs w:val="22"/>
        </w:rPr>
        <w:t>My friend</w:t>
      </w:r>
      <w:r w:rsidR="00AD7F08" w:rsidRPr="003B61A0">
        <w:rPr>
          <w:sz w:val="22"/>
          <w:szCs w:val="22"/>
        </w:rPr>
        <w:t>,</w:t>
      </w:r>
      <w:r w:rsidR="00FC6123" w:rsidRPr="003B61A0">
        <w:rPr>
          <w:sz w:val="22"/>
          <w:szCs w:val="22"/>
        </w:rPr>
        <w:t xml:space="preserve"> </w:t>
      </w:r>
      <w:r w:rsidR="00AD7F08" w:rsidRPr="003B61A0">
        <w:rPr>
          <w:sz w:val="22"/>
          <w:szCs w:val="22"/>
        </w:rPr>
        <w:t>D</w:t>
      </w:r>
      <w:r w:rsidR="00FC6123" w:rsidRPr="003B61A0">
        <w:rPr>
          <w:sz w:val="22"/>
          <w:szCs w:val="22"/>
        </w:rPr>
        <w:t xml:space="preserve">on, he just looks at me and he's like, </w:t>
      </w:r>
      <w:r w:rsidR="00AD7F08" w:rsidRPr="003B61A0">
        <w:rPr>
          <w:sz w:val="22"/>
          <w:szCs w:val="22"/>
        </w:rPr>
        <w:t>"O</w:t>
      </w:r>
      <w:r w:rsidR="00FC6123" w:rsidRPr="003B61A0">
        <w:rPr>
          <w:sz w:val="22"/>
          <w:szCs w:val="22"/>
        </w:rPr>
        <w:t>kay, now.</w:t>
      </w:r>
      <w:r w:rsidR="00AD7F08" w:rsidRPr="003B61A0">
        <w:rPr>
          <w:sz w:val="22"/>
          <w:szCs w:val="22"/>
        </w:rPr>
        <w:t>"</w:t>
      </w:r>
      <w:r w:rsidR="00FC6123" w:rsidRPr="003B61A0">
        <w:rPr>
          <w:sz w:val="22"/>
          <w:szCs w:val="22"/>
        </w:rPr>
        <w:t xml:space="preserve"> </w:t>
      </w:r>
      <w:r w:rsidR="00AD7F08" w:rsidRPr="003B61A0">
        <w:rPr>
          <w:sz w:val="22"/>
          <w:szCs w:val="22"/>
        </w:rPr>
        <w:t>H</w:t>
      </w:r>
      <w:r w:rsidR="00FC6123" w:rsidRPr="003B61A0">
        <w:rPr>
          <w:sz w:val="22"/>
          <w:szCs w:val="22"/>
        </w:rPr>
        <w:t>e just instantly starts throwing poison gases at people. Half of our group looked at him with shock, and the other half jumped in on it and immediately started attacking the other people in the tavern. When we left the tavern, two people had been robbed, and one was dead. So</w:t>
      </w:r>
      <w:r w:rsidR="004D7777" w:rsidRPr="003B61A0">
        <w:rPr>
          <w:sz w:val="22"/>
          <w:szCs w:val="22"/>
        </w:rPr>
        <w:t>,</w:t>
      </w:r>
      <w:r w:rsidR="00FC6123" w:rsidRPr="003B61A0">
        <w:rPr>
          <w:sz w:val="22"/>
          <w:szCs w:val="22"/>
        </w:rPr>
        <w:t xml:space="preserve"> we've got to</w:t>
      </w:r>
      <w:r w:rsidR="00E43D27">
        <w:rPr>
          <w:sz w:val="22"/>
          <w:szCs w:val="22"/>
        </w:rPr>
        <w:t xml:space="preserve"> </w:t>
      </w:r>
      <w:r w:rsidR="00FC6123" w:rsidRPr="003B61A0">
        <w:rPr>
          <w:sz w:val="22"/>
          <w:szCs w:val="22"/>
        </w:rPr>
        <w:t xml:space="preserve">kill our way out of town now before anybody realizes what's happening. It's getting dark. It's </w:t>
      </w:r>
      <w:r w:rsidR="003876ED" w:rsidRPr="003B61A0">
        <w:rPr>
          <w:sz w:val="22"/>
          <w:szCs w:val="22"/>
        </w:rPr>
        <w:t>5 o' clock</w:t>
      </w:r>
      <w:r w:rsidR="00FC6123" w:rsidRPr="003B61A0">
        <w:rPr>
          <w:sz w:val="22"/>
          <w:szCs w:val="22"/>
        </w:rPr>
        <w:t xml:space="preserve"> in the evening</w:t>
      </w:r>
      <w:r>
        <w:rPr>
          <w:sz w:val="22"/>
          <w:szCs w:val="22"/>
        </w:rPr>
        <w:t xml:space="preserve"> a</w:t>
      </w:r>
      <w:r w:rsidR="00FC6123" w:rsidRPr="003B61A0">
        <w:rPr>
          <w:sz w:val="22"/>
          <w:szCs w:val="22"/>
        </w:rPr>
        <w:t>t this point, it's snowing</w:t>
      </w:r>
      <w:r w:rsidR="003876ED" w:rsidRPr="003B61A0">
        <w:rPr>
          <w:sz w:val="22"/>
          <w:szCs w:val="22"/>
        </w:rPr>
        <w:t>.</w:t>
      </w:r>
      <w:r w:rsidR="00FC6123" w:rsidRPr="003B61A0">
        <w:rPr>
          <w:sz w:val="22"/>
          <w:szCs w:val="22"/>
        </w:rPr>
        <w:t xml:space="preserve"> </w:t>
      </w:r>
      <w:r w:rsidR="003876ED" w:rsidRPr="003B61A0">
        <w:rPr>
          <w:sz w:val="22"/>
          <w:szCs w:val="22"/>
        </w:rPr>
        <w:t>W</w:t>
      </w:r>
      <w:r w:rsidR="00FC6123" w:rsidRPr="003B61A0">
        <w:rPr>
          <w:sz w:val="22"/>
          <w:szCs w:val="22"/>
        </w:rPr>
        <w:t xml:space="preserve">e're trying to keep our visibility </w:t>
      </w:r>
      <w:proofErr w:type="gramStart"/>
      <w:r w:rsidR="00FC6123" w:rsidRPr="003B61A0">
        <w:rPr>
          <w:sz w:val="22"/>
          <w:szCs w:val="22"/>
        </w:rPr>
        <w:t>really low</w:t>
      </w:r>
      <w:proofErr w:type="gramEnd"/>
      <w:r w:rsidR="00FC6123" w:rsidRPr="003B61A0">
        <w:rPr>
          <w:sz w:val="22"/>
          <w:szCs w:val="22"/>
        </w:rPr>
        <w:t xml:space="preserve">. We made it to the edge of town, and we started hiking into the woods. </w:t>
      </w:r>
    </w:p>
    <w:p w14:paraId="7434AF24" w14:textId="11EC1BD9" w:rsidR="00FC6123" w:rsidRPr="003B61A0" w:rsidRDefault="003876ED" w:rsidP="00FC6123">
      <w:pPr>
        <w:rPr>
          <w:sz w:val="22"/>
          <w:szCs w:val="22"/>
        </w:rPr>
      </w:pPr>
      <w:r w:rsidRPr="003B61A0">
        <w:rPr>
          <w:sz w:val="22"/>
          <w:szCs w:val="22"/>
        </w:rPr>
        <w:t>M</w:t>
      </w:r>
      <w:r w:rsidR="00FC6123" w:rsidRPr="003B61A0">
        <w:rPr>
          <w:sz w:val="22"/>
          <w:szCs w:val="22"/>
        </w:rPr>
        <w:t xml:space="preserve">ost of our group is in this cluster, and we've got one person that's 50ft ahead of us and one person that's 50ft behind us, and they're our front and rear guard. </w:t>
      </w:r>
      <w:r w:rsidR="00E20176" w:rsidRPr="003B61A0">
        <w:rPr>
          <w:sz w:val="22"/>
          <w:szCs w:val="22"/>
        </w:rPr>
        <w:t>M</w:t>
      </w:r>
      <w:r w:rsidR="00FC6123" w:rsidRPr="003B61A0">
        <w:rPr>
          <w:sz w:val="22"/>
          <w:szCs w:val="22"/>
        </w:rPr>
        <w:t xml:space="preserve">aybe 40 minutes after we're </w:t>
      </w:r>
      <w:proofErr w:type="gramStart"/>
      <w:r w:rsidR="00FC6123" w:rsidRPr="003B61A0">
        <w:rPr>
          <w:sz w:val="22"/>
          <w:szCs w:val="22"/>
        </w:rPr>
        <w:t>into</w:t>
      </w:r>
      <w:proofErr w:type="gramEnd"/>
      <w:r w:rsidR="00FC6123" w:rsidRPr="003B61A0">
        <w:rPr>
          <w:sz w:val="22"/>
          <w:szCs w:val="22"/>
        </w:rPr>
        <w:t xml:space="preserve"> the woods, the guy behind us claps twice. </w:t>
      </w:r>
      <w:r w:rsidR="00653C11" w:rsidRPr="003B61A0">
        <w:rPr>
          <w:sz w:val="22"/>
          <w:szCs w:val="22"/>
        </w:rPr>
        <w:t xml:space="preserve">[claps twice] </w:t>
      </w:r>
      <w:r w:rsidR="00FC6123" w:rsidRPr="003B61A0">
        <w:rPr>
          <w:sz w:val="22"/>
          <w:szCs w:val="22"/>
        </w:rPr>
        <w:t>They were chasing us. So</w:t>
      </w:r>
      <w:r w:rsidR="00081AF6" w:rsidRPr="003B61A0">
        <w:rPr>
          <w:sz w:val="22"/>
          <w:szCs w:val="22"/>
        </w:rPr>
        <w:t>,</w:t>
      </w:r>
      <w:r w:rsidR="00FC6123" w:rsidRPr="003B61A0">
        <w:rPr>
          <w:sz w:val="22"/>
          <w:szCs w:val="22"/>
        </w:rPr>
        <w:t xml:space="preserve"> Don gets this idea to leave a false trail. He has us all follow each other's footprints, </w:t>
      </w:r>
      <w:proofErr w:type="gramStart"/>
      <w:r w:rsidR="00FC6123" w:rsidRPr="003B61A0">
        <w:rPr>
          <w:sz w:val="22"/>
          <w:szCs w:val="22"/>
        </w:rPr>
        <w:t>stepping</w:t>
      </w:r>
      <w:proofErr w:type="gramEnd"/>
      <w:r w:rsidR="00FC6123" w:rsidRPr="003B61A0">
        <w:rPr>
          <w:sz w:val="22"/>
          <w:szCs w:val="22"/>
        </w:rPr>
        <w:t xml:space="preserve"> each other's footprints as we go off in one direction. Meanwhile, he leaves footprints in a big circle, and then he cuts off a branch of a pine tree and walks backwards covering his steps as he goes. We're like an hour and a half into this chase and I'm like, </w:t>
      </w:r>
      <w:r w:rsidR="004E38B0" w:rsidRPr="003B61A0">
        <w:rPr>
          <w:sz w:val="22"/>
          <w:szCs w:val="22"/>
        </w:rPr>
        <w:t>"T</w:t>
      </w:r>
      <w:r w:rsidR="00FC6123" w:rsidRPr="003B61A0">
        <w:rPr>
          <w:sz w:val="22"/>
          <w:szCs w:val="22"/>
        </w:rPr>
        <w:t>hey haven't found us yet. They're not going to find us.</w:t>
      </w:r>
      <w:r w:rsidR="004E38B0" w:rsidRPr="003B61A0">
        <w:rPr>
          <w:sz w:val="22"/>
          <w:szCs w:val="22"/>
        </w:rPr>
        <w:t>"</w:t>
      </w:r>
      <w:r w:rsidR="00FC6123" w:rsidRPr="003B61A0">
        <w:rPr>
          <w:sz w:val="22"/>
          <w:szCs w:val="22"/>
        </w:rPr>
        <w:t xml:space="preserve"> </w:t>
      </w:r>
    </w:p>
    <w:p w14:paraId="250B5A67" w14:textId="503ECE1F" w:rsidR="00FC6123" w:rsidRPr="003B61A0" w:rsidRDefault="00FC6123" w:rsidP="00FC6123">
      <w:pPr>
        <w:rPr>
          <w:sz w:val="22"/>
          <w:szCs w:val="22"/>
        </w:rPr>
      </w:pPr>
      <w:r w:rsidRPr="003B61A0">
        <w:rPr>
          <w:sz w:val="22"/>
          <w:szCs w:val="22"/>
        </w:rPr>
        <w:t>At that moment</w:t>
      </w:r>
      <w:r w:rsidR="007D7E69" w:rsidRPr="003B61A0">
        <w:rPr>
          <w:sz w:val="22"/>
          <w:szCs w:val="22"/>
        </w:rPr>
        <w:t>,</w:t>
      </w:r>
      <w:r w:rsidRPr="003B61A0">
        <w:rPr>
          <w:sz w:val="22"/>
          <w:szCs w:val="22"/>
        </w:rPr>
        <w:t xml:space="preserve"> we see this guy emerge from the fog ahead of us and he goes, </w:t>
      </w:r>
      <w:r w:rsidR="00125B51" w:rsidRPr="003B61A0">
        <w:rPr>
          <w:sz w:val="22"/>
          <w:szCs w:val="22"/>
        </w:rPr>
        <w:t>"T</w:t>
      </w:r>
      <w:r w:rsidRPr="003B61A0">
        <w:rPr>
          <w:sz w:val="22"/>
          <w:szCs w:val="22"/>
        </w:rPr>
        <w:t>here they are.</w:t>
      </w:r>
      <w:r w:rsidR="00125B51" w:rsidRPr="003B61A0">
        <w:rPr>
          <w:sz w:val="22"/>
          <w:szCs w:val="22"/>
        </w:rPr>
        <w:t>"</w:t>
      </w:r>
      <w:r w:rsidRPr="003B61A0">
        <w:rPr>
          <w:sz w:val="22"/>
          <w:szCs w:val="22"/>
        </w:rPr>
        <w:t xml:space="preserve"> We scattered. I ran like a couple hundred </w:t>
      </w:r>
      <w:proofErr w:type="gramStart"/>
      <w:r w:rsidRPr="003B61A0">
        <w:rPr>
          <w:sz w:val="22"/>
          <w:szCs w:val="22"/>
        </w:rPr>
        <w:t>feet</w:t>
      </w:r>
      <w:proofErr w:type="gramEnd"/>
      <w:r w:rsidRPr="003B61A0">
        <w:rPr>
          <w:sz w:val="22"/>
          <w:szCs w:val="22"/>
        </w:rPr>
        <w:t xml:space="preserve"> and I </w:t>
      </w:r>
      <w:proofErr w:type="gramStart"/>
      <w:r w:rsidRPr="003B61A0">
        <w:rPr>
          <w:sz w:val="22"/>
          <w:szCs w:val="22"/>
        </w:rPr>
        <w:t>look</w:t>
      </w:r>
      <w:proofErr w:type="gramEnd"/>
      <w:r w:rsidRPr="003B61A0">
        <w:rPr>
          <w:sz w:val="22"/>
          <w:szCs w:val="22"/>
        </w:rPr>
        <w:t xml:space="preserve"> over my shoulder and somebody has just hit my friend</w:t>
      </w:r>
      <w:r w:rsidR="00841DCA" w:rsidRPr="003B61A0">
        <w:rPr>
          <w:sz w:val="22"/>
          <w:szCs w:val="22"/>
        </w:rPr>
        <w:t>,</w:t>
      </w:r>
      <w:r w:rsidRPr="003B61A0">
        <w:rPr>
          <w:sz w:val="22"/>
          <w:szCs w:val="22"/>
        </w:rPr>
        <w:t xml:space="preserve"> Sylvia in the back and she falls down. And then </w:t>
      </w:r>
      <w:proofErr w:type="gramStart"/>
      <w:r w:rsidRPr="003B61A0">
        <w:rPr>
          <w:sz w:val="22"/>
          <w:szCs w:val="22"/>
        </w:rPr>
        <w:t>all of a sudden</w:t>
      </w:r>
      <w:proofErr w:type="gramEnd"/>
      <w:r w:rsidR="0067345D" w:rsidRPr="003B61A0">
        <w:rPr>
          <w:sz w:val="22"/>
          <w:szCs w:val="22"/>
        </w:rPr>
        <w:t>,</w:t>
      </w:r>
      <w:r w:rsidRPr="003B61A0">
        <w:rPr>
          <w:sz w:val="22"/>
          <w:szCs w:val="22"/>
        </w:rPr>
        <w:t xml:space="preserve"> there's six people around her. So</w:t>
      </w:r>
      <w:r w:rsidR="0067345D" w:rsidRPr="003B61A0">
        <w:rPr>
          <w:sz w:val="22"/>
          <w:szCs w:val="22"/>
        </w:rPr>
        <w:t>,</w:t>
      </w:r>
      <w:r w:rsidRPr="003B61A0">
        <w:rPr>
          <w:sz w:val="22"/>
          <w:szCs w:val="22"/>
        </w:rPr>
        <w:t xml:space="preserve"> I sprint. I sprint and I panic. </w:t>
      </w:r>
      <w:r w:rsidR="0067345D" w:rsidRPr="003B61A0">
        <w:rPr>
          <w:sz w:val="22"/>
          <w:szCs w:val="22"/>
        </w:rPr>
        <w:t>[</w:t>
      </w:r>
      <w:r w:rsidR="001D46C1">
        <w:rPr>
          <w:sz w:val="22"/>
          <w:szCs w:val="22"/>
        </w:rPr>
        <w:t>running steps</w:t>
      </w:r>
      <w:r w:rsidR="0067345D" w:rsidRPr="003B61A0">
        <w:rPr>
          <w:sz w:val="22"/>
          <w:szCs w:val="22"/>
        </w:rPr>
        <w:t xml:space="preserve">] </w:t>
      </w:r>
      <w:r w:rsidRPr="003B61A0">
        <w:rPr>
          <w:sz w:val="22"/>
          <w:szCs w:val="22"/>
        </w:rPr>
        <w:t xml:space="preserve">If </w:t>
      </w:r>
      <w:r w:rsidRPr="003B61A0">
        <w:rPr>
          <w:sz w:val="22"/>
          <w:szCs w:val="22"/>
        </w:rPr>
        <w:lastRenderedPageBreak/>
        <w:t xml:space="preserve">these guys find me, they're going to kill me. There's two of them, at least two of them, and there's only one of me. I don't stand a chance. </w:t>
      </w:r>
    </w:p>
    <w:p w14:paraId="7F8CED4E" w14:textId="31B658F6" w:rsidR="00FC6123" w:rsidRPr="003B61A0" w:rsidRDefault="00490B4A" w:rsidP="00FC6123">
      <w:pPr>
        <w:rPr>
          <w:sz w:val="22"/>
          <w:szCs w:val="22"/>
        </w:rPr>
      </w:pPr>
      <w:r w:rsidRPr="003B61A0">
        <w:rPr>
          <w:b/>
          <w:bCs/>
          <w:sz w:val="22"/>
          <w:szCs w:val="22"/>
        </w:rPr>
        <w:t>Jazmin:</w:t>
      </w:r>
      <w:r w:rsidR="00CF056F" w:rsidRPr="003B61A0">
        <w:rPr>
          <w:sz w:val="22"/>
          <w:szCs w:val="22"/>
        </w:rPr>
        <w:t xml:space="preserve"> </w:t>
      </w:r>
      <w:r w:rsidR="00FC6123" w:rsidRPr="003B61A0">
        <w:rPr>
          <w:sz w:val="22"/>
          <w:szCs w:val="22"/>
        </w:rPr>
        <w:t>So</w:t>
      </w:r>
      <w:r w:rsidR="00CF056F" w:rsidRPr="003B61A0">
        <w:rPr>
          <w:sz w:val="22"/>
          <w:szCs w:val="22"/>
        </w:rPr>
        <w:t xml:space="preserve">, </w:t>
      </w:r>
      <w:proofErr w:type="spellStart"/>
      <w:r w:rsidR="00CF056F" w:rsidRPr="003B61A0">
        <w:rPr>
          <w:sz w:val="22"/>
          <w:szCs w:val="22"/>
        </w:rPr>
        <w:t>Malaclypse</w:t>
      </w:r>
      <w:proofErr w:type="spellEnd"/>
      <w:r w:rsidR="00FC6123" w:rsidRPr="003B61A0">
        <w:rPr>
          <w:sz w:val="22"/>
          <w:szCs w:val="22"/>
        </w:rPr>
        <w:t xml:space="preserve"> has this idea</w:t>
      </w:r>
      <w:r w:rsidR="00B45AD1" w:rsidRPr="003B61A0">
        <w:rPr>
          <w:sz w:val="22"/>
          <w:szCs w:val="22"/>
        </w:rPr>
        <w:t>.</w:t>
      </w:r>
      <w:r w:rsidR="00FC6123" w:rsidRPr="003B61A0">
        <w:rPr>
          <w:sz w:val="22"/>
          <w:szCs w:val="22"/>
        </w:rPr>
        <w:t xml:space="preserve"> </w:t>
      </w:r>
      <w:r w:rsidR="00B45AD1" w:rsidRPr="003B61A0">
        <w:rPr>
          <w:sz w:val="22"/>
          <w:szCs w:val="22"/>
        </w:rPr>
        <w:t>I</w:t>
      </w:r>
      <w:r w:rsidR="00FC6123" w:rsidRPr="003B61A0">
        <w:rPr>
          <w:sz w:val="22"/>
          <w:szCs w:val="22"/>
        </w:rPr>
        <w:t xml:space="preserve">f he can't run, maybe he can hide. </w:t>
      </w:r>
    </w:p>
    <w:p w14:paraId="77CBB9A7" w14:textId="42223E52" w:rsidR="00FC6123" w:rsidRPr="003B61A0" w:rsidRDefault="00490B4A" w:rsidP="00FC6123">
      <w:pPr>
        <w:rPr>
          <w:sz w:val="22"/>
          <w:szCs w:val="22"/>
        </w:rPr>
      </w:pPr>
      <w:r w:rsidRPr="003B61A0">
        <w:rPr>
          <w:b/>
          <w:bCs/>
          <w:sz w:val="22"/>
          <w:szCs w:val="22"/>
        </w:rPr>
        <w:t>Dan:</w:t>
      </w:r>
      <w:r w:rsidR="00B45AD1" w:rsidRPr="003B61A0">
        <w:rPr>
          <w:sz w:val="22"/>
          <w:szCs w:val="22"/>
        </w:rPr>
        <w:t xml:space="preserve"> </w:t>
      </w:r>
      <w:r w:rsidR="00FC6123" w:rsidRPr="003B61A0">
        <w:rPr>
          <w:sz w:val="22"/>
          <w:szCs w:val="22"/>
        </w:rPr>
        <w:t>I laid down on these rocks right next to the river</w:t>
      </w:r>
      <w:r w:rsidR="00B45AD1" w:rsidRPr="003B61A0">
        <w:rPr>
          <w:sz w:val="22"/>
          <w:szCs w:val="22"/>
        </w:rPr>
        <w:t>,</w:t>
      </w:r>
      <w:r w:rsidR="00FC6123" w:rsidRPr="003B61A0">
        <w:rPr>
          <w:sz w:val="22"/>
          <w:szCs w:val="22"/>
        </w:rPr>
        <w:t xml:space="preserve"> and I brushed a bunch of snow onto my back</w:t>
      </w:r>
      <w:r w:rsidR="00B45AD1" w:rsidRPr="003B61A0">
        <w:rPr>
          <w:sz w:val="22"/>
          <w:szCs w:val="22"/>
        </w:rPr>
        <w:t>,</w:t>
      </w:r>
      <w:r w:rsidR="00FC6123" w:rsidRPr="003B61A0">
        <w:rPr>
          <w:sz w:val="22"/>
          <w:szCs w:val="22"/>
        </w:rPr>
        <w:t xml:space="preserve"> and I let the snow fall on me. I can hear their footsteps. </w:t>
      </w:r>
      <w:r w:rsidR="007A78FD" w:rsidRPr="003B61A0">
        <w:rPr>
          <w:sz w:val="22"/>
          <w:szCs w:val="22"/>
        </w:rPr>
        <w:t>I</w:t>
      </w:r>
      <w:r w:rsidR="00FC6123" w:rsidRPr="003B61A0">
        <w:rPr>
          <w:sz w:val="22"/>
          <w:szCs w:val="22"/>
        </w:rPr>
        <w:t>f I look to the side</w:t>
      </w:r>
      <w:r w:rsidR="007A78FD" w:rsidRPr="003B61A0">
        <w:rPr>
          <w:sz w:val="22"/>
          <w:szCs w:val="22"/>
        </w:rPr>
        <w:t>,</w:t>
      </w:r>
      <w:r w:rsidR="00FC6123" w:rsidRPr="003B61A0">
        <w:rPr>
          <w:sz w:val="22"/>
          <w:szCs w:val="22"/>
        </w:rPr>
        <w:t xml:space="preserve"> I can see feet, but not much more. They had just been running</w:t>
      </w:r>
      <w:r w:rsidR="00233453" w:rsidRPr="003B61A0">
        <w:rPr>
          <w:sz w:val="22"/>
          <w:szCs w:val="22"/>
        </w:rPr>
        <w:t>,</w:t>
      </w:r>
      <w:r w:rsidR="00FC6123" w:rsidRPr="003B61A0">
        <w:rPr>
          <w:sz w:val="22"/>
          <w:szCs w:val="22"/>
        </w:rPr>
        <w:t xml:space="preserve"> and they were out of breath. I could hear talking about like, </w:t>
      </w:r>
      <w:r w:rsidR="00233453" w:rsidRPr="003B61A0">
        <w:rPr>
          <w:sz w:val="22"/>
          <w:szCs w:val="22"/>
        </w:rPr>
        <w:t>"H</w:t>
      </w:r>
      <w:r w:rsidR="00FC6123" w:rsidRPr="003B61A0">
        <w:rPr>
          <w:sz w:val="22"/>
          <w:szCs w:val="22"/>
        </w:rPr>
        <w:t>e was just here. Where is he?</w:t>
      </w:r>
      <w:r w:rsidR="00233453" w:rsidRPr="003B61A0">
        <w:rPr>
          <w:sz w:val="22"/>
          <w:szCs w:val="22"/>
        </w:rPr>
        <w:t>"</w:t>
      </w:r>
      <w:r w:rsidR="00FC6123" w:rsidRPr="003B61A0">
        <w:rPr>
          <w:sz w:val="22"/>
          <w:szCs w:val="22"/>
        </w:rPr>
        <w:t xml:space="preserve"> I just sit still in the snow. They eventually give up and go away. I look at my watch and I realize </w:t>
      </w:r>
      <w:r w:rsidR="00431BF0" w:rsidRPr="003B61A0">
        <w:rPr>
          <w:sz w:val="22"/>
          <w:szCs w:val="22"/>
        </w:rPr>
        <w:t xml:space="preserve">two </w:t>
      </w:r>
      <w:r w:rsidR="00FC6123" w:rsidRPr="003B61A0">
        <w:rPr>
          <w:sz w:val="22"/>
          <w:szCs w:val="22"/>
        </w:rPr>
        <w:t xml:space="preserve">hours </w:t>
      </w:r>
      <w:proofErr w:type="gramStart"/>
      <w:r w:rsidR="00FC6123" w:rsidRPr="003B61A0">
        <w:rPr>
          <w:sz w:val="22"/>
          <w:szCs w:val="22"/>
        </w:rPr>
        <w:t>has passed</w:t>
      </w:r>
      <w:r w:rsidR="00431BF0" w:rsidRPr="003B61A0">
        <w:rPr>
          <w:sz w:val="22"/>
          <w:szCs w:val="22"/>
        </w:rPr>
        <w:t>,</w:t>
      </w:r>
      <w:proofErr w:type="gramEnd"/>
      <w:r w:rsidR="00FC6123" w:rsidRPr="003B61A0">
        <w:rPr>
          <w:sz w:val="22"/>
          <w:szCs w:val="22"/>
        </w:rPr>
        <w:t xml:space="preserve"> I can leave the game now. </w:t>
      </w:r>
    </w:p>
    <w:p w14:paraId="12B6876B" w14:textId="14896BD4" w:rsidR="00FC6123" w:rsidRPr="003B61A0" w:rsidRDefault="00490B4A" w:rsidP="00FC6123">
      <w:pPr>
        <w:rPr>
          <w:sz w:val="22"/>
          <w:szCs w:val="22"/>
        </w:rPr>
      </w:pPr>
      <w:r w:rsidRPr="003B61A0">
        <w:rPr>
          <w:b/>
          <w:bCs/>
          <w:sz w:val="22"/>
          <w:szCs w:val="22"/>
        </w:rPr>
        <w:t>Jazmin:</w:t>
      </w:r>
      <w:r w:rsidR="00431BF0" w:rsidRPr="003B61A0">
        <w:rPr>
          <w:sz w:val="22"/>
          <w:szCs w:val="22"/>
        </w:rPr>
        <w:t xml:space="preserve"> </w:t>
      </w:r>
      <w:r w:rsidR="00FC6123" w:rsidRPr="003B61A0">
        <w:rPr>
          <w:sz w:val="22"/>
          <w:szCs w:val="22"/>
        </w:rPr>
        <w:t>He put on a small white headband</w:t>
      </w:r>
      <w:r w:rsidR="00431BF0" w:rsidRPr="003B61A0">
        <w:rPr>
          <w:sz w:val="22"/>
          <w:szCs w:val="22"/>
        </w:rPr>
        <w:t>,</w:t>
      </w:r>
      <w:r w:rsidR="00FC6123" w:rsidRPr="003B61A0">
        <w:rPr>
          <w:sz w:val="22"/>
          <w:szCs w:val="22"/>
        </w:rPr>
        <w:t xml:space="preserve"> and instantly</w:t>
      </w:r>
      <w:r w:rsidR="00431BF0" w:rsidRPr="003B61A0">
        <w:rPr>
          <w:sz w:val="22"/>
          <w:szCs w:val="22"/>
        </w:rPr>
        <w:t>,</w:t>
      </w:r>
      <w:r w:rsidR="00FC6123" w:rsidRPr="003B61A0">
        <w:rPr>
          <w:sz w:val="22"/>
          <w:szCs w:val="22"/>
        </w:rPr>
        <w:t xml:space="preserve"> </w:t>
      </w:r>
      <w:proofErr w:type="spellStart"/>
      <w:r w:rsidR="00431BF0" w:rsidRPr="003B61A0">
        <w:rPr>
          <w:sz w:val="22"/>
          <w:szCs w:val="22"/>
        </w:rPr>
        <w:t>Malaclypse</w:t>
      </w:r>
      <w:proofErr w:type="spellEnd"/>
      <w:r w:rsidR="00FC6123" w:rsidRPr="003B61A0">
        <w:rPr>
          <w:sz w:val="22"/>
          <w:szCs w:val="22"/>
        </w:rPr>
        <w:t xml:space="preserve">, the notorious anarchist and thief changed back into being Dan Comstock, a </w:t>
      </w:r>
      <w:r w:rsidR="001D46C1">
        <w:rPr>
          <w:sz w:val="22"/>
          <w:szCs w:val="22"/>
        </w:rPr>
        <w:t xml:space="preserve">lanky </w:t>
      </w:r>
      <w:r w:rsidR="00465F1C" w:rsidRPr="003B61A0">
        <w:rPr>
          <w:sz w:val="22"/>
          <w:szCs w:val="22"/>
        </w:rPr>
        <w:t>c</w:t>
      </w:r>
      <w:r w:rsidR="00FC6123" w:rsidRPr="003B61A0">
        <w:rPr>
          <w:sz w:val="22"/>
          <w:szCs w:val="22"/>
        </w:rPr>
        <w:t xml:space="preserve">ollege sophomore with shoulder length blonde hair and a big </w:t>
      </w:r>
      <w:r w:rsidR="001D46C1">
        <w:rPr>
          <w:sz w:val="22"/>
          <w:szCs w:val="22"/>
        </w:rPr>
        <w:t xml:space="preserve">foam </w:t>
      </w:r>
      <w:r w:rsidR="00FC6123" w:rsidRPr="003B61A0">
        <w:rPr>
          <w:sz w:val="22"/>
          <w:szCs w:val="22"/>
        </w:rPr>
        <w:t xml:space="preserve">sword. Dan was a LARPer, a live action role player. He'd go on long weekend retreats where everyone played along in </w:t>
      </w:r>
      <w:proofErr w:type="gramStart"/>
      <w:r w:rsidR="00FC6123" w:rsidRPr="003B61A0">
        <w:rPr>
          <w:sz w:val="22"/>
          <w:szCs w:val="22"/>
        </w:rPr>
        <w:t>these big fantasy</w:t>
      </w:r>
      <w:proofErr w:type="gramEnd"/>
      <w:r w:rsidR="00FC6123" w:rsidRPr="003B61A0">
        <w:rPr>
          <w:sz w:val="22"/>
          <w:szCs w:val="22"/>
        </w:rPr>
        <w:t xml:space="preserve"> come to life games. He had been so committed to it that he found himself alone in the snow in the middle of the night. </w:t>
      </w:r>
    </w:p>
    <w:p w14:paraId="45B8E9DD" w14:textId="4F5592FB" w:rsidR="001D46C1" w:rsidRDefault="00490B4A" w:rsidP="00FC6123">
      <w:pPr>
        <w:rPr>
          <w:sz w:val="22"/>
          <w:szCs w:val="22"/>
        </w:rPr>
      </w:pPr>
      <w:r w:rsidRPr="003B61A0">
        <w:rPr>
          <w:b/>
          <w:bCs/>
          <w:sz w:val="22"/>
          <w:szCs w:val="22"/>
        </w:rPr>
        <w:t>Dan:</w:t>
      </w:r>
      <w:r w:rsidR="00327F5F" w:rsidRPr="003B61A0">
        <w:rPr>
          <w:sz w:val="22"/>
          <w:szCs w:val="22"/>
        </w:rPr>
        <w:t xml:space="preserve"> T</w:t>
      </w:r>
      <w:r w:rsidR="00FC6123" w:rsidRPr="003B61A0">
        <w:rPr>
          <w:sz w:val="22"/>
          <w:szCs w:val="22"/>
        </w:rPr>
        <w:t xml:space="preserve">he gravity of this situation slowly sinks in. And now I'm just a </w:t>
      </w:r>
      <w:r w:rsidR="00EA0C91" w:rsidRPr="003B61A0">
        <w:rPr>
          <w:sz w:val="22"/>
          <w:szCs w:val="22"/>
        </w:rPr>
        <w:t>19-year-old</w:t>
      </w:r>
      <w:r w:rsidR="00FC6123" w:rsidRPr="003B61A0">
        <w:rPr>
          <w:sz w:val="22"/>
          <w:szCs w:val="22"/>
        </w:rPr>
        <w:t xml:space="preserve"> kid lost in the mountains in Pennsylvania. I realize</w:t>
      </w:r>
      <w:r w:rsidR="00963D37" w:rsidRPr="003B61A0">
        <w:rPr>
          <w:sz w:val="22"/>
          <w:szCs w:val="22"/>
        </w:rPr>
        <w:t>,</w:t>
      </w:r>
      <w:r w:rsidR="00FC6123" w:rsidRPr="003B61A0">
        <w:rPr>
          <w:sz w:val="22"/>
          <w:szCs w:val="22"/>
        </w:rPr>
        <w:t xml:space="preserve"> I'm really lost. It's now past sunset</w:t>
      </w:r>
      <w:r w:rsidR="00963D37" w:rsidRPr="003B61A0">
        <w:rPr>
          <w:sz w:val="22"/>
          <w:szCs w:val="22"/>
        </w:rPr>
        <w:t>,</w:t>
      </w:r>
      <w:r w:rsidR="00FC6123" w:rsidRPr="003B61A0">
        <w:rPr>
          <w:sz w:val="22"/>
          <w:szCs w:val="22"/>
        </w:rPr>
        <w:t xml:space="preserve"> and the snow has been falling. So</w:t>
      </w:r>
      <w:r w:rsidR="00963D37" w:rsidRPr="003B61A0">
        <w:rPr>
          <w:sz w:val="22"/>
          <w:szCs w:val="22"/>
        </w:rPr>
        <w:t>,</w:t>
      </w:r>
      <w:r w:rsidR="00FC6123" w:rsidRPr="003B61A0">
        <w:rPr>
          <w:sz w:val="22"/>
          <w:szCs w:val="22"/>
        </w:rPr>
        <w:t xml:space="preserve"> I've only got like 100ft of footprints and then it's gone. I shout</w:t>
      </w:r>
      <w:r w:rsidR="00963D37" w:rsidRPr="003B61A0">
        <w:rPr>
          <w:sz w:val="22"/>
          <w:szCs w:val="22"/>
        </w:rPr>
        <w:t>,</w:t>
      </w:r>
      <w:r w:rsidR="00FC6123" w:rsidRPr="003B61A0">
        <w:rPr>
          <w:sz w:val="22"/>
          <w:szCs w:val="22"/>
        </w:rPr>
        <w:t xml:space="preserve"> </w:t>
      </w:r>
      <w:r w:rsidR="00963D37" w:rsidRPr="003B61A0">
        <w:rPr>
          <w:sz w:val="22"/>
          <w:szCs w:val="22"/>
        </w:rPr>
        <w:t>"H</w:t>
      </w:r>
      <w:r w:rsidR="00FC6123" w:rsidRPr="003B61A0">
        <w:rPr>
          <w:sz w:val="22"/>
          <w:szCs w:val="22"/>
        </w:rPr>
        <w:t>elp.</w:t>
      </w:r>
      <w:r w:rsidR="00963D37" w:rsidRPr="003B61A0">
        <w:rPr>
          <w:sz w:val="22"/>
          <w:szCs w:val="22"/>
        </w:rPr>
        <w:t>"</w:t>
      </w:r>
      <w:r w:rsidR="00FC6123" w:rsidRPr="003B61A0">
        <w:rPr>
          <w:sz w:val="22"/>
          <w:szCs w:val="22"/>
        </w:rPr>
        <w:t xml:space="preserve"> I ran and I </w:t>
      </w:r>
      <w:proofErr w:type="gramStart"/>
      <w:r w:rsidR="00FC6123" w:rsidRPr="003B61A0">
        <w:rPr>
          <w:sz w:val="22"/>
          <w:szCs w:val="22"/>
        </w:rPr>
        <w:t>ran</w:t>
      </w:r>
      <w:proofErr w:type="gramEnd"/>
      <w:r w:rsidR="00C55B72" w:rsidRPr="003B61A0">
        <w:rPr>
          <w:sz w:val="22"/>
          <w:szCs w:val="22"/>
        </w:rPr>
        <w:t xml:space="preserve"> and I ran</w:t>
      </w:r>
      <w:r w:rsidR="00FC6123" w:rsidRPr="003B61A0">
        <w:rPr>
          <w:sz w:val="22"/>
          <w:szCs w:val="22"/>
        </w:rPr>
        <w:t xml:space="preserve">. I just </w:t>
      </w:r>
      <w:proofErr w:type="gramStart"/>
      <w:r w:rsidR="00FC6123" w:rsidRPr="003B61A0">
        <w:rPr>
          <w:sz w:val="22"/>
          <w:szCs w:val="22"/>
        </w:rPr>
        <w:t>running</w:t>
      </w:r>
      <w:proofErr w:type="gramEnd"/>
      <w:r w:rsidR="00FC6123" w:rsidRPr="003B61A0">
        <w:rPr>
          <w:sz w:val="22"/>
          <w:szCs w:val="22"/>
        </w:rPr>
        <w:t xml:space="preserve"> and screaming. I just picked a direction and kept going. I start to lose hope. I'm going to use my last bit of energy to climb up this big hill and see if I </w:t>
      </w:r>
      <w:proofErr w:type="gramStart"/>
      <w:r w:rsidR="00FC6123" w:rsidRPr="003B61A0">
        <w:rPr>
          <w:sz w:val="22"/>
          <w:szCs w:val="22"/>
        </w:rPr>
        <w:t>could</w:t>
      </w:r>
      <w:proofErr w:type="gramEnd"/>
      <w:r w:rsidR="00FC6123" w:rsidRPr="003B61A0">
        <w:rPr>
          <w:sz w:val="22"/>
          <w:szCs w:val="22"/>
        </w:rPr>
        <w:t xml:space="preserve"> see anything from there. I push my way through these thorn bushes</w:t>
      </w:r>
      <w:r w:rsidR="008612B7" w:rsidRPr="003B61A0">
        <w:rPr>
          <w:sz w:val="22"/>
          <w:szCs w:val="22"/>
        </w:rPr>
        <w:t>,</w:t>
      </w:r>
      <w:r w:rsidR="00FC6123" w:rsidRPr="003B61A0">
        <w:rPr>
          <w:sz w:val="22"/>
          <w:szCs w:val="22"/>
        </w:rPr>
        <w:t xml:space="preserve"> and I make it up to the top of this hill</w:t>
      </w:r>
      <w:r w:rsidR="008612B7" w:rsidRPr="003B61A0">
        <w:rPr>
          <w:sz w:val="22"/>
          <w:szCs w:val="22"/>
        </w:rPr>
        <w:t>,</w:t>
      </w:r>
      <w:r w:rsidR="00FC6123" w:rsidRPr="003B61A0">
        <w:rPr>
          <w:sz w:val="22"/>
          <w:szCs w:val="22"/>
        </w:rPr>
        <w:t xml:space="preserve"> and it's a big flat field. </w:t>
      </w:r>
      <w:r w:rsidR="008612B7" w:rsidRPr="003B61A0">
        <w:rPr>
          <w:sz w:val="22"/>
          <w:szCs w:val="22"/>
        </w:rPr>
        <w:t>O</w:t>
      </w:r>
      <w:r w:rsidR="00FC6123" w:rsidRPr="003B61A0">
        <w:rPr>
          <w:sz w:val="22"/>
          <w:szCs w:val="22"/>
        </w:rPr>
        <w:t>n the far side of the field</w:t>
      </w:r>
      <w:r w:rsidR="008612B7" w:rsidRPr="003B61A0">
        <w:rPr>
          <w:sz w:val="22"/>
          <w:szCs w:val="22"/>
        </w:rPr>
        <w:t>,</w:t>
      </w:r>
      <w:r w:rsidR="00FC6123" w:rsidRPr="003B61A0">
        <w:rPr>
          <w:sz w:val="22"/>
          <w:szCs w:val="22"/>
        </w:rPr>
        <w:t xml:space="preserve"> I see a tiny farmhouse.</w:t>
      </w:r>
      <w:r w:rsidR="001D46C1">
        <w:rPr>
          <w:sz w:val="22"/>
          <w:szCs w:val="22"/>
        </w:rPr>
        <w:t xml:space="preserve"> </w:t>
      </w:r>
      <w:r w:rsidR="00FC6123" w:rsidRPr="003B61A0">
        <w:rPr>
          <w:sz w:val="22"/>
          <w:szCs w:val="22"/>
        </w:rPr>
        <w:t xml:space="preserve">I'm like, </w:t>
      </w:r>
      <w:r w:rsidR="008612B7" w:rsidRPr="003B61A0">
        <w:rPr>
          <w:sz w:val="22"/>
          <w:szCs w:val="22"/>
        </w:rPr>
        <w:t>"O</w:t>
      </w:r>
      <w:r w:rsidR="00FC6123" w:rsidRPr="003B61A0">
        <w:rPr>
          <w:sz w:val="22"/>
          <w:szCs w:val="22"/>
        </w:rPr>
        <w:t>h, civilization. I'm saved. I'm out of the woods.</w:t>
      </w:r>
      <w:r w:rsidR="00DF37F1" w:rsidRPr="003B61A0">
        <w:rPr>
          <w:sz w:val="22"/>
          <w:szCs w:val="22"/>
        </w:rPr>
        <w:t>"</w:t>
      </w:r>
      <w:r w:rsidR="00FC6123" w:rsidRPr="003B61A0">
        <w:rPr>
          <w:sz w:val="22"/>
          <w:szCs w:val="22"/>
        </w:rPr>
        <w:t xml:space="preserve"> </w:t>
      </w:r>
    </w:p>
    <w:p w14:paraId="6F546107" w14:textId="3B74BCC3" w:rsidR="00FC6123" w:rsidRPr="003B61A0" w:rsidRDefault="00FC6123" w:rsidP="00FC6123">
      <w:pPr>
        <w:rPr>
          <w:sz w:val="22"/>
          <w:szCs w:val="22"/>
        </w:rPr>
      </w:pPr>
      <w:r w:rsidRPr="003B61A0">
        <w:rPr>
          <w:sz w:val="22"/>
          <w:szCs w:val="22"/>
        </w:rPr>
        <w:t>And so</w:t>
      </w:r>
      <w:r w:rsidR="00DF37F1" w:rsidRPr="003B61A0">
        <w:rPr>
          <w:sz w:val="22"/>
          <w:szCs w:val="22"/>
        </w:rPr>
        <w:t>,</w:t>
      </w:r>
      <w:r w:rsidRPr="003B61A0">
        <w:rPr>
          <w:sz w:val="22"/>
          <w:szCs w:val="22"/>
        </w:rPr>
        <w:t xml:space="preserve"> I </w:t>
      </w:r>
      <w:proofErr w:type="gramStart"/>
      <w:r w:rsidRPr="003B61A0">
        <w:rPr>
          <w:sz w:val="22"/>
          <w:szCs w:val="22"/>
        </w:rPr>
        <w:t>walk</w:t>
      </w:r>
      <w:proofErr w:type="gramEnd"/>
      <w:r w:rsidRPr="003B61A0">
        <w:rPr>
          <w:sz w:val="22"/>
          <w:szCs w:val="22"/>
        </w:rPr>
        <w:t xml:space="preserve"> over to this farmhouse. I was very conscious of that I'm dressed in this ridiculous fantasy outfit. I take off as much of my costume as I can without shivering. I put my foam sword around the corner, and I </w:t>
      </w:r>
      <w:proofErr w:type="gramStart"/>
      <w:r w:rsidRPr="003B61A0">
        <w:rPr>
          <w:sz w:val="22"/>
          <w:szCs w:val="22"/>
        </w:rPr>
        <w:t>take</w:t>
      </w:r>
      <w:proofErr w:type="gramEnd"/>
      <w:r w:rsidRPr="003B61A0">
        <w:rPr>
          <w:sz w:val="22"/>
          <w:szCs w:val="22"/>
        </w:rPr>
        <w:t xml:space="preserve"> off my cloak</w:t>
      </w:r>
      <w:r w:rsidR="00DF37F1" w:rsidRPr="003B61A0">
        <w:rPr>
          <w:sz w:val="22"/>
          <w:szCs w:val="22"/>
        </w:rPr>
        <w:t>,</w:t>
      </w:r>
      <w:r w:rsidRPr="003B61A0">
        <w:rPr>
          <w:sz w:val="22"/>
          <w:szCs w:val="22"/>
        </w:rPr>
        <w:t xml:space="preserve"> </w:t>
      </w:r>
      <w:r w:rsidR="00DF37F1" w:rsidRPr="003B61A0">
        <w:rPr>
          <w:sz w:val="22"/>
          <w:szCs w:val="22"/>
        </w:rPr>
        <w:t>a</w:t>
      </w:r>
      <w:r w:rsidRPr="003B61A0">
        <w:rPr>
          <w:sz w:val="22"/>
          <w:szCs w:val="22"/>
        </w:rPr>
        <w:t xml:space="preserve">nd then I took a big breath, and I knocked on the door. </w:t>
      </w:r>
      <w:r w:rsidR="00DF37F1" w:rsidRPr="003B61A0">
        <w:rPr>
          <w:sz w:val="22"/>
          <w:szCs w:val="22"/>
        </w:rPr>
        <w:t xml:space="preserve">[knock on door] </w:t>
      </w:r>
      <w:r w:rsidRPr="003B61A0">
        <w:rPr>
          <w:sz w:val="22"/>
          <w:szCs w:val="22"/>
        </w:rPr>
        <w:t xml:space="preserve">It was a Dutch door, and the top half of it opened. </w:t>
      </w:r>
      <w:r w:rsidR="001D46C1">
        <w:rPr>
          <w:sz w:val="22"/>
          <w:szCs w:val="22"/>
        </w:rPr>
        <w:t xml:space="preserve">[door opens] </w:t>
      </w:r>
      <w:r w:rsidRPr="003B61A0">
        <w:rPr>
          <w:sz w:val="22"/>
          <w:szCs w:val="22"/>
        </w:rPr>
        <w:t xml:space="preserve">I saw a woman in a very traditional looking blue dress and bonnet, and she was holding a candle. That took me a little while to process what I was looking at. </w:t>
      </w:r>
      <w:r w:rsidR="00430A1E" w:rsidRPr="003B61A0">
        <w:rPr>
          <w:sz w:val="22"/>
          <w:szCs w:val="22"/>
        </w:rPr>
        <w:t>T</w:t>
      </w:r>
      <w:r w:rsidRPr="003B61A0">
        <w:rPr>
          <w:sz w:val="22"/>
          <w:szCs w:val="22"/>
        </w:rPr>
        <w:t xml:space="preserve">he first thought in my head is like, </w:t>
      </w:r>
      <w:r w:rsidR="00430A1E" w:rsidRPr="003B61A0">
        <w:rPr>
          <w:sz w:val="22"/>
          <w:szCs w:val="22"/>
        </w:rPr>
        <w:t>"W</w:t>
      </w:r>
      <w:r w:rsidRPr="003B61A0">
        <w:rPr>
          <w:sz w:val="22"/>
          <w:szCs w:val="22"/>
        </w:rPr>
        <w:t>hat</w:t>
      </w:r>
      <w:r w:rsidR="00430A1E" w:rsidRPr="003B61A0">
        <w:rPr>
          <w:sz w:val="22"/>
          <w:szCs w:val="22"/>
        </w:rPr>
        <w:t>?</w:t>
      </w:r>
      <w:r w:rsidRPr="003B61A0">
        <w:rPr>
          <w:sz w:val="22"/>
          <w:szCs w:val="22"/>
        </w:rPr>
        <w:t xml:space="preserve"> </w:t>
      </w:r>
      <w:r w:rsidR="00430A1E" w:rsidRPr="003B61A0">
        <w:rPr>
          <w:sz w:val="22"/>
          <w:szCs w:val="22"/>
        </w:rPr>
        <w:t>D</w:t>
      </w:r>
      <w:r w:rsidRPr="003B61A0">
        <w:rPr>
          <w:sz w:val="22"/>
          <w:szCs w:val="22"/>
        </w:rPr>
        <w:t>id I wander into another LARP?</w:t>
      </w:r>
      <w:r w:rsidR="00430A1E" w:rsidRPr="003B61A0">
        <w:rPr>
          <w:sz w:val="22"/>
          <w:szCs w:val="22"/>
        </w:rPr>
        <w:t>"</w:t>
      </w:r>
      <w:r w:rsidRPr="003B61A0">
        <w:rPr>
          <w:sz w:val="22"/>
          <w:szCs w:val="22"/>
        </w:rPr>
        <w:t xml:space="preserve"> And then it hits me that I'm in </w:t>
      </w:r>
      <w:proofErr w:type="gramStart"/>
      <w:r w:rsidRPr="003B61A0">
        <w:rPr>
          <w:sz w:val="22"/>
          <w:szCs w:val="22"/>
        </w:rPr>
        <w:t>Amish</w:t>
      </w:r>
      <w:proofErr w:type="gramEnd"/>
      <w:r w:rsidRPr="003B61A0">
        <w:rPr>
          <w:sz w:val="22"/>
          <w:szCs w:val="22"/>
        </w:rPr>
        <w:t xml:space="preserve"> country. </w:t>
      </w:r>
    </w:p>
    <w:p w14:paraId="0570CC87" w14:textId="4D3374D0" w:rsidR="00FC6123" w:rsidRPr="003B61A0" w:rsidRDefault="00FC6123" w:rsidP="00FC6123">
      <w:pPr>
        <w:rPr>
          <w:sz w:val="22"/>
          <w:szCs w:val="22"/>
        </w:rPr>
      </w:pPr>
      <w:r w:rsidRPr="003B61A0">
        <w:rPr>
          <w:sz w:val="22"/>
          <w:szCs w:val="22"/>
        </w:rPr>
        <w:t>I was nervous</w:t>
      </w:r>
      <w:r w:rsidR="00FD44CD" w:rsidRPr="003B61A0">
        <w:rPr>
          <w:sz w:val="22"/>
          <w:szCs w:val="22"/>
        </w:rPr>
        <w:t>.</w:t>
      </w:r>
      <w:r w:rsidRPr="003B61A0">
        <w:rPr>
          <w:sz w:val="22"/>
          <w:szCs w:val="22"/>
        </w:rPr>
        <w:t xml:space="preserve"> </w:t>
      </w:r>
      <w:r w:rsidR="00FD44CD" w:rsidRPr="003B61A0">
        <w:rPr>
          <w:sz w:val="22"/>
          <w:szCs w:val="22"/>
        </w:rPr>
        <w:t>S</w:t>
      </w:r>
      <w:r w:rsidRPr="003B61A0">
        <w:rPr>
          <w:sz w:val="22"/>
          <w:szCs w:val="22"/>
        </w:rPr>
        <w:t>o</w:t>
      </w:r>
      <w:r w:rsidR="00FD44CD" w:rsidRPr="003B61A0">
        <w:rPr>
          <w:sz w:val="22"/>
          <w:szCs w:val="22"/>
        </w:rPr>
        <w:t>,</w:t>
      </w:r>
      <w:r w:rsidRPr="003B61A0">
        <w:rPr>
          <w:sz w:val="22"/>
          <w:szCs w:val="22"/>
        </w:rPr>
        <w:t xml:space="preserve"> I said, </w:t>
      </w:r>
      <w:r w:rsidR="00FD44CD" w:rsidRPr="003B61A0">
        <w:rPr>
          <w:sz w:val="22"/>
          <w:szCs w:val="22"/>
        </w:rPr>
        <w:t>"</w:t>
      </w:r>
      <w:r w:rsidRPr="003B61A0">
        <w:rPr>
          <w:sz w:val="22"/>
          <w:szCs w:val="22"/>
        </w:rPr>
        <w:t>I'm lost. I'm staying at this campsite near here, and could you just point me back to where I need to go?</w:t>
      </w:r>
      <w:r w:rsidR="00FD44CD" w:rsidRPr="003B61A0">
        <w:rPr>
          <w:sz w:val="22"/>
          <w:szCs w:val="22"/>
        </w:rPr>
        <w:t>"</w:t>
      </w:r>
      <w:r w:rsidRPr="003B61A0">
        <w:rPr>
          <w:sz w:val="22"/>
          <w:szCs w:val="22"/>
        </w:rPr>
        <w:t xml:space="preserve"> She's like, </w:t>
      </w:r>
      <w:r w:rsidR="00FD44CD" w:rsidRPr="003B61A0">
        <w:rPr>
          <w:sz w:val="22"/>
          <w:szCs w:val="22"/>
        </w:rPr>
        <w:t>"O</w:t>
      </w:r>
      <w:r w:rsidRPr="003B61A0">
        <w:rPr>
          <w:sz w:val="22"/>
          <w:szCs w:val="22"/>
        </w:rPr>
        <w:t>h, my God</w:t>
      </w:r>
      <w:r w:rsidR="00FD44CD" w:rsidRPr="003B61A0">
        <w:rPr>
          <w:sz w:val="22"/>
          <w:szCs w:val="22"/>
        </w:rPr>
        <w:t>,</w:t>
      </w:r>
      <w:r w:rsidRPr="003B61A0">
        <w:rPr>
          <w:sz w:val="22"/>
          <w:szCs w:val="22"/>
        </w:rPr>
        <w:t xml:space="preserve"> </w:t>
      </w:r>
      <w:r w:rsidR="00FD44CD" w:rsidRPr="003B61A0">
        <w:rPr>
          <w:sz w:val="22"/>
          <w:szCs w:val="22"/>
        </w:rPr>
        <w:t>y</w:t>
      </w:r>
      <w:r w:rsidRPr="003B61A0">
        <w:rPr>
          <w:sz w:val="22"/>
          <w:szCs w:val="22"/>
        </w:rPr>
        <w:t>ou were lost in the woods? That's terrible.</w:t>
      </w:r>
      <w:r w:rsidR="00FD44CD" w:rsidRPr="003B61A0">
        <w:rPr>
          <w:sz w:val="22"/>
          <w:szCs w:val="22"/>
        </w:rPr>
        <w:t>"</w:t>
      </w:r>
      <w:r w:rsidRPr="003B61A0">
        <w:rPr>
          <w:sz w:val="22"/>
          <w:szCs w:val="22"/>
        </w:rPr>
        <w:t xml:space="preserve"> She knew I was scared. Let me wake up two of my sons, and they'll give you a ride back. So</w:t>
      </w:r>
      <w:r w:rsidR="00D55D4D" w:rsidRPr="003B61A0">
        <w:rPr>
          <w:sz w:val="22"/>
          <w:szCs w:val="22"/>
        </w:rPr>
        <w:t>,</w:t>
      </w:r>
      <w:r w:rsidRPr="003B61A0">
        <w:rPr>
          <w:sz w:val="22"/>
          <w:szCs w:val="22"/>
        </w:rPr>
        <w:t xml:space="preserve"> Stephen and Levi</w:t>
      </w:r>
      <w:r w:rsidR="001D46C1">
        <w:rPr>
          <w:sz w:val="22"/>
          <w:szCs w:val="22"/>
        </w:rPr>
        <w:t xml:space="preserve">, </w:t>
      </w:r>
      <w:r w:rsidRPr="003B61A0">
        <w:rPr>
          <w:sz w:val="22"/>
          <w:szCs w:val="22"/>
        </w:rPr>
        <w:t>two strapping Amish lads about my age</w:t>
      </w:r>
      <w:r w:rsidR="000F36AC" w:rsidRPr="003B61A0">
        <w:rPr>
          <w:sz w:val="22"/>
          <w:szCs w:val="22"/>
        </w:rPr>
        <w:t>,</w:t>
      </w:r>
      <w:r w:rsidRPr="003B61A0">
        <w:rPr>
          <w:sz w:val="22"/>
          <w:szCs w:val="22"/>
        </w:rPr>
        <w:t xml:space="preserve"> get out of bed</w:t>
      </w:r>
      <w:r w:rsidR="000F36AC" w:rsidRPr="003B61A0">
        <w:rPr>
          <w:sz w:val="22"/>
          <w:szCs w:val="22"/>
        </w:rPr>
        <w:t>,</w:t>
      </w:r>
      <w:r w:rsidRPr="003B61A0">
        <w:rPr>
          <w:sz w:val="22"/>
          <w:szCs w:val="22"/>
        </w:rPr>
        <w:t xml:space="preserve"> </w:t>
      </w:r>
      <w:r w:rsidR="000F36AC" w:rsidRPr="003B61A0">
        <w:rPr>
          <w:sz w:val="22"/>
          <w:szCs w:val="22"/>
        </w:rPr>
        <w:t>t</w:t>
      </w:r>
      <w:r w:rsidRPr="003B61A0">
        <w:rPr>
          <w:sz w:val="22"/>
          <w:szCs w:val="22"/>
        </w:rPr>
        <w:t xml:space="preserve">hey </w:t>
      </w:r>
      <w:proofErr w:type="gramStart"/>
      <w:r w:rsidRPr="003B61A0">
        <w:rPr>
          <w:sz w:val="22"/>
          <w:szCs w:val="22"/>
        </w:rPr>
        <w:t>get</w:t>
      </w:r>
      <w:proofErr w:type="gramEnd"/>
      <w:r w:rsidRPr="003B61A0">
        <w:rPr>
          <w:sz w:val="22"/>
          <w:szCs w:val="22"/>
        </w:rPr>
        <w:t xml:space="preserve"> on their clothes</w:t>
      </w:r>
      <w:r w:rsidR="000F36AC" w:rsidRPr="003B61A0">
        <w:rPr>
          <w:sz w:val="22"/>
          <w:szCs w:val="22"/>
        </w:rPr>
        <w:t>,</w:t>
      </w:r>
      <w:r w:rsidRPr="003B61A0">
        <w:rPr>
          <w:sz w:val="22"/>
          <w:szCs w:val="22"/>
        </w:rPr>
        <w:t xml:space="preserve"> </w:t>
      </w:r>
      <w:r w:rsidR="000F36AC" w:rsidRPr="003B61A0">
        <w:rPr>
          <w:sz w:val="22"/>
          <w:szCs w:val="22"/>
        </w:rPr>
        <w:t>t</w:t>
      </w:r>
      <w:r w:rsidRPr="003B61A0">
        <w:rPr>
          <w:sz w:val="22"/>
          <w:szCs w:val="22"/>
        </w:rPr>
        <w:t>hey go out to the barn</w:t>
      </w:r>
      <w:r w:rsidR="000F36AC" w:rsidRPr="003B61A0">
        <w:rPr>
          <w:sz w:val="22"/>
          <w:szCs w:val="22"/>
        </w:rPr>
        <w:t>,</w:t>
      </w:r>
      <w:r w:rsidRPr="003B61A0">
        <w:rPr>
          <w:sz w:val="22"/>
          <w:szCs w:val="22"/>
        </w:rPr>
        <w:t xml:space="preserve"> </w:t>
      </w:r>
      <w:r w:rsidR="000F36AC" w:rsidRPr="003B61A0">
        <w:rPr>
          <w:sz w:val="22"/>
          <w:szCs w:val="22"/>
        </w:rPr>
        <w:t>t</w:t>
      </w:r>
      <w:r w:rsidRPr="003B61A0">
        <w:rPr>
          <w:sz w:val="22"/>
          <w:szCs w:val="22"/>
        </w:rPr>
        <w:t>hey wake up the horse</w:t>
      </w:r>
      <w:r w:rsidR="000F36AC" w:rsidRPr="003B61A0">
        <w:rPr>
          <w:sz w:val="22"/>
          <w:szCs w:val="22"/>
        </w:rPr>
        <w:t>,</w:t>
      </w:r>
      <w:r w:rsidRPr="003B61A0">
        <w:rPr>
          <w:sz w:val="22"/>
          <w:szCs w:val="22"/>
        </w:rPr>
        <w:t xml:space="preserve"> </w:t>
      </w:r>
      <w:r w:rsidR="000F36AC" w:rsidRPr="003B61A0">
        <w:rPr>
          <w:sz w:val="22"/>
          <w:szCs w:val="22"/>
        </w:rPr>
        <w:t>t</w:t>
      </w:r>
      <w:r w:rsidRPr="003B61A0">
        <w:rPr>
          <w:sz w:val="22"/>
          <w:szCs w:val="22"/>
        </w:rPr>
        <w:t>hey attach the buggy</w:t>
      </w:r>
      <w:r w:rsidR="000F36AC" w:rsidRPr="003B61A0">
        <w:rPr>
          <w:sz w:val="22"/>
          <w:szCs w:val="22"/>
        </w:rPr>
        <w:t>,</w:t>
      </w:r>
      <w:r w:rsidRPr="003B61A0">
        <w:rPr>
          <w:sz w:val="22"/>
          <w:szCs w:val="22"/>
        </w:rPr>
        <w:t xml:space="preserve"> </w:t>
      </w:r>
      <w:r w:rsidR="000F36AC" w:rsidRPr="003B61A0">
        <w:rPr>
          <w:sz w:val="22"/>
          <w:szCs w:val="22"/>
        </w:rPr>
        <w:t>t</w:t>
      </w:r>
      <w:r w:rsidRPr="003B61A0">
        <w:rPr>
          <w:sz w:val="22"/>
          <w:szCs w:val="22"/>
        </w:rPr>
        <w:t>hey bring it out, and I get in the buggy with them, and we start to go back. It's a little wooden cab with four wheels. They have rubber tires on them</w:t>
      </w:r>
      <w:r w:rsidR="00E231E0" w:rsidRPr="003B61A0">
        <w:rPr>
          <w:sz w:val="22"/>
          <w:szCs w:val="22"/>
        </w:rPr>
        <w:t>,</w:t>
      </w:r>
      <w:r w:rsidRPr="003B61A0">
        <w:rPr>
          <w:sz w:val="22"/>
          <w:szCs w:val="22"/>
        </w:rPr>
        <w:t xml:space="preserve"> </w:t>
      </w:r>
      <w:r w:rsidR="00E231E0" w:rsidRPr="003B61A0">
        <w:rPr>
          <w:sz w:val="22"/>
          <w:szCs w:val="22"/>
        </w:rPr>
        <w:t>a</w:t>
      </w:r>
      <w:r w:rsidRPr="003B61A0">
        <w:rPr>
          <w:sz w:val="22"/>
          <w:szCs w:val="22"/>
        </w:rPr>
        <w:t xml:space="preserve">nd </w:t>
      </w:r>
      <w:r w:rsidR="00E231E0" w:rsidRPr="003B61A0">
        <w:rPr>
          <w:sz w:val="22"/>
          <w:szCs w:val="22"/>
        </w:rPr>
        <w:t xml:space="preserve">we </w:t>
      </w:r>
      <w:r w:rsidRPr="003B61A0">
        <w:rPr>
          <w:sz w:val="22"/>
          <w:szCs w:val="22"/>
        </w:rPr>
        <w:t xml:space="preserve">were sitting side by side in the front of this buggy, all three of us. </w:t>
      </w:r>
    </w:p>
    <w:p w14:paraId="461BC199" w14:textId="6237ABDE" w:rsidR="00172849" w:rsidRPr="003B61A0" w:rsidRDefault="00FC6123" w:rsidP="00FC6123">
      <w:pPr>
        <w:rPr>
          <w:sz w:val="22"/>
          <w:szCs w:val="22"/>
        </w:rPr>
      </w:pPr>
      <w:r w:rsidRPr="003B61A0">
        <w:rPr>
          <w:sz w:val="22"/>
          <w:szCs w:val="22"/>
        </w:rPr>
        <w:t xml:space="preserve">They were wearing brimmed hats, and I'm wearing a black cloak with a hood and leather armor with studs on it. The horse had just been woken up, so he was a little cranky. I think they could tell that I had never been in a horse and buggy before, and they thought that was adorable. They were </w:t>
      </w:r>
      <w:proofErr w:type="gramStart"/>
      <w:r w:rsidRPr="003B61A0">
        <w:rPr>
          <w:sz w:val="22"/>
          <w:szCs w:val="22"/>
        </w:rPr>
        <w:t>really polite</w:t>
      </w:r>
      <w:proofErr w:type="gramEnd"/>
      <w:r w:rsidRPr="003B61A0">
        <w:rPr>
          <w:sz w:val="22"/>
          <w:szCs w:val="22"/>
        </w:rPr>
        <w:t xml:space="preserve">, and they didn't really let on that they were teasing me, but it was a little pointy. They were like, </w:t>
      </w:r>
      <w:r w:rsidR="00A11139" w:rsidRPr="003B61A0">
        <w:rPr>
          <w:sz w:val="22"/>
          <w:szCs w:val="22"/>
        </w:rPr>
        <w:t>"</w:t>
      </w:r>
      <w:r w:rsidRPr="003B61A0">
        <w:rPr>
          <w:sz w:val="22"/>
          <w:szCs w:val="22"/>
        </w:rPr>
        <w:t>I've never been lost in the woods before. Were you scared?</w:t>
      </w:r>
      <w:r w:rsidR="00A11139" w:rsidRPr="003B61A0">
        <w:rPr>
          <w:sz w:val="22"/>
          <w:szCs w:val="22"/>
        </w:rPr>
        <w:t>"</w:t>
      </w:r>
      <w:r w:rsidRPr="003B61A0">
        <w:rPr>
          <w:sz w:val="22"/>
          <w:szCs w:val="22"/>
        </w:rPr>
        <w:t xml:space="preserve"> </w:t>
      </w:r>
      <w:r w:rsidR="00A11139" w:rsidRPr="003B61A0">
        <w:rPr>
          <w:sz w:val="22"/>
          <w:szCs w:val="22"/>
        </w:rPr>
        <w:t>I</w:t>
      </w:r>
      <w:r w:rsidRPr="003B61A0">
        <w:rPr>
          <w:sz w:val="22"/>
          <w:szCs w:val="22"/>
        </w:rPr>
        <w:t xml:space="preserve">t was </w:t>
      </w:r>
      <w:proofErr w:type="gramStart"/>
      <w:r w:rsidRPr="003B61A0">
        <w:rPr>
          <w:sz w:val="22"/>
          <w:szCs w:val="22"/>
        </w:rPr>
        <w:t>really surreal</w:t>
      </w:r>
      <w:proofErr w:type="gramEnd"/>
      <w:r w:rsidRPr="003B61A0">
        <w:rPr>
          <w:sz w:val="22"/>
          <w:szCs w:val="22"/>
        </w:rPr>
        <w:t xml:space="preserve"> because I'm trying to talk to these Amish people. They're like, </w:t>
      </w:r>
      <w:r w:rsidR="00A11139" w:rsidRPr="003B61A0">
        <w:rPr>
          <w:sz w:val="22"/>
          <w:szCs w:val="22"/>
        </w:rPr>
        <w:t>"W</w:t>
      </w:r>
      <w:r w:rsidRPr="003B61A0">
        <w:rPr>
          <w:sz w:val="22"/>
          <w:szCs w:val="22"/>
        </w:rPr>
        <w:t>hat were you doing in the woods?</w:t>
      </w:r>
      <w:r w:rsidR="00A11139" w:rsidRPr="003B61A0">
        <w:rPr>
          <w:sz w:val="22"/>
          <w:szCs w:val="22"/>
        </w:rPr>
        <w:t>"</w:t>
      </w:r>
      <w:r w:rsidRPr="003B61A0">
        <w:rPr>
          <w:sz w:val="22"/>
          <w:szCs w:val="22"/>
        </w:rPr>
        <w:t xml:space="preserve"> I couldn't really explain it. I was like, </w:t>
      </w:r>
      <w:r w:rsidR="00A11139" w:rsidRPr="003B61A0">
        <w:rPr>
          <w:sz w:val="22"/>
          <w:szCs w:val="22"/>
        </w:rPr>
        <w:t>"H</w:t>
      </w:r>
      <w:r w:rsidRPr="003B61A0">
        <w:rPr>
          <w:sz w:val="22"/>
          <w:szCs w:val="22"/>
        </w:rPr>
        <w:t>ave you ever heard of a Renaissance fair?</w:t>
      </w:r>
      <w:r w:rsidR="00172849" w:rsidRPr="003B61A0">
        <w:rPr>
          <w:sz w:val="22"/>
          <w:szCs w:val="22"/>
        </w:rPr>
        <w:t>"</w:t>
      </w:r>
      <w:r w:rsidRPr="003B61A0">
        <w:rPr>
          <w:sz w:val="22"/>
          <w:szCs w:val="22"/>
        </w:rPr>
        <w:t xml:space="preserve"> </w:t>
      </w:r>
      <w:r w:rsidR="00172849" w:rsidRPr="003B61A0">
        <w:rPr>
          <w:sz w:val="22"/>
          <w:szCs w:val="22"/>
        </w:rPr>
        <w:t>"</w:t>
      </w:r>
      <w:r w:rsidRPr="003B61A0">
        <w:rPr>
          <w:sz w:val="22"/>
          <w:szCs w:val="22"/>
        </w:rPr>
        <w:t>No.</w:t>
      </w:r>
      <w:r w:rsidR="00172849" w:rsidRPr="003B61A0">
        <w:rPr>
          <w:sz w:val="22"/>
          <w:szCs w:val="22"/>
        </w:rPr>
        <w:t>"</w:t>
      </w:r>
      <w:r w:rsidRPr="003B61A0">
        <w:rPr>
          <w:sz w:val="22"/>
          <w:szCs w:val="22"/>
        </w:rPr>
        <w:t xml:space="preserve"> </w:t>
      </w:r>
      <w:r w:rsidR="00172849" w:rsidRPr="003B61A0">
        <w:rPr>
          <w:sz w:val="22"/>
          <w:szCs w:val="22"/>
        </w:rPr>
        <w:t>"</w:t>
      </w:r>
      <w:r w:rsidRPr="003B61A0">
        <w:rPr>
          <w:sz w:val="22"/>
          <w:szCs w:val="22"/>
        </w:rPr>
        <w:t xml:space="preserve">Have you ever heard of Dungeons </w:t>
      </w:r>
      <w:r w:rsidR="001D46C1">
        <w:rPr>
          <w:sz w:val="22"/>
          <w:szCs w:val="22"/>
        </w:rPr>
        <w:t xml:space="preserve">&amp; </w:t>
      </w:r>
      <w:r w:rsidRPr="003B61A0">
        <w:rPr>
          <w:sz w:val="22"/>
          <w:szCs w:val="22"/>
        </w:rPr>
        <w:t>Dragons?</w:t>
      </w:r>
      <w:r w:rsidR="00172849" w:rsidRPr="003B61A0">
        <w:rPr>
          <w:sz w:val="22"/>
          <w:szCs w:val="22"/>
        </w:rPr>
        <w:t>"</w:t>
      </w:r>
      <w:r w:rsidRPr="003B61A0">
        <w:rPr>
          <w:sz w:val="22"/>
          <w:szCs w:val="22"/>
        </w:rPr>
        <w:t xml:space="preserve"> </w:t>
      </w:r>
      <w:r w:rsidR="00172849" w:rsidRPr="003B61A0">
        <w:rPr>
          <w:sz w:val="22"/>
          <w:szCs w:val="22"/>
        </w:rPr>
        <w:t>"</w:t>
      </w:r>
      <w:r w:rsidRPr="003B61A0">
        <w:rPr>
          <w:sz w:val="22"/>
          <w:szCs w:val="22"/>
        </w:rPr>
        <w:t>No.</w:t>
      </w:r>
      <w:r w:rsidR="00172849" w:rsidRPr="003B61A0">
        <w:rPr>
          <w:sz w:val="22"/>
          <w:szCs w:val="22"/>
        </w:rPr>
        <w:t>"</w:t>
      </w:r>
      <w:r w:rsidRPr="003B61A0">
        <w:rPr>
          <w:sz w:val="22"/>
          <w:szCs w:val="22"/>
        </w:rPr>
        <w:t xml:space="preserve"> And I'm trying not to </w:t>
      </w:r>
      <w:proofErr w:type="gramStart"/>
      <w:r w:rsidRPr="003B61A0">
        <w:rPr>
          <w:sz w:val="22"/>
          <w:szCs w:val="22"/>
        </w:rPr>
        <w:t>say</w:t>
      </w:r>
      <w:proofErr w:type="gramEnd"/>
      <w:r w:rsidRPr="003B61A0">
        <w:rPr>
          <w:sz w:val="22"/>
          <w:szCs w:val="22"/>
        </w:rPr>
        <w:t xml:space="preserve"> like, </w:t>
      </w:r>
      <w:r w:rsidR="00172849" w:rsidRPr="003B61A0">
        <w:rPr>
          <w:sz w:val="22"/>
          <w:szCs w:val="22"/>
        </w:rPr>
        <w:t>"W</w:t>
      </w:r>
      <w:r w:rsidRPr="003B61A0">
        <w:rPr>
          <w:sz w:val="22"/>
          <w:szCs w:val="22"/>
        </w:rPr>
        <w:t>ell, we pretend like we don't have technology.</w:t>
      </w:r>
      <w:r w:rsidR="00172849" w:rsidRPr="003B61A0">
        <w:rPr>
          <w:sz w:val="22"/>
          <w:szCs w:val="22"/>
        </w:rPr>
        <w:t>"</w:t>
      </w:r>
      <w:r w:rsidRPr="003B61A0">
        <w:rPr>
          <w:sz w:val="22"/>
          <w:szCs w:val="22"/>
        </w:rPr>
        <w:t xml:space="preserve"> Like, </w:t>
      </w:r>
      <w:r w:rsidR="00172849" w:rsidRPr="003B61A0">
        <w:rPr>
          <w:sz w:val="22"/>
          <w:szCs w:val="22"/>
        </w:rPr>
        <w:t>"W</w:t>
      </w:r>
      <w:r w:rsidRPr="003B61A0">
        <w:rPr>
          <w:sz w:val="22"/>
          <w:szCs w:val="22"/>
        </w:rPr>
        <w:t>e live in a different time.</w:t>
      </w:r>
      <w:r w:rsidR="00172849" w:rsidRPr="003B61A0">
        <w:rPr>
          <w:sz w:val="22"/>
          <w:szCs w:val="22"/>
        </w:rPr>
        <w:t>"</w:t>
      </w:r>
      <w:r w:rsidRPr="003B61A0">
        <w:rPr>
          <w:sz w:val="22"/>
          <w:szCs w:val="22"/>
        </w:rPr>
        <w:t xml:space="preserve"> </w:t>
      </w:r>
    </w:p>
    <w:p w14:paraId="35639900" w14:textId="1307CFE8" w:rsidR="004C5263" w:rsidRPr="003B61A0" w:rsidRDefault="00FC6123" w:rsidP="00FC6123">
      <w:pPr>
        <w:rPr>
          <w:sz w:val="22"/>
          <w:szCs w:val="22"/>
        </w:rPr>
      </w:pPr>
      <w:r w:rsidRPr="003B61A0">
        <w:rPr>
          <w:sz w:val="22"/>
          <w:szCs w:val="22"/>
        </w:rPr>
        <w:t>It's funny. People talk about Amish people</w:t>
      </w:r>
      <w:r w:rsidR="00067A32" w:rsidRPr="003B61A0">
        <w:rPr>
          <w:sz w:val="22"/>
          <w:szCs w:val="22"/>
        </w:rPr>
        <w:t>,</w:t>
      </w:r>
      <w:r w:rsidRPr="003B61A0">
        <w:rPr>
          <w:sz w:val="22"/>
          <w:szCs w:val="22"/>
        </w:rPr>
        <w:t xml:space="preserve"> </w:t>
      </w:r>
      <w:r w:rsidR="00067A32" w:rsidRPr="003B61A0">
        <w:rPr>
          <w:sz w:val="22"/>
          <w:szCs w:val="22"/>
        </w:rPr>
        <w:t>l</w:t>
      </w:r>
      <w:r w:rsidRPr="003B61A0">
        <w:rPr>
          <w:sz w:val="22"/>
          <w:szCs w:val="22"/>
        </w:rPr>
        <w:t>ike, they're these bumpkins, and they talk about us the same way. They're good at things that we're clueless about</w:t>
      </w:r>
      <w:r w:rsidR="007D5304" w:rsidRPr="003B61A0">
        <w:rPr>
          <w:sz w:val="22"/>
          <w:szCs w:val="22"/>
        </w:rPr>
        <w:t>,</w:t>
      </w:r>
      <w:r w:rsidRPr="003B61A0">
        <w:rPr>
          <w:sz w:val="22"/>
          <w:szCs w:val="22"/>
        </w:rPr>
        <w:t xml:space="preserve"> </w:t>
      </w:r>
      <w:r w:rsidR="00985334" w:rsidRPr="003B61A0">
        <w:rPr>
          <w:sz w:val="22"/>
          <w:szCs w:val="22"/>
        </w:rPr>
        <w:t>l</w:t>
      </w:r>
      <w:r w:rsidRPr="003B61A0">
        <w:rPr>
          <w:sz w:val="22"/>
          <w:szCs w:val="22"/>
        </w:rPr>
        <w:t xml:space="preserve">ike, who am I to judge? I just wandered through the woods with a cape and a film sword. I wasn't </w:t>
      </w:r>
      <w:proofErr w:type="gramStart"/>
      <w:r w:rsidRPr="003B61A0">
        <w:rPr>
          <w:sz w:val="22"/>
          <w:szCs w:val="22"/>
        </w:rPr>
        <w:t>really able</w:t>
      </w:r>
      <w:proofErr w:type="gramEnd"/>
      <w:r w:rsidRPr="003B61A0">
        <w:rPr>
          <w:sz w:val="22"/>
          <w:szCs w:val="22"/>
        </w:rPr>
        <w:t xml:space="preserve"> to explain it to them</w:t>
      </w:r>
      <w:r w:rsidR="004C5263" w:rsidRPr="003B61A0">
        <w:rPr>
          <w:sz w:val="22"/>
          <w:szCs w:val="22"/>
        </w:rPr>
        <w:t>.</w:t>
      </w:r>
      <w:r w:rsidRPr="003B61A0">
        <w:rPr>
          <w:sz w:val="22"/>
          <w:szCs w:val="22"/>
        </w:rPr>
        <w:t xml:space="preserve"> </w:t>
      </w:r>
      <w:r w:rsidR="004C5263" w:rsidRPr="003B61A0">
        <w:rPr>
          <w:sz w:val="22"/>
          <w:szCs w:val="22"/>
        </w:rPr>
        <w:t>A</w:t>
      </w:r>
      <w:r w:rsidRPr="003B61A0">
        <w:rPr>
          <w:sz w:val="22"/>
          <w:szCs w:val="22"/>
        </w:rPr>
        <w:t>nd so</w:t>
      </w:r>
      <w:r w:rsidR="004C5263" w:rsidRPr="003B61A0">
        <w:rPr>
          <w:sz w:val="22"/>
          <w:szCs w:val="22"/>
        </w:rPr>
        <w:t>,</w:t>
      </w:r>
      <w:r w:rsidRPr="003B61A0">
        <w:rPr>
          <w:sz w:val="22"/>
          <w:szCs w:val="22"/>
        </w:rPr>
        <w:t xml:space="preserve"> they just stopped asking </w:t>
      </w:r>
      <w:proofErr w:type="gramStart"/>
      <w:r w:rsidRPr="003B61A0">
        <w:rPr>
          <w:sz w:val="22"/>
          <w:szCs w:val="22"/>
        </w:rPr>
        <w:t>follow</w:t>
      </w:r>
      <w:proofErr w:type="gramEnd"/>
      <w:r w:rsidRPr="003B61A0">
        <w:rPr>
          <w:sz w:val="22"/>
          <w:szCs w:val="22"/>
        </w:rPr>
        <w:t xml:space="preserve"> up questions </w:t>
      </w:r>
      <w:r w:rsidR="004C5263" w:rsidRPr="003B61A0">
        <w:rPr>
          <w:sz w:val="22"/>
          <w:szCs w:val="22"/>
        </w:rPr>
        <w:t>a</w:t>
      </w:r>
      <w:r w:rsidRPr="003B61A0">
        <w:rPr>
          <w:sz w:val="22"/>
          <w:szCs w:val="22"/>
        </w:rPr>
        <w:t>t a certain point. So</w:t>
      </w:r>
      <w:r w:rsidR="004C5263" w:rsidRPr="003B61A0">
        <w:rPr>
          <w:sz w:val="22"/>
          <w:szCs w:val="22"/>
        </w:rPr>
        <w:t>,</w:t>
      </w:r>
      <w:r w:rsidRPr="003B61A0">
        <w:rPr>
          <w:sz w:val="22"/>
          <w:szCs w:val="22"/>
        </w:rPr>
        <w:t xml:space="preserve"> we pulled up to the campsite into a little fantasy village. </w:t>
      </w:r>
      <w:r w:rsidR="004C5263" w:rsidRPr="003B61A0">
        <w:rPr>
          <w:sz w:val="22"/>
          <w:szCs w:val="22"/>
        </w:rPr>
        <w:t>T</w:t>
      </w:r>
      <w:r w:rsidRPr="003B61A0">
        <w:rPr>
          <w:sz w:val="22"/>
          <w:szCs w:val="22"/>
        </w:rPr>
        <w:t xml:space="preserve">here are different groups of people. There are these dark elves. They have pointy </w:t>
      </w:r>
      <w:proofErr w:type="gramStart"/>
      <w:r w:rsidRPr="003B61A0">
        <w:rPr>
          <w:sz w:val="22"/>
          <w:szCs w:val="22"/>
        </w:rPr>
        <w:t>ears</w:t>
      </w:r>
      <w:proofErr w:type="gramEnd"/>
      <w:r w:rsidRPr="003B61A0">
        <w:rPr>
          <w:sz w:val="22"/>
          <w:szCs w:val="22"/>
        </w:rPr>
        <w:t xml:space="preserve"> and they have dark makeup. Wizards who </w:t>
      </w:r>
      <w:proofErr w:type="gramStart"/>
      <w:r w:rsidRPr="003B61A0">
        <w:rPr>
          <w:sz w:val="22"/>
          <w:szCs w:val="22"/>
        </w:rPr>
        <w:t>are wearing</w:t>
      </w:r>
      <w:proofErr w:type="gramEnd"/>
      <w:r w:rsidRPr="003B61A0">
        <w:rPr>
          <w:sz w:val="22"/>
          <w:szCs w:val="22"/>
        </w:rPr>
        <w:t xml:space="preserve"> robes </w:t>
      </w:r>
      <w:r w:rsidR="001D46C1">
        <w:rPr>
          <w:sz w:val="22"/>
          <w:szCs w:val="22"/>
        </w:rPr>
        <w:t xml:space="preserve">and </w:t>
      </w:r>
      <w:r w:rsidRPr="003B61A0">
        <w:rPr>
          <w:sz w:val="22"/>
          <w:szCs w:val="22"/>
        </w:rPr>
        <w:t xml:space="preserve">funny hats, rangers who dress like Robin Hood a lot of the time with the pointed cap. </w:t>
      </w:r>
    </w:p>
    <w:p w14:paraId="0B7979C3" w14:textId="411F1FCD" w:rsidR="00FC6123" w:rsidRPr="003B61A0" w:rsidRDefault="00FC6123" w:rsidP="00FC6123">
      <w:pPr>
        <w:rPr>
          <w:sz w:val="22"/>
          <w:szCs w:val="22"/>
        </w:rPr>
      </w:pPr>
      <w:r w:rsidRPr="003B61A0">
        <w:rPr>
          <w:sz w:val="22"/>
          <w:szCs w:val="22"/>
        </w:rPr>
        <w:t>As soon as I stepped in, my friend</w:t>
      </w:r>
      <w:r w:rsidR="004C5263" w:rsidRPr="003B61A0">
        <w:rPr>
          <w:sz w:val="22"/>
          <w:szCs w:val="22"/>
        </w:rPr>
        <w:t>,</w:t>
      </w:r>
      <w:r w:rsidRPr="003B61A0">
        <w:rPr>
          <w:sz w:val="22"/>
          <w:szCs w:val="22"/>
        </w:rPr>
        <w:t xml:space="preserve"> Don and my friend</w:t>
      </w:r>
      <w:r w:rsidR="00A46219" w:rsidRPr="003B61A0">
        <w:rPr>
          <w:sz w:val="22"/>
          <w:szCs w:val="22"/>
        </w:rPr>
        <w:t>,</w:t>
      </w:r>
      <w:r w:rsidRPr="003B61A0">
        <w:rPr>
          <w:sz w:val="22"/>
          <w:szCs w:val="22"/>
        </w:rPr>
        <w:t xml:space="preserve"> Alan, who was carrying the treasure chest</w:t>
      </w:r>
      <w:proofErr w:type="gramStart"/>
      <w:r w:rsidRPr="003B61A0">
        <w:rPr>
          <w:sz w:val="22"/>
          <w:szCs w:val="22"/>
        </w:rPr>
        <w:t>, they</w:t>
      </w:r>
      <w:proofErr w:type="gramEnd"/>
      <w:r w:rsidRPr="003B61A0">
        <w:rPr>
          <w:sz w:val="22"/>
          <w:szCs w:val="22"/>
        </w:rPr>
        <w:t xml:space="preserve"> were like, </w:t>
      </w:r>
      <w:r w:rsidR="00A46219" w:rsidRPr="003B61A0">
        <w:rPr>
          <w:sz w:val="22"/>
          <w:szCs w:val="22"/>
        </w:rPr>
        <w:t>"T</w:t>
      </w:r>
      <w:r w:rsidRPr="003B61A0">
        <w:rPr>
          <w:sz w:val="22"/>
          <w:szCs w:val="22"/>
        </w:rPr>
        <w:t>here he is.</w:t>
      </w:r>
      <w:r w:rsidR="00A46219" w:rsidRPr="003B61A0">
        <w:rPr>
          <w:sz w:val="22"/>
          <w:szCs w:val="22"/>
        </w:rPr>
        <w:t>"</w:t>
      </w:r>
      <w:r w:rsidRPr="003B61A0">
        <w:rPr>
          <w:sz w:val="22"/>
          <w:szCs w:val="22"/>
        </w:rPr>
        <w:t xml:space="preserve"> </w:t>
      </w:r>
      <w:r w:rsidR="00A46219" w:rsidRPr="003B61A0">
        <w:rPr>
          <w:sz w:val="22"/>
          <w:szCs w:val="22"/>
        </w:rPr>
        <w:t>E</w:t>
      </w:r>
      <w:r w:rsidRPr="003B61A0">
        <w:rPr>
          <w:sz w:val="22"/>
          <w:szCs w:val="22"/>
        </w:rPr>
        <w:t xml:space="preserve">verybody cheered. Everybody was relieved. Everybody was worried about where I had been. They said, </w:t>
      </w:r>
      <w:r w:rsidR="001C5516" w:rsidRPr="003B61A0">
        <w:rPr>
          <w:sz w:val="22"/>
          <w:szCs w:val="22"/>
        </w:rPr>
        <w:t>"W</w:t>
      </w:r>
      <w:r w:rsidRPr="003B61A0">
        <w:rPr>
          <w:sz w:val="22"/>
          <w:szCs w:val="22"/>
        </w:rPr>
        <w:t>here were you?</w:t>
      </w:r>
      <w:r w:rsidR="001C5516" w:rsidRPr="003B61A0">
        <w:rPr>
          <w:sz w:val="22"/>
          <w:szCs w:val="22"/>
        </w:rPr>
        <w:t>"</w:t>
      </w:r>
      <w:r w:rsidRPr="003B61A0">
        <w:rPr>
          <w:sz w:val="22"/>
          <w:szCs w:val="22"/>
        </w:rPr>
        <w:t xml:space="preserve"> And I said, </w:t>
      </w:r>
      <w:r w:rsidR="001C5516" w:rsidRPr="003B61A0">
        <w:rPr>
          <w:sz w:val="22"/>
          <w:szCs w:val="22"/>
        </w:rPr>
        <w:t>"</w:t>
      </w:r>
      <w:r w:rsidRPr="003B61A0">
        <w:rPr>
          <w:sz w:val="22"/>
          <w:szCs w:val="22"/>
        </w:rPr>
        <w:t>Amish country.</w:t>
      </w:r>
      <w:r w:rsidR="001C5516" w:rsidRPr="003B61A0">
        <w:rPr>
          <w:sz w:val="22"/>
          <w:szCs w:val="22"/>
        </w:rPr>
        <w:t>"</w:t>
      </w:r>
      <w:r w:rsidRPr="003B61A0">
        <w:rPr>
          <w:sz w:val="22"/>
          <w:szCs w:val="22"/>
        </w:rPr>
        <w:t xml:space="preserve"> I thanked St</w:t>
      </w:r>
      <w:r w:rsidR="001D46C1">
        <w:rPr>
          <w:sz w:val="22"/>
          <w:szCs w:val="22"/>
        </w:rPr>
        <w:t>eph</w:t>
      </w:r>
      <w:r w:rsidRPr="003B61A0">
        <w:rPr>
          <w:sz w:val="22"/>
          <w:szCs w:val="22"/>
        </w:rPr>
        <w:t xml:space="preserve">en and Levi very warmly. I gave them hugs. They seemed a little bit amused. They were looking around and weren't </w:t>
      </w:r>
      <w:proofErr w:type="gramStart"/>
      <w:r w:rsidRPr="003B61A0">
        <w:rPr>
          <w:sz w:val="22"/>
          <w:szCs w:val="22"/>
        </w:rPr>
        <w:t>really sure</w:t>
      </w:r>
      <w:proofErr w:type="gramEnd"/>
      <w:r w:rsidRPr="003B61A0">
        <w:rPr>
          <w:sz w:val="22"/>
          <w:szCs w:val="22"/>
        </w:rPr>
        <w:t xml:space="preserve"> what they were looking at, but they were happy</w:t>
      </w:r>
      <w:r w:rsidR="003A5877" w:rsidRPr="003B61A0">
        <w:rPr>
          <w:sz w:val="22"/>
          <w:szCs w:val="22"/>
        </w:rPr>
        <w:t>,</w:t>
      </w:r>
      <w:r w:rsidRPr="003B61A0">
        <w:rPr>
          <w:sz w:val="22"/>
          <w:szCs w:val="22"/>
        </w:rPr>
        <w:t xml:space="preserve"> I got to where I needed to go. I got that sense too. </w:t>
      </w:r>
      <w:r w:rsidR="003A5877" w:rsidRPr="003B61A0">
        <w:rPr>
          <w:sz w:val="22"/>
          <w:szCs w:val="22"/>
        </w:rPr>
        <w:t>T</w:t>
      </w:r>
      <w:r w:rsidRPr="003B61A0">
        <w:rPr>
          <w:sz w:val="22"/>
          <w:szCs w:val="22"/>
        </w:rPr>
        <w:t>he next day</w:t>
      </w:r>
      <w:r w:rsidR="003A5877" w:rsidRPr="003B61A0">
        <w:rPr>
          <w:sz w:val="22"/>
          <w:szCs w:val="22"/>
        </w:rPr>
        <w:t>,</w:t>
      </w:r>
      <w:r w:rsidRPr="003B61A0">
        <w:rPr>
          <w:sz w:val="22"/>
          <w:szCs w:val="22"/>
        </w:rPr>
        <w:t xml:space="preserve"> they were going to be telling everybody, </w:t>
      </w:r>
      <w:r w:rsidR="003A5877" w:rsidRPr="003B61A0">
        <w:rPr>
          <w:sz w:val="22"/>
          <w:szCs w:val="22"/>
        </w:rPr>
        <w:t>"W</w:t>
      </w:r>
      <w:r w:rsidRPr="003B61A0">
        <w:rPr>
          <w:sz w:val="22"/>
          <w:szCs w:val="22"/>
        </w:rPr>
        <w:t>e met the weirdest guy last night.</w:t>
      </w:r>
      <w:r w:rsidR="003A5877" w:rsidRPr="003B61A0">
        <w:rPr>
          <w:sz w:val="22"/>
          <w:szCs w:val="22"/>
        </w:rPr>
        <w:t>"</w:t>
      </w:r>
      <w:r w:rsidRPr="003B61A0">
        <w:rPr>
          <w:sz w:val="22"/>
          <w:szCs w:val="22"/>
        </w:rPr>
        <w:t xml:space="preserve"> </w:t>
      </w:r>
    </w:p>
    <w:p w14:paraId="106AC96A" w14:textId="6C121843" w:rsidR="00D951CA" w:rsidRPr="003B61A0" w:rsidRDefault="00D951CA" w:rsidP="00FC6123">
      <w:pPr>
        <w:rPr>
          <w:sz w:val="22"/>
          <w:szCs w:val="22"/>
        </w:rPr>
      </w:pPr>
      <w:r w:rsidRPr="003B61A0">
        <w:rPr>
          <w:sz w:val="22"/>
          <w:szCs w:val="22"/>
        </w:rPr>
        <w:t>[</w:t>
      </w:r>
      <w:r w:rsidR="001D46C1" w:rsidRPr="001D46C1">
        <w:rPr>
          <w:sz w:val="22"/>
          <w:szCs w:val="22"/>
        </w:rPr>
        <w:t>trumpet blowing</w:t>
      </w:r>
      <w:r w:rsidRPr="003B61A0">
        <w:rPr>
          <w:sz w:val="22"/>
          <w:szCs w:val="22"/>
        </w:rPr>
        <w:t>]</w:t>
      </w:r>
    </w:p>
    <w:p w14:paraId="358F3CCD" w14:textId="32AD3C32" w:rsidR="00FC6123" w:rsidRPr="003B61A0" w:rsidRDefault="00490B4A" w:rsidP="00FC6123">
      <w:pPr>
        <w:rPr>
          <w:sz w:val="22"/>
          <w:szCs w:val="22"/>
        </w:rPr>
      </w:pPr>
      <w:r w:rsidRPr="003B61A0">
        <w:rPr>
          <w:b/>
          <w:bCs/>
          <w:sz w:val="22"/>
          <w:szCs w:val="22"/>
        </w:rPr>
        <w:t>Dan:</w:t>
      </w:r>
      <w:r w:rsidR="00D951CA" w:rsidRPr="003B61A0">
        <w:rPr>
          <w:sz w:val="22"/>
          <w:szCs w:val="22"/>
        </w:rPr>
        <w:t xml:space="preserve"> </w:t>
      </w:r>
      <w:r w:rsidR="00FC6123" w:rsidRPr="003B61A0">
        <w:rPr>
          <w:sz w:val="22"/>
          <w:szCs w:val="22"/>
        </w:rPr>
        <w:t xml:space="preserve">My name is </w:t>
      </w:r>
      <w:proofErr w:type="spellStart"/>
      <w:r w:rsidR="00D951CA" w:rsidRPr="003B61A0">
        <w:rPr>
          <w:sz w:val="22"/>
          <w:szCs w:val="22"/>
        </w:rPr>
        <w:t>Malaclypse</w:t>
      </w:r>
      <w:proofErr w:type="spellEnd"/>
      <w:r w:rsidR="00FC6123" w:rsidRPr="003B61A0">
        <w:rPr>
          <w:sz w:val="22"/>
          <w:szCs w:val="22"/>
        </w:rPr>
        <w:t xml:space="preserve">. I'm a madman, a revolutionary in the world of </w:t>
      </w:r>
      <w:proofErr w:type="spellStart"/>
      <w:r w:rsidR="00FC6123" w:rsidRPr="003B61A0">
        <w:rPr>
          <w:sz w:val="22"/>
          <w:szCs w:val="22"/>
        </w:rPr>
        <w:t>Tira</w:t>
      </w:r>
      <w:proofErr w:type="spellEnd"/>
      <w:r w:rsidR="00FC6123" w:rsidRPr="003B61A0">
        <w:rPr>
          <w:sz w:val="22"/>
          <w:szCs w:val="22"/>
        </w:rPr>
        <w:t xml:space="preserve">, on the continent of Avalon, in the kingdom of </w:t>
      </w:r>
      <w:proofErr w:type="spellStart"/>
      <w:r w:rsidR="00FC6123" w:rsidRPr="003B61A0">
        <w:rPr>
          <w:sz w:val="22"/>
          <w:szCs w:val="22"/>
        </w:rPr>
        <w:t>Evondar</w:t>
      </w:r>
      <w:proofErr w:type="spellEnd"/>
      <w:r w:rsidR="00FC6123" w:rsidRPr="003B61A0">
        <w:rPr>
          <w:sz w:val="22"/>
          <w:szCs w:val="22"/>
        </w:rPr>
        <w:t xml:space="preserve">, in the duchy of </w:t>
      </w:r>
      <w:proofErr w:type="spellStart"/>
      <w:r w:rsidR="00FC6123" w:rsidRPr="003B61A0">
        <w:rPr>
          <w:sz w:val="22"/>
          <w:szCs w:val="22"/>
        </w:rPr>
        <w:t>Greyhorn</w:t>
      </w:r>
      <w:proofErr w:type="spellEnd"/>
      <w:r w:rsidR="00FC6123" w:rsidRPr="003B61A0">
        <w:rPr>
          <w:sz w:val="22"/>
          <w:szCs w:val="22"/>
        </w:rPr>
        <w:t>. This is a land of order and chaos. There are liches</w:t>
      </w:r>
      <w:r w:rsidR="00D951CA" w:rsidRPr="003B61A0">
        <w:rPr>
          <w:sz w:val="22"/>
          <w:szCs w:val="22"/>
        </w:rPr>
        <w:t>,</w:t>
      </w:r>
      <w:r w:rsidR="00FC6123" w:rsidRPr="003B61A0">
        <w:rPr>
          <w:sz w:val="22"/>
          <w:szCs w:val="22"/>
        </w:rPr>
        <w:t xml:space="preserve"> and death knights, vampires, werewolves. One of the werewolves is a </w:t>
      </w:r>
      <w:r w:rsidR="00D951CA" w:rsidRPr="003B61A0">
        <w:rPr>
          <w:sz w:val="22"/>
          <w:szCs w:val="22"/>
        </w:rPr>
        <w:t>B</w:t>
      </w:r>
      <w:r w:rsidR="00FC6123" w:rsidRPr="003B61A0">
        <w:rPr>
          <w:sz w:val="22"/>
          <w:szCs w:val="22"/>
        </w:rPr>
        <w:t xml:space="preserve">aron, and he rules </w:t>
      </w:r>
      <w:r w:rsidR="001D46C1">
        <w:rPr>
          <w:sz w:val="22"/>
          <w:szCs w:val="22"/>
        </w:rPr>
        <w:t>L</w:t>
      </w:r>
      <w:r w:rsidR="0021310F">
        <w:rPr>
          <w:sz w:val="22"/>
          <w:szCs w:val="22"/>
        </w:rPr>
        <w:t>ord</w:t>
      </w:r>
      <w:r w:rsidR="001D46C1">
        <w:rPr>
          <w:sz w:val="22"/>
          <w:szCs w:val="22"/>
        </w:rPr>
        <w:t xml:space="preserve"> </w:t>
      </w:r>
      <w:r w:rsidR="00FC6123" w:rsidRPr="003B61A0">
        <w:rPr>
          <w:sz w:val="22"/>
          <w:szCs w:val="22"/>
        </w:rPr>
        <w:t xml:space="preserve">of </w:t>
      </w:r>
      <w:proofErr w:type="spellStart"/>
      <w:r w:rsidR="00FC6123" w:rsidRPr="003B61A0">
        <w:rPr>
          <w:sz w:val="22"/>
          <w:szCs w:val="22"/>
        </w:rPr>
        <w:t>Greyhorn</w:t>
      </w:r>
      <w:proofErr w:type="spellEnd"/>
      <w:r w:rsidR="00FC6123" w:rsidRPr="003B61A0">
        <w:rPr>
          <w:sz w:val="22"/>
          <w:szCs w:val="22"/>
        </w:rPr>
        <w:t xml:space="preserve">. </w:t>
      </w:r>
      <w:r w:rsidR="001D4398" w:rsidRPr="003B61A0">
        <w:rPr>
          <w:sz w:val="22"/>
          <w:szCs w:val="22"/>
        </w:rPr>
        <w:t>[werewol</w:t>
      </w:r>
      <w:r w:rsidR="001D46C1">
        <w:rPr>
          <w:sz w:val="22"/>
          <w:szCs w:val="22"/>
        </w:rPr>
        <w:t xml:space="preserve">ves </w:t>
      </w:r>
      <w:r w:rsidR="001D4398" w:rsidRPr="003B61A0">
        <w:rPr>
          <w:sz w:val="22"/>
          <w:szCs w:val="22"/>
        </w:rPr>
        <w:t>howl</w:t>
      </w:r>
      <w:r w:rsidR="001D46C1">
        <w:rPr>
          <w:sz w:val="22"/>
          <w:szCs w:val="22"/>
        </w:rPr>
        <w:t>ing</w:t>
      </w:r>
      <w:r w:rsidR="001D4398" w:rsidRPr="003B61A0">
        <w:rPr>
          <w:sz w:val="22"/>
          <w:szCs w:val="22"/>
        </w:rPr>
        <w:t>]</w:t>
      </w:r>
    </w:p>
    <w:p w14:paraId="0ADACA6A" w14:textId="294EECE6" w:rsidR="007707D3" w:rsidRPr="003B61A0" w:rsidRDefault="005661A1" w:rsidP="00FC6123">
      <w:pPr>
        <w:rPr>
          <w:sz w:val="22"/>
          <w:szCs w:val="22"/>
        </w:rPr>
      </w:pPr>
      <w:r w:rsidRPr="003B61A0">
        <w:rPr>
          <w:b/>
          <w:bCs/>
          <w:sz w:val="22"/>
          <w:szCs w:val="22"/>
        </w:rPr>
        <w:t>Glynn:</w:t>
      </w:r>
      <w:r w:rsidR="001D4398" w:rsidRPr="003B61A0">
        <w:rPr>
          <w:sz w:val="22"/>
          <w:szCs w:val="22"/>
        </w:rPr>
        <w:t xml:space="preserve"> </w:t>
      </w:r>
      <w:r w:rsidR="00FC6123" w:rsidRPr="003B61A0">
        <w:rPr>
          <w:sz w:val="22"/>
          <w:szCs w:val="22"/>
        </w:rPr>
        <w:t xml:space="preserve">Thank you, </w:t>
      </w:r>
      <w:r w:rsidR="001D4398" w:rsidRPr="003B61A0">
        <w:rPr>
          <w:sz w:val="22"/>
          <w:szCs w:val="22"/>
        </w:rPr>
        <w:t xml:space="preserve">Dan Comstock </w:t>
      </w:r>
      <w:r w:rsidR="00FC6123" w:rsidRPr="003B61A0">
        <w:rPr>
          <w:sz w:val="22"/>
          <w:szCs w:val="22"/>
        </w:rPr>
        <w:t>for the fantastical tale. Now</w:t>
      </w:r>
      <w:r w:rsidR="001D46C1">
        <w:rPr>
          <w:sz w:val="22"/>
          <w:szCs w:val="22"/>
        </w:rPr>
        <w:t xml:space="preserve"> </w:t>
      </w:r>
      <w:r w:rsidR="00FC6123" w:rsidRPr="003B61A0">
        <w:rPr>
          <w:sz w:val="22"/>
          <w:szCs w:val="22"/>
        </w:rPr>
        <w:t xml:space="preserve">Dan's been organizing LARPing </w:t>
      </w:r>
      <w:r w:rsidR="007707D3" w:rsidRPr="003B61A0">
        <w:rPr>
          <w:sz w:val="22"/>
          <w:szCs w:val="22"/>
        </w:rPr>
        <w:t>e</w:t>
      </w:r>
      <w:r w:rsidR="00FC6123" w:rsidRPr="003B61A0">
        <w:rPr>
          <w:sz w:val="22"/>
          <w:szCs w:val="22"/>
        </w:rPr>
        <w:t xml:space="preserve">vents for decades </w:t>
      </w:r>
      <w:r w:rsidR="007707D3" w:rsidRPr="003B61A0">
        <w:rPr>
          <w:sz w:val="22"/>
          <w:szCs w:val="22"/>
        </w:rPr>
        <w:t>n</w:t>
      </w:r>
      <w:r w:rsidR="00FC6123" w:rsidRPr="003B61A0">
        <w:rPr>
          <w:sz w:val="22"/>
          <w:szCs w:val="22"/>
        </w:rPr>
        <w:t>ow</w:t>
      </w:r>
      <w:r w:rsidR="007707D3" w:rsidRPr="003B61A0">
        <w:rPr>
          <w:sz w:val="22"/>
          <w:szCs w:val="22"/>
        </w:rPr>
        <w:t>.</w:t>
      </w:r>
      <w:r w:rsidR="00FC6123" w:rsidRPr="003B61A0">
        <w:rPr>
          <w:sz w:val="22"/>
          <w:szCs w:val="22"/>
        </w:rPr>
        <w:t xml:space="preserve"> </w:t>
      </w:r>
      <w:r w:rsidR="007707D3" w:rsidRPr="003B61A0">
        <w:rPr>
          <w:sz w:val="22"/>
          <w:szCs w:val="22"/>
        </w:rPr>
        <w:t>E</w:t>
      </w:r>
      <w:r w:rsidR="00FC6123" w:rsidRPr="003B61A0">
        <w:rPr>
          <w:sz w:val="22"/>
          <w:szCs w:val="22"/>
        </w:rPr>
        <w:t xml:space="preserve">ven </w:t>
      </w:r>
      <w:proofErr w:type="gramStart"/>
      <w:r w:rsidR="00FC6123" w:rsidRPr="003B61A0">
        <w:rPr>
          <w:sz w:val="22"/>
          <w:szCs w:val="22"/>
        </w:rPr>
        <w:t>though</w:t>
      </w:r>
      <w:r w:rsidR="007707D3" w:rsidRPr="003B61A0">
        <w:rPr>
          <w:sz w:val="22"/>
          <w:szCs w:val="22"/>
        </w:rPr>
        <w:t>,</w:t>
      </w:r>
      <w:proofErr w:type="gramEnd"/>
      <w:r w:rsidR="00FC6123" w:rsidRPr="003B61A0">
        <w:rPr>
          <w:sz w:val="22"/>
          <w:szCs w:val="22"/>
        </w:rPr>
        <w:t xml:space="preserve"> </w:t>
      </w:r>
      <w:proofErr w:type="spellStart"/>
      <w:r w:rsidR="007707D3" w:rsidRPr="003B61A0">
        <w:rPr>
          <w:sz w:val="22"/>
          <w:szCs w:val="22"/>
        </w:rPr>
        <w:t>Malaclypse</w:t>
      </w:r>
      <w:proofErr w:type="spellEnd"/>
      <w:r w:rsidR="007707D3" w:rsidRPr="003B61A0">
        <w:rPr>
          <w:sz w:val="22"/>
          <w:szCs w:val="22"/>
        </w:rPr>
        <w:t xml:space="preserve"> </w:t>
      </w:r>
      <w:r w:rsidR="00FC6123" w:rsidRPr="003B61A0">
        <w:rPr>
          <w:sz w:val="22"/>
          <w:szCs w:val="22"/>
        </w:rPr>
        <w:t xml:space="preserve">the anarchist is retired, </w:t>
      </w:r>
      <w:r w:rsidR="007707D3" w:rsidRPr="003B61A0">
        <w:rPr>
          <w:sz w:val="22"/>
          <w:szCs w:val="22"/>
        </w:rPr>
        <w:t>D</w:t>
      </w:r>
      <w:r w:rsidR="00FC6123" w:rsidRPr="003B61A0">
        <w:rPr>
          <w:sz w:val="22"/>
          <w:szCs w:val="22"/>
        </w:rPr>
        <w:t xml:space="preserve">an only plays the hero </w:t>
      </w:r>
      <w:r w:rsidR="007707D3" w:rsidRPr="003B61A0">
        <w:rPr>
          <w:sz w:val="22"/>
          <w:szCs w:val="22"/>
        </w:rPr>
        <w:t>n</w:t>
      </w:r>
      <w:r w:rsidR="00FC6123" w:rsidRPr="003B61A0">
        <w:rPr>
          <w:sz w:val="22"/>
          <w:szCs w:val="22"/>
        </w:rPr>
        <w:t>ow</w:t>
      </w:r>
      <w:r w:rsidR="007707D3" w:rsidRPr="003B61A0">
        <w:rPr>
          <w:sz w:val="22"/>
          <w:szCs w:val="22"/>
        </w:rPr>
        <w:t>.</w:t>
      </w:r>
      <w:r w:rsidR="00FC6123" w:rsidRPr="003B61A0">
        <w:rPr>
          <w:sz w:val="22"/>
          <w:szCs w:val="22"/>
        </w:rPr>
        <w:t xml:space="preserve"> </w:t>
      </w:r>
      <w:r w:rsidR="007707D3" w:rsidRPr="003B61A0">
        <w:rPr>
          <w:sz w:val="22"/>
          <w:szCs w:val="22"/>
        </w:rPr>
        <w:t>D</w:t>
      </w:r>
      <w:r w:rsidR="00FC6123" w:rsidRPr="003B61A0">
        <w:rPr>
          <w:sz w:val="22"/>
          <w:szCs w:val="22"/>
        </w:rPr>
        <w:t xml:space="preserve">on't get lost chasing anybody, Dan. The original score was by </w:t>
      </w:r>
      <w:r w:rsidR="007707D3" w:rsidRPr="003B61A0">
        <w:rPr>
          <w:sz w:val="22"/>
          <w:szCs w:val="22"/>
        </w:rPr>
        <w:t xml:space="preserve">Renzo </w:t>
      </w:r>
      <w:proofErr w:type="spellStart"/>
      <w:r w:rsidR="007707D3" w:rsidRPr="003B61A0">
        <w:rPr>
          <w:sz w:val="22"/>
          <w:szCs w:val="22"/>
        </w:rPr>
        <w:t>Gorrio</w:t>
      </w:r>
      <w:proofErr w:type="spellEnd"/>
      <w:r w:rsidR="007707D3" w:rsidRPr="003B61A0">
        <w:rPr>
          <w:sz w:val="22"/>
          <w:szCs w:val="22"/>
        </w:rPr>
        <w:t xml:space="preserve">, </w:t>
      </w:r>
      <w:r w:rsidR="00FC6123" w:rsidRPr="003B61A0">
        <w:rPr>
          <w:sz w:val="22"/>
          <w:szCs w:val="22"/>
        </w:rPr>
        <w:t xml:space="preserve">and </w:t>
      </w:r>
      <w:r w:rsidR="000874E2" w:rsidRPr="003B61A0">
        <w:rPr>
          <w:sz w:val="22"/>
          <w:szCs w:val="22"/>
        </w:rPr>
        <w:t>that piece</w:t>
      </w:r>
      <w:r w:rsidR="00FC6123" w:rsidRPr="003B61A0">
        <w:rPr>
          <w:sz w:val="22"/>
          <w:szCs w:val="22"/>
        </w:rPr>
        <w:t xml:space="preserve"> was produced by </w:t>
      </w:r>
      <w:r w:rsidR="007707D3" w:rsidRPr="003B61A0">
        <w:rPr>
          <w:sz w:val="22"/>
          <w:szCs w:val="22"/>
        </w:rPr>
        <w:t>Jazmin Aguilera</w:t>
      </w:r>
      <w:r w:rsidR="00FC6123" w:rsidRPr="003B61A0">
        <w:rPr>
          <w:sz w:val="22"/>
          <w:szCs w:val="22"/>
        </w:rPr>
        <w:t xml:space="preserve">. </w:t>
      </w:r>
    </w:p>
    <w:p w14:paraId="13312D16" w14:textId="336445B1" w:rsidR="007707D3" w:rsidRPr="003B61A0" w:rsidRDefault="00861D50" w:rsidP="00FC6123">
      <w:pPr>
        <w:rPr>
          <w:sz w:val="22"/>
          <w:szCs w:val="22"/>
        </w:rPr>
      </w:pPr>
      <w:r>
        <w:rPr>
          <w:sz w:val="22"/>
          <w:szCs w:val="22"/>
        </w:rPr>
        <w:t>[upbeat music]</w:t>
      </w:r>
      <w:r w:rsidR="007707D3" w:rsidRPr="003B61A0">
        <w:rPr>
          <w:sz w:val="22"/>
          <w:szCs w:val="22"/>
        </w:rPr>
        <w:t xml:space="preserve"> </w:t>
      </w:r>
    </w:p>
    <w:p w14:paraId="3EF67F58" w14:textId="7057E595" w:rsidR="000A28BD" w:rsidRPr="003B61A0" w:rsidRDefault="005661A1" w:rsidP="00FC6123">
      <w:pPr>
        <w:rPr>
          <w:sz w:val="22"/>
          <w:szCs w:val="22"/>
        </w:rPr>
      </w:pPr>
      <w:r w:rsidRPr="003B61A0">
        <w:rPr>
          <w:b/>
          <w:bCs/>
          <w:sz w:val="22"/>
          <w:szCs w:val="22"/>
        </w:rPr>
        <w:t>Glynn:</w:t>
      </w:r>
      <w:r w:rsidR="007707D3" w:rsidRPr="003B61A0">
        <w:rPr>
          <w:sz w:val="22"/>
          <w:szCs w:val="22"/>
        </w:rPr>
        <w:t xml:space="preserve"> </w:t>
      </w:r>
      <w:r w:rsidR="00FC6123" w:rsidRPr="003B61A0">
        <w:rPr>
          <w:sz w:val="22"/>
          <w:szCs w:val="22"/>
        </w:rPr>
        <w:t>Now then, in just a moment, we're going to a desert to meet a monk who has a secret</w:t>
      </w:r>
      <w:r w:rsidR="00504207">
        <w:rPr>
          <w:sz w:val="22"/>
          <w:szCs w:val="22"/>
        </w:rPr>
        <w:t xml:space="preserve">, when </w:t>
      </w:r>
      <w:r w:rsidR="005C364D" w:rsidRPr="003B61A0">
        <w:rPr>
          <w:sz w:val="22"/>
          <w:szCs w:val="22"/>
        </w:rPr>
        <w:t>S</w:t>
      </w:r>
      <w:r w:rsidR="00FC6123" w:rsidRPr="003B61A0">
        <w:rPr>
          <w:sz w:val="22"/>
          <w:szCs w:val="22"/>
        </w:rPr>
        <w:t>nap</w:t>
      </w:r>
      <w:r w:rsidR="005C364D" w:rsidRPr="003B61A0">
        <w:rPr>
          <w:sz w:val="22"/>
          <w:szCs w:val="22"/>
        </w:rPr>
        <w:t xml:space="preserve"> J</w:t>
      </w:r>
      <w:r w:rsidR="00FC6123" w:rsidRPr="003B61A0">
        <w:rPr>
          <w:sz w:val="22"/>
          <w:szCs w:val="22"/>
        </w:rPr>
        <w:t>u</w:t>
      </w:r>
      <w:r w:rsidR="005C364D" w:rsidRPr="003B61A0">
        <w:rPr>
          <w:sz w:val="22"/>
          <w:szCs w:val="22"/>
        </w:rPr>
        <w:t>dg</w:t>
      </w:r>
      <w:r w:rsidR="00FC6123" w:rsidRPr="003B61A0">
        <w:rPr>
          <w:sz w:val="22"/>
          <w:szCs w:val="22"/>
        </w:rPr>
        <w:t xml:space="preserve">ment continues. Stay tuned. </w:t>
      </w:r>
    </w:p>
    <w:p w14:paraId="5B56471B" w14:textId="77777777" w:rsidR="000A28BD" w:rsidRPr="003B61A0" w:rsidRDefault="000A28BD" w:rsidP="00FC6123">
      <w:pPr>
        <w:rPr>
          <w:sz w:val="22"/>
          <w:szCs w:val="22"/>
        </w:rPr>
      </w:pPr>
      <w:r w:rsidRPr="003B61A0">
        <w:rPr>
          <w:sz w:val="22"/>
          <w:szCs w:val="22"/>
        </w:rPr>
        <w:t>[upbeat music]</w:t>
      </w:r>
    </w:p>
    <w:p w14:paraId="1F6D2924" w14:textId="5D556375" w:rsidR="00FC6123" w:rsidRPr="003B61A0" w:rsidRDefault="005661A1" w:rsidP="00FC6123">
      <w:pPr>
        <w:rPr>
          <w:sz w:val="22"/>
          <w:szCs w:val="22"/>
        </w:rPr>
      </w:pPr>
      <w:r w:rsidRPr="003B61A0">
        <w:rPr>
          <w:b/>
          <w:bCs/>
          <w:sz w:val="22"/>
          <w:szCs w:val="22"/>
        </w:rPr>
        <w:t>Glynn:</w:t>
      </w:r>
      <w:r w:rsidR="000A28BD" w:rsidRPr="003B61A0">
        <w:rPr>
          <w:sz w:val="22"/>
          <w:szCs w:val="22"/>
        </w:rPr>
        <w:t xml:space="preserve"> W</w:t>
      </w:r>
      <w:r w:rsidR="00FC6123" w:rsidRPr="003B61A0">
        <w:rPr>
          <w:sz w:val="22"/>
          <w:szCs w:val="22"/>
        </w:rPr>
        <w:t xml:space="preserve">elcome back to </w:t>
      </w:r>
      <w:r w:rsidR="000A28BD" w:rsidRPr="003B61A0">
        <w:rPr>
          <w:sz w:val="22"/>
          <w:szCs w:val="22"/>
        </w:rPr>
        <w:t>Snap Judgment</w:t>
      </w:r>
      <w:r w:rsidR="00FC6123" w:rsidRPr="003B61A0">
        <w:rPr>
          <w:sz w:val="22"/>
          <w:szCs w:val="22"/>
        </w:rPr>
        <w:t xml:space="preserve">. My name is </w:t>
      </w:r>
      <w:r w:rsidR="00A00619" w:rsidRPr="003B61A0">
        <w:rPr>
          <w:sz w:val="22"/>
          <w:szCs w:val="22"/>
        </w:rPr>
        <w:t xml:space="preserve">Glynn </w:t>
      </w:r>
      <w:r w:rsidR="00FC6123" w:rsidRPr="003B61A0">
        <w:rPr>
          <w:sz w:val="22"/>
          <w:szCs w:val="22"/>
        </w:rPr>
        <w:t>Washington, and our next story comes to us from Modern Love</w:t>
      </w:r>
      <w:r w:rsidR="00504207">
        <w:rPr>
          <w:sz w:val="22"/>
          <w:szCs w:val="22"/>
        </w:rPr>
        <w:t>:</w:t>
      </w:r>
      <w:r w:rsidR="00FC6123" w:rsidRPr="003B61A0">
        <w:rPr>
          <w:sz w:val="22"/>
          <w:szCs w:val="22"/>
        </w:rPr>
        <w:t xml:space="preserve"> </w:t>
      </w:r>
      <w:r w:rsidR="00504207">
        <w:rPr>
          <w:sz w:val="22"/>
          <w:szCs w:val="22"/>
        </w:rPr>
        <w:t>The P</w:t>
      </w:r>
      <w:r w:rsidR="00FC6123" w:rsidRPr="003B61A0">
        <w:rPr>
          <w:sz w:val="22"/>
          <w:szCs w:val="22"/>
        </w:rPr>
        <w:t xml:space="preserve">odcast. </w:t>
      </w:r>
      <w:r w:rsidR="00EE53B9" w:rsidRPr="003B61A0">
        <w:rPr>
          <w:sz w:val="22"/>
          <w:szCs w:val="22"/>
        </w:rPr>
        <w:t>It’s a collaboration between The New York Times and WBUR in Boston, where they take pieces from the Modern Love column, and ask actors to perform them</w:t>
      </w:r>
      <w:r w:rsidR="00FC6123" w:rsidRPr="003B61A0">
        <w:rPr>
          <w:sz w:val="22"/>
          <w:szCs w:val="22"/>
        </w:rPr>
        <w:t xml:space="preserve">. This story is by </w:t>
      </w:r>
      <w:r w:rsidR="00BA4017" w:rsidRPr="003B61A0">
        <w:rPr>
          <w:sz w:val="22"/>
          <w:szCs w:val="22"/>
        </w:rPr>
        <w:t>Stephanie Saldana</w:t>
      </w:r>
      <w:r w:rsidR="00FC6123" w:rsidRPr="003B61A0">
        <w:rPr>
          <w:sz w:val="22"/>
          <w:szCs w:val="22"/>
        </w:rPr>
        <w:t xml:space="preserve">. When Stephanie was 27 years old, she thought her calling was to become a nun. But at a monastery in the Syrian desert, she met a monk who made her rethink everything. It's read by </w:t>
      </w:r>
      <w:r w:rsidR="00980C1F" w:rsidRPr="003B61A0">
        <w:rPr>
          <w:sz w:val="22"/>
          <w:szCs w:val="22"/>
        </w:rPr>
        <w:t xml:space="preserve">Linda </w:t>
      </w:r>
      <w:proofErr w:type="spellStart"/>
      <w:r w:rsidR="00980C1F" w:rsidRPr="003B61A0">
        <w:rPr>
          <w:sz w:val="22"/>
          <w:szCs w:val="22"/>
        </w:rPr>
        <w:t>Cardellini</w:t>
      </w:r>
      <w:proofErr w:type="spellEnd"/>
      <w:r w:rsidR="00FC6123" w:rsidRPr="003B61A0">
        <w:rPr>
          <w:sz w:val="22"/>
          <w:szCs w:val="22"/>
        </w:rPr>
        <w:t xml:space="preserve">. Snap Judgment. </w:t>
      </w:r>
    </w:p>
    <w:p w14:paraId="69B39632" w14:textId="7AAD7E7A" w:rsidR="00940883" w:rsidRPr="003B61A0" w:rsidRDefault="005661A1" w:rsidP="00FC6123">
      <w:pPr>
        <w:rPr>
          <w:sz w:val="22"/>
          <w:szCs w:val="22"/>
        </w:rPr>
      </w:pPr>
      <w:r w:rsidRPr="003B61A0">
        <w:rPr>
          <w:b/>
          <w:bCs/>
          <w:sz w:val="22"/>
          <w:szCs w:val="22"/>
        </w:rPr>
        <w:t>Linda:</w:t>
      </w:r>
      <w:r w:rsidR="00EE53B9" w:rsidRPr="003B61A0">
        <w:rPr>
          <w:sz w:val="22"/>
          <w:szCs w:val="22"/>
        </w:rPr>
        <w:t xml:space="preserve"> </w:t>
      </w:r>
      <w:r w:rsidR="00FC6123" w:rsidRPr="003B61A0">
        <w:rPr>
          <w:sz w:val="22"/>
          <w:szCs w:val="22"/>
        </w:rPr>
        <w:t xml:space="preserve">The first time I saw </w:t>
      </w:r>
      <w:r w:rsidR="0050377C" w:rsidRPr="0050377C">
        <w:rPr>
          <w:sz w:val="22"/>
          <w:szCs w:val="22"/>
        </w:rPr>
        <w:t>Frédéric</w:t>
      </w:r>
      <w:r w:rsidR="00476B9B">
        <w:rPr>
          <w:sz w:val="22"/>
          <w:szCs w:val="22"/>
        </w:rPr>
        <w:t>,</w:t>
      </w:r>
      <w:r w:rsidR="00FC6123" w:rsidRPr="003B61A0">
        <w:rPr>
          <w:sz w:val="22"/>
          <w:szCs w:val="22"/>
        </w:rPr>
        <w:t xml:space="preserve"> he was wearing a long monastic habit and carrying a battered teapot. </w:t>
      </w:r>
      <w:r w:rsidR="00B709DD" w:rsidRPr="003B61A0">
        <w:rPr>
          <w:sz w:val="22"/>
          <w:szCs w:val="22"/>
        </w:rPr>
        <w:t>"</w:t>
      </w:r>
      <w:r w:rsidR="00FC6123" w:rsidRPr="003B61A0">
        <w:rPr>
          <w:sz w:val="22"/>
          <w:szCs w:val="22"/>
        </w:rPr>
        <w:t>Would you like some tea</w:t>
      </w:r>
      <w:r w:rsidR="00504207">
        <w:rPr>
          <w:sz w:val="22"/>
          <w:szCs w:val="22"/>
        </w:rPr>
        <w:t>?</w:t>
      </w:r>
      <w:r w:rsidR="00B709DD" w:rsidRPr="003B61A0">
        <w:rPr>
          <w:sz w:val="22"/>
          <w:szCs w:val="22"/>
        </w:rPr>
        <w:t>"</w:t>
      </w:r>
      <w:r w:rsidR="00FC6123" w:rsidRPr="003B61A0">
        <w:rPr>
          <w:sz w:val="22"/>
          <w:szCs w:val="22"/>
        </w:rPr>
        <w:t xml:space="preserve"> </w:t>
      </w:r>
      <w:r w:rsidR="00504207">
        <w:rPr>
          <w:sz w:val="22"/>
          <w:szCs w:val="22"/>
        </w:rPr>
        <w:t>h</w:t>
      </w:r>
      <w:r w:rsidR="00FC6123" w:rsidRPr="003B61A0">
        <w:rPr>
          <w:sz w:val="22"/>
          <w:szCs w:val="22"/>
        </w:rPr>
        <w:t>e asked. When I said yes, he smiled and lifted the teapot high, tipping it slightly</w:t>
      </w:r>
      <w:r w:rsidR="004C5AB7" w:rsidRPr="003B61A0">
        <w:rPr>
          <w:sz w:val="22"/>
          <w:szCs w:val="22"/>
        </w:rPr>
        <w:t>,</w:t>
      </w:r>
      <w:r w:rsidR="00FC6123" w:rsidRPr="003B61A0">
        <w:rPr>
          <w:sz w:val="22"/>
          <w:szCs w:val="22"/>
        </w:rPr>
        <w:t xml:space="preserve"> so the tea poured in a long, steaming ark. The man clearly poured a lot of tea. At 27, I had just arrived in Syria on a </w:t>
      </w:r>
      <w:r w:rsidR="00AC4DF2" w:rsidRPr="003B61A0">
        <w:rPr>
          <w:sz w:val="22"/>
          <w:szCs w:val="22"/>
        </w:rPr>
        <w:t>yearlong</w:t>
      </w:r>
      <w:r w:rsidR="00FC6123" w:rsidRPr="003B61A0">
        <w:rPr>
          <w:sz w:val="22"/>
          <w:szCs w:val="22"/>
        </w:rPr>
        <w:t xml:space="preserve"> fellowship to study the prophet Jesus in Islam. I was living in a dilapidated room in the old city of Damascus with decaying wooden doors, a </w:t>
      </w:r>
      <w:r w:rsidR="00940883" w:rsidRPr="003B61A0">
        <w:rPr>
          <w:sz w:val="22"/>
          <w:szCs w:val="22"/>
        </w:rPr>
        <w:t>non-flushing</w:t>
      </w:r>
      <w:r w:rsidR="00FC6123" w:rsidRPr="003B61A0">
        <w:rPr>
          <w:sz w:val="22"/>
          <w:szCs w:val="22"/>
        </w:rPr>
        <w:t xml:space="preserve"> toilet</w:t>
      </w:r>
      <w:r w:rsidR="00940883" w:rsidRPr="003B61A0">
        <w:rPr>
          <w:sz w:val="22"/>
          <w:szCs w:val="22"/>
        </w:rPr>
        <w:t>,</w:t>
      </w:r>
      <w:r w:rsidR="00FC6123" w:rsidRPr="003B61A0">
        <w:rPr>
          <w:sz w:val="22"/>
          <w:szCs w:val="22"/>
        </w:rPr>
        <w:t xml:space="preserve"> and a </w:t>
      </w:r>
      <w:r w:rsidR="00940883" w:rsidRPr="003B61A0">
        <w:rPr>
          <w:sz w:val="22"/>
          <w:szCs w:val="22"/>
        </w:rPr>
        <w:t>73-year-old</w:t>
      </w:r>
      <w:r w:rsidR="00FC6123" w:rsidRPr="003B61A0">
        <w:rPr>
          <w:sz w:val="22"/>
          <w:szCs w:val="22"/>
        </w:rPr>
        <w:t xml:space="preserve"> Armenian neighbor. </w:t>
      </w:r>
    </w:p>
    <w:p w14:paraId="0DBA7DC3" w14:textId="1BABF1C6" w:rsidR="009C1C9F" w:rsidRPr="003B61A0" w:rsidRDefault="00FC6123" w:rsidP="00FC6123">
      <w:pPr>
        <w:rPr>
          <w:sz w:val="22"/>
          <w:szCs w:val="22"/>
        </w:rPr>
      </w:pPr>
      <w:r w:rsidRPr="003B61A0">
        <w:rPr>
          <w:sz w:val="22"/>
          <w:szCs w:val="22"/>
        </w:rPr>
        <w:t>This was six years ago</w:t>
      </w:r>
      <w:r w:rsidR="00457A4A" w:rsidRPr="003B61A0">
        <w:rPr>
          <w:sz w:val="22"/>
          <w:szCs w:val="22"/>
        </w:rPr>
        <w:t>,</w:t>
      </w:r>
      <w:r w:rsidRPr="003B61A0">
        <w:rPr>
          <w:sz w:val="22"/>
          <w:szCs w:val="22"/>
        </w:rPr>
        <w:t xml:space="preserve"> </w:t>
      </w:r>
      <w:r w:rsidR="00457A4A" w:rsidRPr="003B61A0">
        <w:rPr>
          <w:sz w:val="22"/>
          <w:szCs w:val="22"/>
        </w:rPr>
        <w:t>w</w:t>
      </w:r>
      <w:r w:rsidRPr="003B61A0">
        <w:rPr>
          <w:sz w:val="22"/>
          <w:szCs w:val="22"/>
        </w:rPr>
        <w:t xml:space="preserve">hen refugees from the war in Iraq were flooding the city and my Arabic studies were progressing at a painfully slow pace. The cacophony of Damascus life exhausted me, not to mention the stream of admonitions from my neighbor. </w:t>
      </w:r>
      <w:r w:rsidR="00A213D7" w:rsidRPr="003B61A0">
        <w:rPr>
          <w:sz w:val="22"/>
          <w:szCs w:val="22"/>
        </w:rPr>
        <w:t>"</w:t>
      </w:r>
      <w:r w:rsidRPr="003B61A0">
        <w:rPr>
          <w:sz w:val="22"/>
          <w:szCs w:val="22"/>
        </w:rPr>
        <w:t>What</w:t>
      </w:r>
      <w:r w:rsidR="00A213D7" w:rsidRPr="003B61A0">
        <w:rPr>
          <w:sz w:val="22"/>
          <w:szCs w:val="22"/>
        </w:rPr>
        <w:t>?</w:t>
      </w:r>
      <w:r w:rsidRPr="003B61A0">
        <w:rPr>
          <w:sz w:val="22"/>
          <w:szCs w:val="22"/>
        </w:rPr>
        <w:t xml:space="preserve"> </w:t>
      </w:r>
      <w:r w:rsidR="00A213D7" w:rsidRPr="003B61A0">
        <w:rPr>
          <w:sz w:val="22"/>
          <w:szCs w:val="22"/>
        </w:rPr>
        <w:t>A</w:t>
      </w:r>
      <w:r w:rsidRPr="003B61A0">
        <w:rPr>
          <w:sz w:val="22"/>
          <w:szCs w:val="22"/>
        </w:rPr>
        <w:t>re you wearing that outside? People can see your legs.</w:t>
      </w:r>
      <w:r w:rsidR="00504207">
        <w:rPr>
          <w:sz w:val="22"/>
          <w:szCs w:val="22"/>
        </w:rPr>
        <w:t>"</w:t>
      </w:r>
      <w:r w:rsidRPr="003B61A0">
        <w:rPr>
          <w:sz w:val="22"/>
          <w:szCs w:val="22"/>
        </w:rPr>
        <w:t xml:space="preserve"> </w:t>
      </w:r>
      <w:r w:rsidR="00504207">
        <w:rPr>
          <w:sz w:val="22"/>
          <w:szCs w:val="22"/>
        </w:rPr>
        <w:t>"</w:t>
      </w:r>
      <w:r w:rsidRPr="003B61A0">
        <w:rPr>
          <w:sz w:val="22"/>
          <w:szCs w:val="22"/>
        </w:rPr>
        <w:t xml:space="preserve">What? You're from </w:t>
      </w:r>
      <w:r w:rsidR="00A213D7" w:rsidRPr="003B61A0">
        <w:rPr>
          <w:sz w:val="22"/>
          <w:szCs w:val="22"/>
        </w:rPr>
        <w:t>T</w:t>
      </w:r>
      <w:r w:rsidRPr="003B61A0">
        <w:rPr>
          <w:sz w:val="22"/>
          <w:szCs w:val="22"/>
        </w:rPr>
        <w:t>exas</w:t>
      </w:r>
      <w:r w:rsidR="00A213D7" w:rsidRPr="003B61A0">
        <w:rPr>
          <w:sz w:val="22"/>
          <w:szCs w:val="22"/>
        </w:rPr>
        <w:t xml:space="preserve">? </w:t>
      </w:r>
      <w:r w:rsidRPr="003B61A0">
        <w:rPr>
          <w:sz w:val="22"/>
          <w:szCs w:val="22"/>
        </w:rPr>
        <w:t>Do you know George Bush?</w:t>
      </w:r>
      <w:r w:rsidR="00A213D7" w:rsidRPr="003B61A0">
        <w:rPr>
          <w:sz w:val="22"/>
          <w:szCs w:val="22"/>
        </w:rPr>
        <w:t>"</w:t>
      </w:r>
      <w:r w:rsidRPr="003B61A0">
        <w:rPr>
          <w:sz w:val="22"/>
          <w:szCs w:val="22"/>
        </w:rPr>
        <w:t xml:space="preserve"> By the end of the week, I was ready to escape to the desert. </w:t>
      </w:r>
    </w:p>
    <w:p w14:paraId="6C82C012" w14:textId="5DDB8790" w:rsidR="009C1C9F" w:rsidRPr="003B61A0" w:rsidRDefault="009C1C9F" w:rsidP="00FC6123">
      <w:pPr>
        <w:rPr>
          <w:sz w:val="22"/>
          <w:szCs w:val="22"/>
        </w:rPr>
      </w:pPr>
      <w:r w:rsidRPr="003B61A0">
        <w:rPr>
          <w:sz w:val="22"/>
          <w:szCs w:val="22"/>
        </w:rPr>
        <w:t>[</w:t>
      </w:r>
      <w:r w:rsidR="00504207">
        <w:rPr>
          <w:sz w:val="22"/>
          <w:szCs w:val="22"/>
        </w:rPr>
        <w:t xml:space="preserve">contemplating </w:t>
      </w:r>
      <w:r w:rsidRPr="003B61A0">
        <w:rPr>
          <w:sz w:val="22"/>
          <w:szCs w:val="22"/>
        </w:rPr>
        <w:t>music]</w:t>
      </w:r>
    </w:p>
    <w:p w14:paraId="60E8A391" w14:textId="0832002B" w:rsidR="002530C5" w:rsidRPr="003B61A0" w:rsidRDefault="005661A1" w:rsidP="00476B9B">
      <w:pPr>
        <w:rPr>
          <w:sz w:val="22"/>
          <w:szCs w:val="22"/>
        </w:rPr>
      </w:pPr>
      <w:r w:rsidRPr="003B61A0">
        <w:rPr>
          <w:b/>
          <w:bCs/>
          <w:sz w:val="22"/>
          <w:szCs w:val="22"/>
        </w:rPr>
        <w:t>Linda:</w:t>
      </w:r>
      <w:r w:rsidR="009C1C9F" w:rsidRPr="003B61A0">
        <w:rPr>
          <w:sz w:val="22"/>
          <w:szCs w:val="22"/>
        </w:rPr>
        <w:t xml:space="preserve"> </w:t>
      </w:r>
      <w:r w:rsidR="00FC6123" w:rsidRPr="003B61A0">
        <w:rPr>
          <w:sz w:val="22"/>
          <w:szCs w:val="22"/>
        </w:rPr>
        <w:t xml:space="preserve">The monastery of </w:t>
      </w:r>
      <w:r w:rsidR="00DA7BBF" w:rsidRPr="003B61A0">
        <w:rPr>
          <w:sz w:val="22"/>
          <w:szCs w:val="22"/>
        </w:rPr>
        <w:t xml:space="preserve">Deir Mar Musa </w:t>
      </w:r>
      <w:r w:rsidR="00FC6123" w:rsidRPr="003B61A0">
        <w:rPr>
          <w:sz w:val="22"/>
          <w:szCs w:val="22"/>
        </w:rPr>
        <w:t>is perched atop a mountain</w:t>
      </w:r>
      <w:r w:rsidR="00A03E31" w:rsidRPr="003B61A0">
        <w:rPr>
          <w:sz w:val="22"/>
          <w:szCs w:val="22"/>
        </w:rPr>
        <w:t>,</w:t>
      </w:r>
      <w:r w:rsidR="00FC6123" w:rsidRPr="003B61A0">
        <w:rPr>
          <w:sz w:val="22"/>
          <w:szCs w:val="22"/>
        </w:rPr>
        <w:t xml:space="preserve"> and it can be reached only by climbing 350 stairs. The monastery been built </w:t>
      </w:r>
      <w:proofErr w:type="gramStart"/>
      <w:r w:rsidR="00FC6123" w:rsidRPr="003B61A0">
        <w:rPr>
          <w:sz w:val="22"/>
          <w:szCs w:val="22"/>
        </w:rPr>
        <w:t>into</w:t>
      </w:r>
      <w:proofErr w:type="gramEnd"/>
      <w:r w:rsidR="00FC6123" w:rsidRPr="003B61A0">
        <w:rPr>
          <w:sz w:val="22"/>
          <w:szCs w:val="22"/>
        </w:rPr>
        <w:t xml:space="preserve"> the cliff some 1</w:t>
      </w:r>
      <w:r w:rsidR="00625EB7" w:rsidRPr="003B61A0">
        <w:rPr>
          <w:sz w:val="22"/>
          <w:szCs w:val="22"/>
        </w:rPr>
        <w:t>,</w:t>
      </w:r>
      <w:r w:rsidR="00FC6123" w:rsidRPr="003B61A0">
        <w:rPr>
          <w:sz w:val="22"/>
          <w:szCs w:val="22"/>
        </w:rPr>
        <w:t>500 years before</w:t>
      </w:r>
      <w:r w:rsidR="00625EB7" w:rsidRPr="003B61A0">
        <w:rPr>
          <w:sz w:val="22"/>
          <w:szCs w:val="22"/>
        </w:rPr>
        <w:t>,</w:t>
      </w:r>
      <w:r w:rsidR="00FC6123" w:rsidRPr="003B61A0">
        <w:rPr>
          <w:sz w:val="22"/>
          <w:szCs w:val="22"/>
        </w:rPr>
        <w:t xml:space="preserve"> and the building occupies a space that appears to be nestled exactly between </w:t>
      </w:r>
      <w:r w:rsidR="001A3067" w:rsidRPr="003B61A0">
        <w:rPr>
          <w:sz w:val="22"/>
          <w:szCs w:val="22"/>
        </w:rPr>
        <w:t>E</w:t>
      </w:r>
      <w:r w:rsidR="00FC6123" w:rsidRPr="003B61A0">
        <w:rPr>
          <w:sz w:val="22"/>
          <w:szCs w:val="22"/>
        </w:rPr>
        <w:t xml:space="preserve">arth and sky. </w:t>
      </w:r>
    </w:p>
    <w:p w14:paraId="0F6FDCE0" w14:textId="77777777" w:rsidR="00504207" w:rsidRPr="003B61A0" w:rsidRDefault="00504207" w:rsidP="00504207">
      <w:pPr>
        <w:rPr>
          <w:sz w:val="22"/>
          <w:szCs w:val="22"/>
        </w:rPr>
      </w:pPr>
      <w:r w:rsidRPr="003B61A0">
        <w:rPr>
          <w:sz w:val="22"/>
          <w:szCs w:val="22"/>
        </w:rPr>
        <w:t>[</w:t>
      </w:r>
      <w:r>
        <w:rPr>
          <w:sz w:val="22"/>
          <w:szCs w:val="22"/>
        </w:rPr>
        <w:t xml:space="preserve">contemplating </w:t>
      </w:r>
      <w:r w:rsidRPr="003B61A0">
        <w:rPr>
          <w:sz w:val="22"/>
          <w:szCs w:val="22"/>
        </w:rPr>
        <w:t>music]</w:t>
      </w:r>
    </w:p>
    <w:p w14:paraId="4B11E1D6" w14:textId="70827D3D" w:rsidR="0077612C" w:rsidRPr="003B61A0" w:rsidRDefault="005661A1" w:rsidP="00FC6123">
      <w:pPr>
        <w:rPr>
          <w:sz w:val="22"/>
          <w:szCs w:val="22"/>
        </w:rPr>
      </w:pPr>
      <w:r w:rsidRPr="003B61A0">
        <w:rPr>
          <w:b/>
          <w:bCs/>
          <w:sz w:val="22"/>
          <w:szCs w:val="22"/>
        </w:rPr>
        <w:t>Linda:</w:t>
      </w:r>
      <w:r w:rsidR="002530C5" w:rsidRPr="003B61A0">
        <w:rPr>
          <w:sz w:val="22"/>
          <w:szCs w:val="22"/>
        </w:rPr>
        <w:t xml:space="preserve"> </w:t>
      </w:r>
      <w:r w:rsidR="00FC6123" w:rsidRPr="003B61A0">
        <w:rPr>
          <w:sz w:val="22"/>
          <w:szCs w:val="22"/>
        </w:rPr>
        <w:t>Soon</w:t>
      </w:r>
      <w:r w:rsidR="001A3067" w:rsidRPr="003B61A0">
        <w:rPr>
          <w:sz w:val="22"/>
          <w:szCs w:val="22"/>
        </w:rPr>
        <w:t>,</w:t>
      </w:r>
      <w:r w:rsidR="00FC6123" w:rsidRPr="003B61A0">
        <w:rPr>
          <w:sz w:val="22"/>
          <w:szCs w:val="22"/>
        </w:rPr>
        <w:t xml:space="preserve"> I was visiting the monastery almost every weekend. Whenever I arrived in the courtyard, that young French novice monk would appear asking me if I would like some tea. I soon learned that </w:t>
      </w:r>
      <w:r w:rsidR="00476B9B" w:rsidRPr="00476B9B">
        <w:rPr>
          <w:sz w:val="22"/>
          <w:szCs w:val="22"/>
        </w:rPr>
        <w:t>Frédéric</w:t>
      </w:r>
      <w:r w:rsidR="00476B9B">
        <w:rPr>
          <w:sz w:val="22"/>
          <w:szCs w:val="22"/>
        </w:rPr>
        <w:t xml:space="preserve"> </w:t>
      </w:r>
      <w:r w:rsidR="00FC6123" w:rsidRPr="003B61A0">
        <w:rPr>
          <w:sz w:val="22"/>
          <w:szCs w:val="22"/>
        </w:rPr>
        <w:t>was in his third and final year of novitiate, having arrived on a journey through the Middle East several years before</w:t>
      </w:r>
      <w:r w:rsidR="00E26396" w:rsidRPr="003B61A0">
        <w:rPr>
          <w:sz w:val="22"/>
          <w:szCs w:val="22"/>
        </w:rPr>
        <w:t>,</w:t>
      </w:r>
      <w:r w:rsidR="00FC6123" w:rsidRPr="003B61A0">
        <w:rPr>
          <w:sz w:val="22"/>
          <w:szCs w:val="22"/>
        </w:rPr>
        <w:t xml:space="preserve"> and </w:t>
      </w:r>
      <w:proofErr w:type="gramStart"/>
      <w:r w:rsidR="00FC6123" w:rsidRPr="003B61A0">
        <w:rPr>
          <w:sz w:val="22"/>
          <w:szCs w:val="22"/>
        </w:rPr>
        <w:t>more or less staying</w:t>
      </w:r>
      <w:proofErr w:type="gramEnd"/>
      <w:r w:rsidR="00FC6123" w:rsidRPr="003B61A0">
        <w:rPr>
          <w:sz w:val="22"/>
          <w:szCs w:val="22"/>
        </w:rPr>
        <w:t xml:space="preserve"> put. In that time, he had come to look exactly as one might imagine a desert monk to look. He possessed a mane of wild curly hair, the requisite leather belt and sandals</w:t>
      </w:r>
      <w:r w:rsidR="00E26396" w:rsidRPr="003B61A0">
        <w:rPr>
          <w:sz w:val="22"/>
          <w:szCs w:val="22"/>
        </w:rPr>
        <w:t>,</w:t>
      </w:r>
      <w:r w:rsidR="00FC6123" w:rsidRPr="003B61A0">
        <w:rPr>
          <w:sz w:val="22"/>
          <w:szCs w:val="22"/>
        </w:rPr>
        <w:t xml:space="preserve"> and hands often swollen from beekeeping. </w:t>
      </w:r>
    </w:p>
    <w:p w14:paraId="24D8549A" w14:textId="77777777" w:rsidR="00504207" w:rsidRDefault="00FC6123" w:rsidP="00FC6123">
      <w:pPr>
        <w:rPr>
          <w:sz w:val="22"/>
          <w:szCs w:val="22"/>
        </w:rPr>
      </w:pPr>
      <w:r w:rsidRPr="003B61A0">
        <w:rPr>
          <w:sz w:val="22"/>
          <w:szCs w:val="22"/>
        </w:rPr>
        <w:t>Beyond offering and accepting tea, he and I didn't speak much. He seemed too otherworldly for me</w:t>
      </w:r>
      <w:r w:rsidR="0077612C" w:rsidRPr="003B61A0">
        <w:rPr>
          <w:sz w:val="22"/>
          <w:szCs w:val="22"/>
        </w:rPr>
        <w:t>,</w:t>
      </w:r>
      <w:r w:rsidRPr="003B61A0">
        <w:rPr>
          <w:sz w:val="22"/>
          <w:szCs w:val="22"/>
        </w:rPr>
        <w:t xml:space="preserve"> and I had just had my heart broken by a man in Boston, leaving me suspicious of men in general, even novice monks. We became friends only when I decided to become a nun. </w:t>
      </w:r>
    </w:p>
    <w:p w14:paraId="61345E9C" w14:textId="1A325A7C" w:rsidR="00DC0CC7" w:rsidRPr="003B61A0" w:rsidRDefault="00FC6123" w:rsidP="00FC6123">
      <w:pPr>
        <w:rPr>
          <w:sz w:val="22"/>
          <w:szCs w:val="22"/>
        </w:rPr>
      </w:pPr>
      <w:r w:rsidRPr="003B61A0">
        <w:rPr>
          <w:sz w:val="22"/>
          <w:szCs w:val="22"/>
        </w:rPr>
        <w:t xml:space="preserve">Two months after I arrived in Damascus, I left the city for the monastery to undergo the </w:t>
      </w:r>
      <w:r w:rsidR="00397646" w:rsidRPr="003B61A0">
        <w:rPr>
          <w:sz w:val="22"/>
          <w:szCs w:val="22"/>
        </w:rPr>
        <w:t>month-long</w:t>
      </w:r>
      <w:r w:rsidRPr="003B61A0">
        <w:rPr>
          <w:sz w:val="22"/>
          <w:szCs w:val="22"/>
        </w:rPr>
        <w:t xml:space="preserve"> </w:t>
      </w:r>
      <w:r w:rsidRPr="00476B9B">
        <w:rPr>
          <w:sz w:val="22"/>
          <w:szCs w:val="22"/>
        </w:rPr>
        <w:t>Spiritual Exercises</w:t>
      </w:r>
      <w:r w:rsidRPr="003B61A0">
        <w:rPr>
          <w:sz w:val="22"/>
          <w:szCs w:val="22"/>
        </w:rPr>
        <w:t xml:space="preserve"> of St. Ignatius. I spent weeks in silence. I prayed</w:t>
      </w:r>
      <w:r w:rsidR="00A44833" w:rsidRPr="003B61A0">
        <w:rPr>
          <w:sz w:val="22"/>
          <w:szCs w:val="22"/>
        </w:rPr>
        <w:t>.</w:t>
      </w:r>
      <w:r w:rsidRPr="003B61A0">
        <w:rPr>
          <w:sz w:val="22"/>
          <w:szCs w:val="22"/>
        </w:rPr>
        <w:t xml:space="preserve"> </w:t>
      </w:r>
      <w:r w:rsidR="00A44833" w:rsidRPr="003B61A0">
        <w:rPr>
          <w:sz w:val="22"/>
          <w:szCs w:val="22"/>
        </w:rPr>
        <w:t>I</w:t>
      </w:r>
      <w:r w:rsidRPr="003B61A0">
        <w:rPr>
          <w:sz w:val="22"/>
          <w:szCs w:val="22"/>
        </w:rPr>
        <w:t>n my afternoons on top of the desert mountains</w:t>
      </w:r>
      <w:r w:rsidR="00A44833" w:rsidRPr="003B61A0">
        <w:rPr>
          <w:sz w:val="22"/>
          <w:szCs w:val="22"/>
        </w:rPr>
        <w:t xml:space="preserve">, </w:t>
      </w:r>
      <w:r w:rsidRPr="003B61A0">
        <w:rPr>
          <w:sz w:val="22"/>
          <w:szCs w:val="22"/>
        </w:rPr>
        <w:t xml:space="preserve">I wrestled with a difficult family past, a history of depression and the feeling of helplessness I experienced when confronting the chaos of a region I had come to love. Finally, I chose to offer up my life to God. In the words of my childhood religion teacher, I decided to help carry the cross. </w:t>
      </w:r>
    </w:p>
    <w:p w14:paraId="571FF07B" w14:textId="77777777" w:rsidR="00504207" w:rsidRDefault="00504207" w:rsidP="00FC6123">
      <w:pPr>
        <w:rPr>
          <w:sz w:val="22"/>
          <w:szCs w:val="22"/>
        </w:rPr>
      </w:pPr>
      <w:r>
        <w:rPr>
          <w:sz w:val="22"/>
          <w:szCs w:val="22"/>
        </w:rPr>
        <w:t>[pensive music]</w:t>
      </w:r>
    </w:p>
    <w:p w14:paraId="5235CF27" w14:textId="12E0788C" w:rsidR="00F07678" w:rsidRPr="003B61A0" w:rsidRDefault="00FC6123" w:rsidP="00FC6123">
      <w:pPr>
        <w:rPr>
          <w:sz w:val="22"/>
          <w:szCs w:val="22"/>
        </w:rPr>
      </w:pPr>
      <w:r w:rsidRPr="003B61A0">
        <w:rPr>
          <w:sz w:val="22"/>
          <w:szCs w:val="22"/>
        </w:rPr>
        <w:t xml:space="preserve">I never knew if God accepted my offer. My body didn't. A few weeks after I decided to become a nun, I grew so sick that it hurt to breathe. I spent two weeks in my bed in Damascus, waiting to die, allowing my </w:t>
      </w:r>
      <w:r w:rsidR="007E4D88" w:rsidRPr="003B61A0">
        <w:rPr>
          <w:sz w:val="22"/>
          <w:szCs w:val="22"/>
        </w:rPr>
        <w:t>73-year-old</w:t>
      </w:r>
      <w:r w:rsidRPr="003B61A0">
        <w:rPr>
          <w:sz w:val="22"/>
          <w:szCs w:val="22"/>
        </w:rPr>
        <w:t xml:space="preserve"> neighbor to </w:t>
      </w:r>
      <w:proofErr w:type="gramStart"/>
      <w:r w:rsidRPr="003B61A0">
        <w:rPr>
          <w:sz w:val="22"/>
          <w:szCs w:val="22"/>
        </w:rPr>
        <w:t>ply</w:t>
      </w:r>
      <w:proofErr w:type="gramEnd"/>
      <w:r w:rsidRPr="003B61A0">
        <w:rPr>
          <w:sz w:val="22"/>
          <w:szCs w:val="22"/>
        </w:rPr>
        <w:t xml:space="preserve"> me with </w:t>
      </w:r>
      <w:r w:rsidR="00504207" w:rsidRPr="00504207">
        <w:rPr>
          <w:sz w:val="22"/>
          <w:szCs w:val="22"/>
        </w:rPr>
        <w:t>7UP</w:t>
      </w:r>
      <w:r w:rsidRPr="003B61A0">
        <w:rPr>
          <w:sz w:val="22"/>
          <w:szCs w:val="22"/>
        </w:rPr>
        <w:t xml:space="preserve"> which he insisted could cure any malady from flu to cancer. My neighbors referred to my illness as </w:t>
      </w:r>
      <w:r w:rsidR="00A30915">
        <w:rPr>
          <w:sz w:val="22"/>
          <w:szCs w:val="22"/>
        </w:rPr>
        <w:t>“T</w:t>
      </w:r>
      <w:r w:rsidRPr="003B61A0">
        <w:rPr>
          <w:sz w:val="22"/>
          <w:szCs w:val="22"/>
        </w:rPr>
        <w:t>he sickness of sadness.</w:t>
      </w:r>
      <w:r w:rsidR="00A30915">
        <w:rPr>
          <w:sz w:val="22"/>
          <w:szCs w:val="22"/>
        </w:rPr>
        <w:t>”</w:t>
      </w:r>
      <w:r w:rsidRPr="003B61A0">
        <w:rPr>
          <w:sz w:val="22"/>
          <w:szCs w:val="22"/>
        </w:rPr>
        <w:t xml:space="preserve"> When I finally returned to the monastery, </w:t>
      </w:r>
      <w:r w:rsidR="00A30915">
        <w:rPr>
          <w:sz w:val="22"/>
          <w:szCs w:val="22"/>
        </w:rPr>
        <w:t>Frédéric</w:t>
      </w:r>
      <w:r w:rsidRPr="003B61A0">
        <w:rPr>
          <w:sz w:val="22"/>
          <w:szCs w:val="22"/>
        </w:rPr>
        <w:t xml:space="preserve"> found me sitting alone in the chapel, weak and overwhelmed. He approached quietly and sat near me for a long time. </w:t>
      </w:r>
    </w:p>
    <w:p w14:paraId="08AFA68A" w14:textId="77777777" w:rsidR="00504207" w:rsidRDefault="00FC6123" w:rsidP="00FC6123">
      <w:pPr>
        <w:rPr>
          <w:sz w:val="22"/>
          <w:szCs w:val="22"/>
        </w:rPr>
      </w:pPr>
      <w:r w:rsidRPr="003B61A0">
        <w:rPr>
          <w:sz w:val="22"/>
          <w:szCs w:val="22"/>
        </w:rPr>
        <w:t>Finally, I began to speak about my month in the desert, about my confusion regarding my decision to become a nun. He listened</w:t>
      </w:r>
      <w:r w:rsidR="00FA0139" w:rsidRPr="003B61A0">
        <w:rPr>
          <w:sz w:val="22"/>
          <w:szCs w:val="22"/>
        </w:rPr>
        <w:t>.</w:t>
      </w:r>
      <w:r w:rsidRPr="003B61A0">
        <w:rPr>
          <w:sz w:val="22"/>
          <w:szCs w:val="22"/>
        </w:rPr>
        <w:t xml:space="preserve"> </w:t>
      </w:r>
      <w:r w:rsidR="00FA0139" w:rsidRPr="003B61A0">
        <w:rPr>
          <w:sz w:val="22"/>
          <w:szCs w:val="22"/>
        </w:rPr>
        <w:t>G</w:t>
      </w:r>
      <w:r w:rsidRPr="003B61A0">
        <w:rPr>
          <w:sz w:val="22"/>
          <w:szCs w:val="22"/>
        </w:rPr>
        <w:t>etting up to leave</w:t>
      </w:r>
      <w:r w:rsidR="00FA0139" w:rsidRPr="003B61A0">
        <w:rPr>
          <w:sz w:val="22"/>
          <w:szCs w:val="22"/>
        </w:rPr>
        <w:t>,</w:t>
      </w:r>
      <w:r w:rsidRPr="003B61A0">
        <w:rPr>
          <w:sz w:val="22"/>
          <w:szCs w:val="22"/>
        </w:rPr>
        <w:t xml:space="preserve"> </w:t>
      </w:r>
      <w:r w:rsidR="00FA0139" w:rsidRPr="003B61A0">
        <w:rPr>
          <w:sz w:val="22"/>
          <w:szCs w:val="22"/>
        </w:rPr>
        <w:t>h</w:t>
      </w:r>
      <w:r w:rsidRPr="003B61A0">
        <w:rPr>
          <w:sz w:val="22"/>
          <w:szCs w:val="22"/>
        </w:rPr>
        <w:t xml:space="preserve">e said, </w:t>
      </w:r>
      <w:r w:rsidR="00FA0139" w:rsidRPr="003B61A0">
        <w:rPr>
          <w:sz w:val="22"/>
          <w:szCs w:val="22"/>
        </w:rPr>
        <w:t>"</w:t>
      </w:r>
      <w:r w:rsidRPr="003B61A0">
        <w:rPr>
          <w:sz w:val="22"/>
          <w:szCs w:val="22"/>
        </w:rPr>
        <w:t>I never really thought you should become a nun.</w:t>
      </w:r>
      <w:r w:rsidR="00FA0139" w:rsidRPr="003B61A0">
        <w:rPr>
          <w:sz w:val="22"/>
          <w:szCs w:val="22"/>
        </w:rPr>
        <w:t>"</w:t>
      </w:r>
      <w:r w:rsidRPr="003B61A0">
        <w:rPr>
          <w:sz w:val="22"/>
          <w:szCs w:val="22"/>
        </w:rPr>
        <w:t xml:space="preserve"> </w:t>
      </w:r>
      <w:r w:rsidR="00FA0139" w:rsidRPr="003B61A0">
        <w:rPr>
          <w:sz w:val="22"/>
          <w:szCs w:val="22"/>
        </w:rPr>
        <w:t>"W</w:t>
      </w:r>
      <w:r w:rsidRPr="003B61A0">
        <w:rPr>
          <w:sz w:val="22"/>
          <w:szCs w:val="22"/>
        </w:rPr>
        <w:t>hy?</w:t>
      </w:r>
      <w:r w:rsidR="00FA0139" w:rsidRPr="003B61A0">
        <w:rPr>
          <w:sz w:val="22"/>
          <w:szCs w:val="22"/>
        </w:rPr>
        <w:t>"</w:t>
      </w:r>
      <w:r w:rsidRPr="003B61A0">
        <w:rPr>
          <w:sz w:val="22"/>
          <w:szCs w:val="22"/>
        </w:rPr>
        <w:t xml:space="preserve"> </w:t>
      </w:r>
      <w:r w:rsidR="00FA0139" w:rsidRPr="003B61A0">
        <w:rPr>
          <w:sz w:val="22"/>
          <w:szCs w:val="22"/>
        </w:rPr>
        <w:t>"</w:t>
      </w:r>
      <w:r w:rsidRPr="003B61A0">
        <w:rPr>
          <w:sz w:val="22"/>
          <w:szCs w:val="22"/>
        </w:rPr>
        <w:t>Because you don't believe in resurrection</w:t>
      </w:r>
      <w:r w:rsidR="00FA0139" w:rsidRPr="003B61A0">
        <w:rPr>
          <w:sz w:val="22"/>
          <w:szCs w:val="22"/>
        </w:rPr>
        <w:t>."</w:t>
      </w:r>
      <w:r w:rsidRPr="003B61A0">
        <w:rPr>
          <w:sz w:val="22"/>
          <w:szCs w:val="22"/>
        </w:rPr>
        <w:t xml:space="preserve"> He didn't say it cruelly. In fact, he sounded sad. </w:t>
      </w:r>
      <w:r w:rsidR="00FA0139" w:rsidRPr="003B61A0">
        <w:rPr>
          <w:sz w:val="22"/>
          <w:szCs w:val="22"/>
        </w:rPr>
        <w:t>"</w:t>
      </w:r>
      <w:r w:rsidRPr="003B61A0">
        <w:rPr>
          <w:sz w:val="22"/>
          <w:szCs w:val="22"/>
        </w:rPr>
        <w:t>What do you mean?</w:t>
      </w:r>
      <w:r w:rsidR="00FA0139" w:rsidRPr="003B61A0">
        <w:rPr>
          <w:sz w:val="22"/>
          <w:szCs w:val="22"/>
        </w:rPr>
        <w:t>"</w:t>
      </w:r>
      <w:r w:rsidRPr="003B61A0">
        <w:rPr>
          <w:sz w:val="22"/>
          <w:szCs w:val="22"/>
        </w:rPr>
        <w:t xml:space="preserve"> </w:t>
      </w:r>
      <w:r w:rsidR="00FA0139" w:rsidRPr="003B61A0">
        <w:rPr>
          <w:sz w:val="22"/>
          <w:szCs w:val="22"/>
        </w:rPr>
        <w:t>"</w:t>
      </w:r>
      <w:r w:rsidRPr="003B61A0">
        <w:rPr>
          <w:sz w:val="22"/>
          <w:szCs w:val="22"/>
        </w:rPr>
        <w:t>It's simple, Stephanie. You don't love your life</w:t>
      </w:r>
      <w:r w:rsidR="002A0624" w:rsidRPr="003B61A0">
        <w:rPr>
          <w:sz w:val="22"/>
          <w:szCs w:val="22"/>
        </w:rPr>
        <w:t>."</w:t>
      </w:r>
      <w:r w:rsidRPr="003B61A0">
        <w:rPr>
          <w:sz w:val="22"/>
          <w:szCs w:val="22"/>
        </w:rPr>
        <w:t xml:space="preserve"> </w:t>
      </w:r>
      <w:r w:rsidR="002A0624" w:rsidRPr="003B61A0">
        <w:rPr>
          <w:sz w:val="22"/>
          <w:szCs w:val="22"/>
        </w:rPr>
        <w:t>A</w:t>
      </w:r>
      <w:r w:rsidRPr="003B61A0">
        <w:rPr>
          <w:sz w:val="22"/>
          <w:szCs w:val="22"/>
        </w:rPr>
        <w:t xml:space="preserve">nd I didn't. Not the life I had left behind in America and not the life I had assumed in Syria. But I wanted to start. </w:t>
      </w:r>
    </w:p>
    <w:p w14:paraId="619B5698" w14:textId="67DE410C" w:rsidR="00C0538B" w:rsidRPr="003B61A0" w:rsidRDefault="00FC6123" w:rsidP="00FC6123">
      <w:pPr>
        <w:rPr>
          <w:sz w:val="22"/>
          <w:szCs w:val="22"/>
        </w:rPr>
      </w:pPr>
      <w:r w:rsidRPr="003B61A0">
        <w:rPr>
          <w:sz w:val="22"/>
          <w:szCs w:val="22"/>
        </w:rPr>
        <w:t xml:space="preserve">That February in Damascus, I set out in search of beauty. I studied the Quran, pausing to hear the music hidden in the verses. I watched children playing at the </w:t>
      </w:r>
      <w:r w:rsidR="004D401F" w:rsidRPr="003B61A0">
        <w:rPr>
          <w:sz w:val="22"/>
          <w:szCs w:val="22"/>
        </w:rPr>
        <w:t>Umayyad Mosque</w:t>
      </w:r>
      <w:r w:rsidRPr="003B61A0">
        <w:rPr>
          <w:sz w:val="22"/>
          <w:szCs w:val="22"/>
        </w:rPr>
        <w:t xml:space="preserve"> at dusk, their bodies glowing golden as the </w:t>
      </w:r>
      <w:r w:rsidR="00504207">
        <w:rPr>
          <w:sz w:val="22"/>
          <w:szCs w:val="22"/>
        </w:rPr>
        <w:t>s</w:t>
      </w:r>
      <w:r w:rsidRPr="003B61A0">
        <w:rPr>
          <w:sz w:val="22"/>
          <w:szCs w:val="22"/>
        </w:rPr>
        <w:t xml:space="preserve">un set on the marble tiles. I began to speak Arabic, delighting in the cadence of the Syrian dialect. Then on Thursday nights, I traveled to the monastery, where I prayed, walked in the desert, and talked to </w:t>
      </w:r>
      <w:r w:rsidR="00A30915">
        <w:rPr>
          <w:sz w:val="22"/>
          <w:szCs w:val="22"/>
        </w:rPr>
        <w:t>Frédéric</w:t>
      </w:r>
      <w:r w:rsidRPr="003B61A0">
        <w:rPr>
          <w:sz w:val="22"/>
          <w:szCs w:val="22"/>
        </w:rPr>
        <w:t xml:space="preserve">. </w:t>
      </w:r>
    </w:p>
    <w:p w14:paraId="7290A13C" w14:textId="31867083" w:rsidR="00504207" w:rsidRDefault="00FC6123" w:rsidP="00FC6123">
      <w:pPr>
        <w:rPr>
          <w:sz w:val="22"/>
          <w:szCs w:val="22"/>
        </w:rPr>
      </w:pPr>
      <w:r w:rsidRPr="003B61A0">
        <w:rPr>
          <w:sz w:val="22"/>
          <w:szCs w:val="22"/>
        </w:rPr>
        <w:t>In the beginning, we spoke mostly about God, but we recognized something familiar in each other. Before long he was telling me about his childhood in Brittany, about his travels in Canada, the Far East, and throughout the Arab world. I told him about sailing the Nile and walking across Spain. One Saturday morning, we sang every Beatles song that we could think of while we washed the dishes. Then we returned to the life of angels, the monastic day</w:t>
      </w:r>
      <w:r w:rsidR="000E05DC" w:rsidRPr="003B61A0">
        <w:rPr>
          <w:sz w:val="22"/>
          <w:szCs w:val="22"/>
        </w:rPr>
        <w:t>,</w:t>
      </w:r>
      <w:r w:rsidRPr="003B61A0">
        <w:rPr>
          <w:sz w:val="22"/>
          <w:szCs w:val="22"/>
        </w:rPr>
        <w:t xml:space="preserve"> that is siphoned off by bells and prayers. That evening, after </w:t>
      </w:r>
      <w:proofErr w:type="gramStart"/>
      <w:r w:rsidRPr="003B61A0">
        <w:rPr>
          <w:sz w:val="22"/>
          <w:szCs w:val="22"/>
        </w:rPr>
        <w:t>the meditation</w:t>
      </w:r>
      <w:proofErr w:type="gramEnd"/>
      <w:r w:rsidRPr="003B61A0">
        <w:rPr>
          <w:sz w:val="22"/>
          <w:szCs w:val="22"/>
        </w:rPr>
        <w:t xml:space="preserve">, when </w:t>
      </w:r>
      <w:r w:rsidR="00A30915">
        <w:rPr>
          <w:sz w:val="22"/>
          <w:szCs w:val="22"/>
        </w:rPr>
        <w:t>Frédéric</w:t>
      </w:r>
      <w:r w:rsidRPr="003B61A0">
        <w:rPr>
          <w:sz w:val="22"/>
          <w:szCs w:val="22"/>
        </w:rPr>
        <w:t xml:space="preserve"> picked up his guitar to play the hymn before Mass, instead of </w:t>
      </w:r>
      <w:r w:rsidR="00D848C0" w:rsidRPr="003B61A0">
        <w:rPr>
          <w:i/>
          <w:iCs/>
          <w:sz w:val="22"/>
          <w:szCs w:val="22"/>
        </w:rPr>
        <w:t>Hallelujah</w:t>
      </w:r>
      <w:r w:rsidRPr="003B61A0">
        <w:rPr>
          <w:sz w:val="22"/>
          <w:szCs w:val="22"/>
        </w:rPr>
        <w:t xml:space="preserve">, he played </w:t>
      </w:r>
      <w:r w:rsidR="00D848C0" w:rsidRPr="003B61A0">
        <w:rPr>
          <w:sz w:val="22"/>
          <w:szCs w:val="22"/>
        </w:rPr>
        <w:t>T</w:t>
      </w:r>
      <w:r w:rsidRPr="003B61A0">
        <w:rPr>
          <w:sz w:val="22"/>
          <w:szCs w:val="22"/>
        </w:rPr>
        <w:t xml:space="preserve">he Beatles </w:t>
      </w:r>
      <w:r w:rsidR="00D848C0" w:rsidRPr="003B61A0">
        <w:rPr>
          <w:i/>
          <w:iCs/>
          <w:sz w:val="22"/>
          <w:szCs w:val="22"/>
        </w:rPr>
        <w:t>B</w:t>
      </w:r>
      <w:r w:rsidRPr="003B61A0">
        <w:rPr>
          <w:i/>
          <w:iCs/>
          <w:sz w:val="22"/>
          <w:szCs w:val="22"/>
        </w:rPr>
        <w:t>lackbird</w:t>
      </w:r>
      <w:r w:rsidRPr="003B61A0">
        <w:rPr>
          <w:sz w:val="22"/>
          <w:szCs w:val="22"/>
        </w:rPr>
        <w:t xml:space="preserve">. I knew he was telling me a secret. There is no graceful way to fall in love with a man already engaged to God. </w:t>
      </w:r>
    </w:p>
    <w:p w14:paraId="397F1998" w14:textId="14D2B5AE" w:rsidR="00FC6123" w:rsidRPr="003B61A0" w:rsidRDefault="00FC6123" w:rsidP="00FC6123">
      <w:pPr>
        <w:rPr>
          <w:sz w:val="22"/>
          <w:szCs w:val="22"/>
        </w:rPr>
      </w:pPr>
      <w:r w:rsidRPr="003B61A0">
        <w:rPr>
          <w:sz w:val="22"/>
          <w:szCs w:val="22"/>
        </w:rPr>
        <w:t xml:space="preserve">By April, </w:t>
      </w:r>
      <w:r w:rsidR="00A30915">
        <w:rPr>
          <w:sz w:val="22"/>
          <w:szCs w:val="22"/>
        </w:rPr>
        <w:t>Frédéric</w:t>
      </w:r>
      <w:r w:rsidRPr="003B61A0">
        <w:rPr>
          <w:sz w:val="22"/>
          <w:szCs w:val="22"/>
        </w:rPr>
        <w:t xml:space="preserve"> and I knew that our relationship had </w:t>
      </w:r>
      <w:proofErr w:type="gramStart"/>
      <w:r w:rsidRPr="003B61A0">
        <w:rPr>
          <w:sz w:val="22"/>
          <w:szCs w:val="22"/>
        </w:rPr>
        <w:t>passed</w:t>
      </w:r>
      <w:proofErr w:type="gramEnd"/>
      <w:r w:rsidRPr="003B61A0">
        <w:rPr>
          <w:sz w:val="22"/>
          <w:szCs w:val="22"/>
        </w:rPr>
        <w:t xml:space="preserve"> the border of friendship. I blamed myself. </w:t>
      </w:r>
      <w:r w:rsidR="00291005" w:rsidRPr="003B61A0">
        <w:rPr>
          <w:sz w:val="22"/>
          <w:szCs w:val="22"/>
        </w:rPr>
        <w:t>"</w:t>
      </w:r>
      <w:r w:rsidRPr="003B61A0">
        <w:rPr>
          <w:sz w:val="22"/>
          <w:szCs w:val="22"/>
        </w:rPr>
        <w:t>Was I trying to compete with the divine? Was I temptation embodied</w:t>
      </w:r>
      <w:r w:rsidR="003632A8">
        <w:rPr>
          <w:sz w:val="22"/>
          <w:szCs w:val="22"/>
        </w:rPr>
        <w:t>,</w:t>
      </w:r>
      <w:r w:rsidRPr="003B61A0">
        <w:rPr>
          <w:sz w:val="22"/>
          <w:szCs w:val="22"/>
        </w:rPr>
        <w:t xml:space="preserve"> like those evil women who seduce monks in the legends of the desert fathers?</w:t>
      </w:r>
      <w:r w:rsidR="00291005" w:rsidRPr="003B61A0">
        <w:rPr>
          <w:sz w:val="22"/>
          <w:szCs w:val="22"/>
        </w:rPr>
        <w:t>"</w:t>
      </w:r>
      <w:r w:rsidRPr="003B61A0">
        <w:rPr>
          <w:sz w:val="22"/>
          <w:szCs w:val="22"/>
        </w:rPr>
        <w:t xml:space="preserve"> For his part, </w:t>
      </w:r>
      <w:r w:rsidR="00A30915">
        <w:rPr>
          <w:sz w:val="22"/>
          <w:szCs w:val="22"/>
        </w:rPr>
        <w:t>Frédéric</w:t>
      </w:r>
      <w:r w:rsidRPr="003B61A0">
        <w:rPr>
          <w:sz w:val="22"/>
          <w:szCs w:val="22"/>
        </w:rPr>
        <w:t xml:space="preserve"> tried to make sense of our relationship from the world in which he lived. </w:t>
      </w:r>
      <w:r w:rsidR="00A8556C" w:rsidRPr="003B61A0">
        <w:rPr>
          <w:sz w:val="22"/>
          <w:szCs w:val="22"/>
        </w:rPr>
        <w:t>"</w:t>
      </w:r>
      <w:r w:rsidRPr="003B61A0">
        <w:rPr>
          <w:sz w:val="22"/>
          <w:szCs w:val="22"/>
        </w:rPr>
        <w:t xml:space="preserve">Remember, Stephanie, this is </w:t>
      </w:r>
      <w:proofErr w:type="gramStart"/>
      <w:r w:rsidRPr="003B61A0">
        <w:rPr>
          <w:sz w:val="22"/>
          <w:szCs w:val="22"/>
        </w:rPr>
        <w:t>a</w:t>
      </w:r>
      <w:r w:rsidR="003632A8">
        <w:rPr>
          <w:sz w:val="22"/>
          <w:szCs w:val="22"/>
        </w:rPr>
        <w:t xml:space="preserve"> </w:t>
      </w:r>
      <w:r w:rsidRPr="003B61A0">
        <w:rPr>
          <w:sz w:val="22"/>
          <w:szCs w:val="22"/>
        </w:rPr>
        <w:t>spiritual</w:t>
      </w:r>
      <w:proofErr w:type="gramEnd"/>
      <w:r w:rsidRPr="003B61A0">
        <w:rPr>
          <w:sz w:val="22"/>
          <w:szCs w:val="22"/>
        </w:rPr>
        <w:t xml:space="preserve"> love</w:t>
      </w:r>
      <w:r w:rsidR="003632A8">
        <w:rPr>
          <w:sz w:val="22"/>
          <w:szCs w:val="22"/>
        </w:rPr>
        <w:t>.</w:t>
      </w:r>
      <w:r w:rsidRPr="003B61A0">
        <w:rPr>
          <w:sz w:val="22"/>
          <w:szCs w:val="22"/>
        </w:rPr>
        <w:t xml:space="preserve"> </w:t>
      </w:r>
      <w:r w:rsidR="003632A8">
        <w:rPr>
          <w:sz w:val="22"/>
          <w:szCs w:val="22"/>
        </w:rPr>
        <w:t>L</w:t>
      </w:r>
      <w:r w:rsidRPr="003B61A0">
        <w:rPr>
          <w:sz w:val="22"/>
          <w:szCs w:val="22"/>
        </w:rPr>
        <w:t>ike the love between St. Francis and St. Clar</w:t>
      </w:r>
      <w:r w:rsidR="00DF684F" w:rsidRPr="003B61A0">
        <w:rPr>
          <w:sz w:val="22"/>
          <w:szCs w:val="22"/>
        </w:rPr>
        <w:t>e</w:t>
      </w:r>
      <w:r w:rsidRPr="003B61A0">
        <w:rPr>
          <w:sz w:val="22"/>
          <w:szCs w:val="22"/>
        </w:rPr>
        <w:t xml:space="preserve">. But Clare never daydreamed about retiring to a farmhouse in the French Alps with Francis and having three children. </w:t>
      </w:r>
    </w:p>
    <w:p w14:paraId="21531D3E" w14:textId="6DF24250" w:rsidR="00204B17" w:rsidRPr="003B61A0" w:rsidRDefault="009B7D7E" w:rsidP="00FC6123">
      <w:pPr>
        <w:rPr>
          <w:sz w:val="22"/>
          <w:szCs w:val="22"/>
        </w:rPr>
      </w:pPr>
      <w:r w:rsidRPr="003B61A0">
        <w:rPr>
          <w:sz w:val="22"/>
          <w:szCs w:val="22"/>
        </w:rPr>
        <w:t>"</w:t>
      </w:r>
      <w:r w:rsidR="00FC6123" w:rsidRPr="003B61A0">
        <w:rPr>
          <w:sz w:val="22"/>
          <w:szCs w:val="22"/>
        </w:rPr>
        <w:t>It's clear</w:t>
      </w:r>
      <w:r w:rsidRPr="003B61A0">
        <w:rPr>
          <w:sz w:val="22"/>
          <w:szCs w:val="22"/>
        </w:rPr>
        <w:t>,</w:t>
      </w:r>
      <w:r w:rsidR="00FC6123" w:rsidRPr="003B61A0">
        <w:rPr>
          <w:sz w:val="22"/>
          <w:szCs w:val="22"/>
        </w:rPr>
        <w:t xml:space="preserve"> we're meant to be together,</w:t>
      </w:r>
      <w:r w:rsidRPr="003B61A0">
        <w:rPr>
          <w:sz w:val="22"/>
          <w:szCs w:val="22"/>
        </w:rPr>
        <w:t>"</w:t>
      </w:r>
      <w:r w:rsidR="00FC6123" w:rsidRPr="003B61A0">
        <w:rPr>
          <w:sz w:val="22"/>
          <w:szCs w:val="22"/>
        </w:rPr>
        <w:t xml:space="preserve"> he insisted</w:t>
      </w:r>
      <w:r w:rsidRPr="003B61A0">
        <w:rPr>
          <w:sz w:val="22"/>
          <w:szCs w:val="22"/>
        </w:rPr>
        <w:t>.</w:t>
      </w:r>
      <w:r w:rsidR="00FC6123" w:rsidRPr="003B61A0">
        <w:rPr>
          <w:sz w:val="22"/>
          <w:szCs w:val="22"/>
        </w:rPr>
        <w:t xml:space="preserve"> </w:t>
      </w:r>
      <w:r w:rsidR="006B0280" w:rsidRPr="003B61A0">
        <w:rPr>
          <w:sz w:val="22"/>
          <w:szCs w:val="22"/>
        </w:rPr>
        <w:t>"</w:t>
      </w:r>
      <w:r w:rsidRPr="003B61A0">
        <w:rPr>
          <w:sz w:val="22"/>
          <w:szCs w:val="22"/>
        </w:rPr>
        <w:t>B</w:t>
      </w:r>
      <w:r w:rsidR="00FC6123" w:rsidRPr="003B61A0">
        <w:rPr>
          <w:sz w:val="22"/>
          <w:szCs w:val="22"/>
        </w:rPr>
        <w:t>ut I've already been called to be a monk. Maybe this is God's way of telling you that you should be a nun after all.</w:t>
      </w:r>
      <w:r w:rsidR="00504207">
        <w:rPr>
          <w:sz w:val="22"/>
          <w:szCs w:val="22"/>
        </w:rPr>
        <w:t>"</w:t>
      </w:r>
      <w:r w:rsidR="00FC6123" w:rsidRPr="003B61A0">
        <w:rPr>
          <w:sz w:val="22"/>
          <w:szCs w:val="22"/>
        </w:rPr>
        <w:t xml:space="preserve"> But if there was anything that I was certain of now, it was that I was not meant to be a nun. For months, I had agonized over </w:t>
      </w:r>
      <w:proofErr w:type="gramStart"/>
      <w:r w:rsidR="00FC6123" w:rsidRPr="003B61A0">
        <w:rPr>
          <w:sz w:val="22"/>
          <w:szCs w:val="22"/>
        </w:rPr>
        <w:t>whether or not</w:t>
      </w:r>
      <w:proofErr w:type="gramEnd"/>
      <w:r w:rsidR="00FC6123" w:rsidRPr="003B61A0">
        <w:rPr>
          <w:sz w:val="22"/>
          <w:szCs w:val="22"/>
        </w:rPr>
        <w:t xml:space="preserve"> I had a </w:t>
      </w:r>
      <w:proofErr w:type="gramStart"/>
      <w:r w:rsidR="00FC6123" w:rsidRPr="003B61A0">
        <w:rPr>
          <w:sz w:val="22"/>
          <w:szCs w:val="22"/>
        </w:rPr>
        <w:t>calling</w:t>
      </w:r>
      <w:proofErr w:type="gramEnd"/>
      <w:r w:rsidR="00FC6123" w:rsidRPr="003B61A0">
        <w:rPr>
          <w:sz w:val="22"/>
          <w:szCs w:val="22"/>
        </w:rPr>
        <w:t>. Yet</w:t>
      </w:r>
      <w:r w:rsidR="00C331CF" w:rsidRPr="003B61A0">
        <w:rPr>
          <w:sz w:val="22"/>
          <w:szCs w:val="22"/>
        </w:rPr>
        <w:t>,</w:t>
      </w:r>
      <w:r w:rsidR="00FC6123" w:rsidRPr="003B61A0">
        <w:rPr>
          <w:sz w:val="22"/>
          <w:szCs w:val="22"/>
        </w:rPr>
        <w:t xml:space="preserve"> from the moment I fell in love with </w:t>
      </w:r>
      <w:r w:rsidR="00A30915">
        <w:rPr>
          <w:sz w:val="22"/>
          <w:szCs w:val="22"/>
        </w:rPr>
        <w:t>Frédéric</w:t>
      </w:r>
      <w:r w:rsidR="00FC6123" w:rsidRPr="003B61A0">
        <w:rPr>
          <w:sz w:val="22"/>
          <w:szCs w:val="22"/>
        </w:rPr>
        <w:t>, I had never questioned the truth of my emotions. I knew for the first time in my life that a calling felt like this. So</w:t>
      </w:r>
      <w:r w:rsidR="0025678D" w:rsidRPr="003B61A0">
        <w:rPr>
          <w:sz w:val="22"/>
          <w:szCs w:val="22"/>
        </w:rPr>
        <w:t>,</w:t>
      </w:r>
      <w:r w:rsidR="00FC6123" w:rsidRPr="003B61A0">
        <w:rPr>
          <w:sz w:val="22"/>
          <w:szCs w:val="22"/>
        </w:rPr>
        <w:t xml:space="preserve"> I tried to stay away from the monastery. I tried not to influence </w:t>
      </w:r>
      <w:r w:rsidR="00A30915">
        <w:rPr>
          <w:sz w:val="22"/>
          <w:szCs w:val="22"/>
        </w:rPr>
        <w:t>Frédéric</w:t>
      </w:r>
      <w:r w:rsidR="00FC6123" w:rsidRPr="003B61A0">
        <w:rPr>
          <w:sz w:val="22"/>
          <w:szCs w:val="22"/>
        </w:rPr>
        <w:t xml:space="preserve"> in his choice. I even bought him a new monastic belt as if donating to his aesthetic wardrobe would somehow render me guiltless. He called me most evenings</w:t>
      </w:r>
      <w:r w:rsidR="00883667" w:rsidRPr="003B61A0">
        <w:rPr>
          <w:sz w:val="22"/>
          <w:szCs w:val="22"/>
        </w:rPr>
        <w:t>.</w:t>
      </w:r>
      <w:r w:rsidR="00FC6123" w:rsidRPr="003B61A0">
        <w:rPr>
          <w:sz w:val="22"/>
          <w:szCs w:val="22"/>
        </w:rPr>
        <w:t xml:space="preserve"> </w:t>
      </w:r>
      <w:r w:rsidR="00883667" w:rsidRPr="003B61A0">
        <w:rPr>
          <w:sz w:val="22"/>
          <w:szCs w:val="22"/>
        </w:rPr>
        <w:t>A</w:t>
      </w:r>
      <w:r w:rsidR="00FC6123" w:rsidRPr="003B61A0">
        <w:rPr>
          <w:sz w:val="22"/>
          <w:szCs w:val="22"/>
        </w:rPr>
        <w:t xml:space="preserve">nd though we spoke of little other than studies and prayers, we knew that we did not want a day to pass without hearing from each other. </w:t>
      </w:r>
    </w:p>
    <w:p w14:paraId="5799787A" w14:textId="08BC81DA" w:rsidR="001857CC" w:rsidRPr="003B61A0" w:rsidRDefault="00FC6123" w:rsidP="00FC6123">
      <w:pPr>
        <w:rPr>
          <w:sz w:val="22"/>
          <w:szCs w:val="22"/>
        </w:rPr>
      </w:pPr>
      <w:r w:rsidRPr="003B61A0">
        <w:rPr>
          <w:sz w:val="22"/>
          <w:szCs w:val="22"/>
        </w:rPr>
        <w:t>One afternoon, he asked me to teach him the Quran. That night</w:t>
      </w:r>
      <w:r w:rsidR="007354DE" w:rsidRPr="003B61A0">
        <w:rPr>
          <w:sz w:val="22"/>
          <w:szCs w:val="22"/>
        </w:rPr>
        <w:t>,</w:t>
      </w:r>
      <w:r w:rsidRPr="003B61A0">
        <w:rPr>
          <w:sz w:val="22"/>
          <w:szCs w:val="22"/>
        </w:rPr>
        <w:t xml:space="preserve"> I sat down and opened my Quran to the story of the Prophet Joseph</w:t>
      </w:r>
      <w:r w:rsidR="003632A8">
        <w:rPr>
          <w:sz w:val="22"/>
          <w:szCs w:val="22"/>
        </w:rPr>
        <w:t>.</w:t>
      </w:r>
      <w:r w:rsidRPr="003B61A0">
        <w:rPr>
          <w:sz w:val="22"/>
          <w:szCs w:val="22"/>
        </w:rPr>
        <w:t xml:space="preserve"> </w:t>
      </w:r>
      <w:r w:rsidR="003632A8">
        <w:rPr>
          <w:sz w:val="22"/>
          <w:szCs w:val="22"/>
        </w:rPr>
        <w:t>A</w:t>
      </w:r>
      <w:r w:rsidRPr="003B61A0">
        <w:rPr>
          <w:sz w:val="22"/>
          <w:szCs w:val="22"/>
        </w:rPr>
        <w:t xml:space="preserve"> mystic, a stranger</w:t>
      </w:r>
      <w:r w:rsidR="003632A8">
        <w:rPr>
          <w:sz w:val="22"/>
          <w:szCs w:val="22"/>
        </w:rPr>
        <w:t>,</w:t>
      </w:r>
      <w:r w:rsidRPr="003B61A0">
        <w:rPr>
          <w:sz w:val="22"/>
          <w:szCs w:val="22"/>
        </w:rPr>
        <w:t xml:space="preserve"> </w:t>
      </w:r>
      <w:r w:rsidR="003632A8">
        <w:rPr>
          <w:sz w:val="22"/>
          <w:szCs w:val="22"/>
        </w:rPr>
        <w:t>h</w:t>
      </w:r>
      <w:r w:rsidRPr="003B61A0">
        <w:rPr>
          <w:sz w:val="22"/>
          <w:szCs w:val="22"/>
        </w:rPr>
        <w:t xml:space="preserve">e was so beautiful that women who saw him became distracted from their work and cut their hands. His life was suffused with the memory of a night in his childhood when his brothers abandoned him at the bottom of the well. In the moment he lost hope, he received a message telling him the meaning of life. </w:t>
      </w:r>
    </w:p>
    <w:p w14:paraId="0B040ABA" w14:textId="7CEC08F1" w:rsidR="003C4C9B" w:rsidRPr="003B61A0" w:rsidRDefault="00FC6123" w:rsidP="00FC6123">
      <w:pPr>
        <w:rPr>
          <w:sz w:val="22"/>
          <w:szCs w:val="22"/>
        </w:rPr>
      </w:pPr>
      <w:r w:rsidRPr="003B61A0">
        <w:rPr>
          <w:sz w:val="22"/>
          <w:szCs w:val="22"/>
        </w:rPr>
        <w:t xml:space="preserve">I could not tell </w:t>
      </w:r>
      <w:proofErr w:type="gramStart"/>
      <w:r w:rsidR="00A30915">
        <w:rPr>
          <w:sz w:val="22"/>
          <w:szCs w:val="22"/>
        </w:rPr>
        <w:t>Frédéric</w:t>
      </w:r>
      <w:proofErr w:type="gramEnd"/>
      <w:r w:rsidRPr="003B61A0">
        <w:rPr>
          <w:sz w:val="22"/>
          <w:szCs w:val="22"/>
        </w:rPr>
        <w:t xml:space="preserve"> I thought he was beautiful. I could not tell him that sometimes the secrets of our lives do not belong to us, but instead are given in the moment</w:t>
      </w:r>
      <w:r w:rsidR="00DC2C1D" w:rsidRPr="003B61A0">
        <w:rPr>
          <w:sz w:val="22"/>
          <w:szCs w:val="22"/>
        </w:rPr>
        <w:t>,</w:t>
      </w:r>
      <w:r w:rsidRPr="003B61A0">
        <w:rPr>
          <w:sz w:val="22"/>
          <w:szCs w:val="22"/>
        </w:rPr>
        <w:t xml:space="preserve"> </w:t>
      </w:r>
      <w:r w:rsidR="00DC2C1D" w:rsidRPr="003B61A0">
        <w:rPr>
          <w:sz w:val="22"/>
          <w:szCs w:val="22"/>
        </w:rPr>
        <w:t>w</w:t>
      </w:r>
      <w:r w:rsidRPr="003B61A0">
        <w:rPr>
          <w:sz w:val="22"/>
          <w:szCs w:val="22"/>
        </w:rPr>
        <w:t>e feel abandoned at the bottom of the well. Instead, I sent him the passages on Prophet Joseph. I added a note saying that it contained the story of a beautiful young man exiled far from his family, who dreamed great dreams</w:t>
      </w:r>
      <w:r w:rsidR="00DD498D" w:rsidRPr="003B61A0">
        <w:rPr>
          <w:sz w:val="22"/>
          <w:szCs w:val="22"/>
        </w:rPr>
        <w:t>,</w:t>
      </w:r>
      <w:r w:rsidRPr="003B61A0">
        <w:rPr>
          <w:sz w:val="22"/>
          <w:szCs w:val="22"/>
        </w:rPr>
        <w:t xml:space="preserve"> and through those dreams understood the world. It was the first love letter I ever sent him. </w:t>
      </w:r>
    </w:p>
    <w:p w14:paraId="5AE09139" w14:textId="4D487BB3" w:rsidR="003239BD" w:rsidRPr="003B61A0" w:rsidRDefault="00FC6123" w:rsidP="00FC6123">
      <w:pPr>
        <w:rPr>
          <w:sz w:val="22"/>
          <w:szCs w:val="22"/>
        </w:rPr>
      </w:pPr>
      <w:r w:rsidRPr="003B61A0">
        <w:rPr>
          <w:sz w:val="22"/>
          <w:szCs w:val="22"/>
        </w:rPr>
        <w:t xml:space="preserve">For the next two months, </w:t>
      </w:r>
      <w:r w:rsidR="00A30915">
        <w:rPr>
          <w:sz w:val="22"/>
          <w:szCs w:val="22"/>
        </w:rPr>
        <w:t>Frédéric</w:t>
      </w:r>
      <w:r w:rsidRPr="003B61A0">
        <w:rPr>
          <w:sz w:val="22"/>
          <w:szCs w:val="22"/>
        </w:rPr>
        <w:t xml:space="preserve"> and I courted each other through Quranic love letters. I hoped he would learn about me through the stories that I loved. I waited, I lighted candles</w:t>
      </w:r>
      <w:r w:rsidR="009064C6" w:rsidRPr="003B61A0">
        <w:rPr>
          <w:sz w:val="22"/>
          <w:szCs w:val="22"/>
        </w:rPr>
        <w:t>,</w:t>
      </w:r>
      <w:r w:rsidRPr="003B61A0">
        <w:rPr>
          <w:sz w:val="22"/>
          <w:szCs w:val="22"/>
        </w:rPr>
        <w:t xml:space="preserve"> and then felt terrible about asking God for this favor. I tried to study. Most of all, I wrestled with the uncomfortable fact that </w:t>
      </w:r>
      <w:r w:rsidR="00A30915">
        <w:rPr>
          <w:sz w:val="22"/>
          <w:szCs w:val="22"/>
        </w:rPr>
        <w:t>Frédéric</w:t>
      </w:r>
      <w:r w:rsidRPr="003B61A0">
        <w:rPr>
          <w:sz w:val="22"/>
          <w:szCs w:val="22"/>
        </w:rPr>
        <w:t xml:space="preserve"> was a novice monk who believed deeply in his vocation. But he was also in love with me. It was as though he told me</w:t>
      </w:r>
      <w:r w:rsidR="001146F5" w:rsidRPr="003B61A0">
        <w:rPr>
          <w:sz w:val="22"/>
          <w:szCs w:val="22"/>
        </w:rPr>
        <w:t>,</w:t>
      </w:r>
      <w:r w:rsidRPr="003B61A0">
        <w:rPr>
          <w:sz w:val="22"/>
          <w:szCs w:val="22"/>
        </w:rPr>
        <w:t xml:space="preserve"> he had been given two callings and then asked to do the impossible</w:t>
      </w:r>
      <w:r w:rsidR="00571079" w:rsidRPr="003B61A0">
        <w:rPr>
          <w:sz w:val="22"/>
          <w:szCs w:val="22"/>
        </w:rPr>
        <w:t>,</w:t>
      </w:r>
      <w:r w:rsidRPr="003B61A0">
        <w:rPr>
          <w:sz w:val="22"/>
          <w:szCs w:val="22"/>
        </w:rPr>
        <w:t xml:space="preserve"> choose between love and love. He decided to ask God to send him a sign. </w:t>
      </w:r>
    </w:p>
    <w:p w14:paraId="3E690AFB" w14:textId="3832ECA7" w:rsidR="00543890" w:rsidRPr="003B61A0" w:rsidRDefault="00FC6123" w:rsidP="00FC6123">
      <w:pPr>
        <w:rPr>
          <w:sz w:val="22"/>
          <w:szCs w:val="22"/>
        </w:rPr>
      </w:pPr>
      <w:r w:rsidRPr="003B61A0">
        <w:rPr>
          <w:sz w:val="22"/>
          <w:szCs w:val="22"/>
        </w:rPr>
        <w:t xml:space="preserve">My lasting memory of that summer is of me in a crumbling room in the ancient city and </w:t>
      </w:r>
      <w:r w:rsidR="00A30915">
        <w:rPr>
          <w:sz w:val="22"/>
          <w:szCs w:val="22"/>
        </w:rPr>
        <w:t>Frédéric</w:t>
      </w:r>
      <w:r w:rsidRPr="003B61A0">
        <w:rPr>
          <w:sz w:val="22"/>
          <w:szCs w:val="22"/>
        </w:rPr>
        <w:t xml:space="preserve"> in the desert, both looking out our windows for signs. For a few weeks, everything became miraculous</w:t>
      </w:r>
      <w:r w:rsidR="002B6206" w:rsidRPr="003B61A0">
        <w:rPr>
          <w:sz w:val="22"/>
          <w:szCs w:val="22"/>
        </w:rPr>
        <w:t>,</w:t>
      </w:r>
      <w:r w:rsidRPr="003B61A0">
        <w:rPr>
          <w:sz w:val="22"/>
          <w:szCs w:val="22"/>
        </w:rPr>
        <w:t xml:space="preserve"> ceramic tiles on an old building, children holding hands. On one of my last days in Syria, </w:t>
      </w:r>
      <w:r w:rsidR="00A30915">
        <w:rPr>
          <w:sz w:val="22"/>
          <w:szCs w:val="22"/>
        </w:rPr>
        <w:t>Frédéric</w:t>
      </w:r>
      <w:r w:rsidR="002B6206" w:rsidRPr="003B61A0">
        <w:rPr>
          <w:sz w:val="22"/>
          <w:szCs w:val="22"/>
        </w:rPr>
        <w:t xml:space="preserve"> </w:t>
      </w:r>
      <w:r w:rsidRPr="003B61A0">
        <w:rPr>
          <w:sz w:val="22"/>
          <w:szCs w:val="22"/>
        </w:rPr>
        <w:t xml:space="preserve">passed me on the stairs of the monastery and handed me a note. </w:t>
      </w:r>
      <w:r w:rsidR="00816D17" w:rsidRPr="003B61A0">
        <w:rPr>
          <w:sz w:val="22"/>
          <w:szCs w:val="22"/>
        </w:rPr>
        <w:t>"</w:t>
      </w:r>
      <w:r w:rsidRPr="003B61A0">
        <w:rPr>
          <w:sz w:val="22"/>
          <w:szCs w:val="22"/>
        </w:rPr>
        <w:t>Maybe God finally spoke. I met you.</w:t>
      </w:r>
      <w:r w:rsidR="00816D17" w:rsidRPr="003B61A0">
        <w:rPr>
          <w:sz w:val="22"/>
          <w:szCs w:val="22"/>
        </w:rPr>
        <w:t>"</w:t>
      </w:r>
      <w:r w:rsidRPr="003B61A0">
        <w:rPr>
          <w:sz w:val="22"/>
          <w:szCs w:val="22"/>
        </w:rPr>
        <w:t xml:space="preserve"> </w:t>
      </w:r>
    </w:p>
    <w:p w14:paraId="1438A26C" w14:textId="77777777" w:rsidR="00504207" w:rsidRDefault="00FC6123" w:rsidP="00FC6123">
      <w:pPr>
        <w:rPr>
          <w:sz w:val="22"/>
          <w:szCs w:val="22"/>
        </w:rPr>
      </w:pPr>
      <w:r w:rsidRPr="003B61A0">
        <w:rPr>
          <w:sz w:val="22"/>
          <w:szCs w:val="22"/>
        </w:rPr>
        <w:t xml:space="preserve">I returned to America as planned, and the next month </w:t>
      </w:r>
      <w:r w:rsidR="00A30915">
        <w:rPr>
          <w:sz w:val="22"/>
          <w:szCs w:val="22"/>
        </w:rPr>
        <w:t>Frédéric</w:t>
      </w:r>
      <w:r w:rsidRPr="003B61A0">
        <w:rPr>
          <w:sz w:val="22"/>
          <w:szCs w:val="22"/>
        </w:rPr>
        <w:t xml:space="preserve"> traveled to India to make a choice </w:t>
      </w:r>
      <w:r w:rsidR="00853DEE" w:rsidRPr="003B61A0">
        <w:rPr>
          <w:sz w:val="22"/>
          <w:szCs w:val="22"/>
        </w:rPr>
        <w:t>f</w:t>
      </w:r>
      <w:r w:rsidRPr="003B61A0">
        <w:rPr>
          <w:sz w:val="22"/>
          <w:szCs w:val="22"/>
        </w:rPr>
        <w:t>ar from the influence of abbots, monks</w:t>
      </w:r>
      <w:r w:rsidR="00853DEE" w:rsidRPr="003B61A0">
        <w:rPr>
          <w:sz w:val="22"/>
          <w:szCs w:val="22"/>
        </w:rPr>
        <w:t>,</w:t>
      </w:r>
      <w:r w:rsidRPr="003B61A0">
        <w:rPr>
          <w:sz w:val="22"/>
          <w:szCs w:val="22"/>
        </w:rPr>
        <w:t xml:space="preserve"> and me. He wished to be invisible, so he wore his ordinary clothes. </w:t>
      </w:r>
    </w:p>
    <w:p w14:paraId="42EC8C13" w14:textId="01E6F459" w:rsidR="00FC6123" w:rsidRPr="003B61A0" w:rsidRDefault="00FC6123" w:rsidP="00FC6123">
      <w:pPr>
        <w:rPr>
          <w:sz w:val="22"/>
          <w:szCs w:val="22"/>
        </w:rPr>
      </w:pPr>
      <w:r w:rsidRPr="003B61A0">
        <w:rPr>
          <w:sz w:val="22"/>
          <w:szCs w:val="22"/>
        </w:rPr>
        <w:t>In a crowded train station in Mumbai, he boarded a train to Kerala. Soon</w:t>
      </w:r>
      <w:r w:rsidR="00BD3378" w:rsidRPr="003B61A0">
        <w:rPr>
          <w:sz w:val="22"/>
          <w:szCs w:val="22"/>
        </w:rPr>
        <w:t>,</w:t>
      </w:r>
      <w:r w:rsidRPr="003B61A0">
        <w:rPr>
          <w:sz w:val="22"/>
          <w:szCs w:val="22"/>
        </w:rPr>
        <w:t xml:space="preserve"> the countryside was flying past. He wrote in his notebook</w:t>
      </w:r>
      <w:r w:rsidR="00BD3378" w:rsidRPr="003B61A0">
        <w:rPr>
          <w:sz w:val="22"/>
          <w:szCs w:val="22"/>
        </w:rPr>
        <w:t>,</w:t>
      </w:r>
      <w:r w:rsidRPr="003B61A0">
        <w:rPr>
          <w:sz w:val="22"/>
          <w:szCs w:val="22"/>
        </w:rPr>
        <w:t xml:space="preserve"> </w:t>
      </w:r>
      <w:r w:rsidR="00BD3378" w:rsidRPr="003B61A0">
        <w:rPr>
          <w:sz w:val="22"/>
          <w:szCs w:val="22"/>
        </w:rPr>
        <w:t>"</w:t>
      </w:r>
      <w:r w:rsidRPr="003B61A0">
        <w:rPr>
          <w:sz w:val="22"/>
          <w:szCs w:val="22"/>
        </w:rPr>
        <w:t>I can feel a miracle coming.</w:t>
      </w:r>
      <w:r w:rsidR="00BD3378" w:rsidRPr="003B61A0">
        <w:rPr>
          <w:sz w:val="22"/>
          <w:szCs w:val="22"/>
        </w:rPr>
        <w:t>"</w:t>
      </w:r>
      <w:r w:rsidRPr="003B61A0">
        <w:rPr>
          <w:sz w:val="22"/>
          <w:szCs w:val="22"/>
        </w:rPr>
        <w:t xml:space="preserve"> The train slowed at the next station and two elderly nuns boarded, followed by a young Indian girl. </w:t>
      </w:r>
      <w:r w:rsidR="00254603" w:rsidRPr="003B61A0">
        <w:rPr>
          <w:sz w:val="22"/>
          <w:szCs w:val="22"/>
        </w:rPr>
        <w:t>"</w:t>
      </w:r>
      <w:r w:rsidRPr="003B61A0">
        <w:rPr>
          <w:sz w:val="22"/>
          <w:szCs w:val="22"/>
        </w:rPr>
        <w:t>How strange to see them here,</w:t>
      </w:r>
      <w:r w:rsidR="00254603" w:rsidRPr="003B61A0">
        <w:rPr>
          <w:sz w:val="22"/>
          <w:szCs w:val="22"/>
        </w:rPr>
        <w:t>"</w:t>
      </w:r>
      <w:r w:rsidRPr="003B61A0">
        <w:rPr>
          <w:sz w:val="22"/>
          <w:szCs w:val="22"/>
        </w:rPr>
        <w:t xml:space="preserve"> he thought. They looked for the number on their ticket. It was next to his seat. The two nuns approached him</w:t>
      </w:r>
      <w:r w:rsidR="00254603" w:rsidRPr="003B61A0">
        <w:rPr>
          <w:sz w:val="22"/>
          <w:szCs w:val="22"/>
        </w:rPr>
        <w:t>,</w:t>
      </w:r>
      <w:r w:rsidRPr="003B61A0">
        <w:rPr>
          <w:sz w:val="22"/>
          <w:szCs w:val="22"/>
        </w:rPr>
        <w:t xml:space="preserve"> </w:t>
      </w:r>
      <w:r w:rsidR="00254603" w:rsidRPr="003B61A0">
        <w:rPr>
          <w:sz w:val="22"/>
          <w:szCs w:val="22"/>
        </w:rPr>
        <w:t>"</w:t>
      </w:r>
      <w:r w:rsidRPr="003B61A0">
        <w:rPr>
          <w:sz w:val="22"/>
          <w:szCs w:val="22"/>
        </w:rPr>
        <w:t xml:space="preserve">Are you going to </w:t>
      </w:r>
      <w:r w:rsidR="00970AB0">
        <w:rPr>
          <w:sz w:val="22"/>
          <w:szCs w:val="22"/>
        </w:rPr>
        <w:t>Cochin?</w:t>
      </w:r>
      <w:r w:rsidR="00254603" w:rsidRPr="003B61A0">
        <w:rPr>
          <w:sz w:val="22"/>
          <w:szCs w:val="22"/>
        </w:rPr>
        <w:t>"</w:t>
      </w:r>
      <w:r w:rsidRPr="003B61A0">
        <w:rPr>
          <w:sz w:val="22"/>
          <w:szCs w:val="22"/>
        </w:rPr>
        <w:t xml:space="preserve"> </w:t>
      </w:r>
      <w:r w:rsidR="00D95801" w:rsidRPr="003B61A0">
        <w:rPr>
          <w:sz w:val="22"/>
          <w:szCs w:val="22"/>
        </w:rPr>
        <w:t>t</w:t>
      </w:r>
      <w:r w:rsidRPr="003B61A0">
        <w:rPr>
          <w:sz w:val="22"/>
          <w:szCs w:val="22"/>
        </w:rPr>
        <w:t xml:space="preserve">hey asked. </w:t>
      </w:r>
      <w:r w:rsidR="00254603" w:rsidRPr="003B61A0">
        <w:rPr>
          <w:sz w:val="22"/>
          <w:szCs w:val="22"/>
        </w:rPr>
        <w:t>"</w:t>
      </w:r>
      <w:r w:rsidRPr="003B61A0">
        <w:rPr>
          <w:sz w:val="22"/>
          <w:szCs w:val="22"/>
        </w:rPr>
        <w:t>Yes.</w:t>
      </w:r>
      <w:r w:rsidR="00254603" w:rsidRPr="003B61A0">
        <w:rPr>
          <w:sz w:val="22"/>
          <w:szCs w:val="22"/>
        </w:rPr>
        <w:t>"</w:t>
      </w:r>
      <w:r w:rsidRPr="003B61A0">
        <w:rPr>
          <w:sz w:val="22"/>
          <w:szCs w:val="22"/>
        </w:rPr>
        <w:t xml:space="preserve"> </w:t>
      </w:r>
      <w:r w:rsidR="00F40347" w:rsidRPr="003B61A0">
        <w:rPr>
          <w:sz w:val="22"/>
          <w:szCs w:val="22"/>
        </w:rPr>
        <w:t>"</w:t>
      </w:r>
      <w:r w:rsidRPr="003B61A0">
        <w:rPr>
          <w:sz w:val="22"/>
          <w:szCs w:val="22"/>
        </w:rPr>
        <w:t>Then can you please take care of her? She's traveling alone.</w:t>
      </w:r>
      <w:r w:rsidR="00F40347" w:rsidRPr="003B61A0">
        <w:rPr>
          <w:sz w:val="22"/>
          <w:szCs w:val="22"/>
        </w:rPr>
        <w:t>"</w:t>
      </w:r>
      <w:r w:rsidRPr="003B61A0">
        <w:rPr>
          <w:sz w:val="22"/>
          <w:szCs w:val="22"/>
        </w:rPr>
        <w:t xml:space="preserve"> </w:t>
      </w:r>
      <w:r w:rsidR="00A30915">
        <w:rPr>
          <w:sz w:val="22"/>
          <w:szCs w:val="22"/>
        </w:rPr>
        <w:t>Frédéric</w:t>
      </w:r>
      <w:r w:rsidRPr="003B61A0">
        <w:rPr>
          <w:sz w:val="22"/>
          <w:szCs w:val="22"/>
        </w:rPr>
        <w:t xml:space="preserve"> nodded. It was quiet for a long time. </w:t>
      </w:r>
    </w:p>
    <w:p w14:paraId="7C5FDA90" w14:textId="51AF6044" w:rsidR="00FC6123" w:rsidRPr="003B61A0" w:rsidRDefault="00FC6123" w:rsidP="00FC6123">
      <w:pPr>
        <w:rPr>
          <w:sz w:val="22"/>
          <w:szCs w:val="22"/>
        </w:rPr>
      </w:pPr>
      <w:r w:rsidRPr="003B61A0">
        <w:rPr>
          <w:sz w:val="22"/>
          <w:szCs w:val="22"/>
        </w:rPr>
        <w:t xml:space="preserve">When the train started moving, the girl glanced at him. </w:t>
      </w:r>
      <w:r w:rsidR="00FC12A3" w:rsidRPr="003B61A0">
        <w:rPr>
          <w:sz w:val="22"/>
          <w:szCs w:val="22"/>
        </w:rPr>
        <w:t>"</w:t>
      </w:r>
      <w:r w:rsidRPr="003B61A0">
        <w:rPr>
          <w:sz w:val="22"/>
          <w:szCs w:val="22"/>
        </w:rPr>
        <w:t>Where are you going</w:t>
      </w:r>
      <w:r w:rsidR="00504207">
        <w:rPr>
          <w:sz w:val="22"/>
          <w:szCs w:val="22"/>
        </w:rPr>
        <w:t>?</w:t>
      </w:r>
      <w:r w:rsidR="00FC12A3" w:rsidRPr="003B61A0">
        <w:rPr>
          <w:sz w:val="22"/>
          <w:szCs w:val="22"/>
        </w:rPr>
        <w:t>"</w:t>
      </w:r>
      <w:r w:rsidRPr="003B61A0">
        <w:rPr>
          <w:sz w:val="22"/>
          <w:szCs w:val="22"/>
        </w:rPr>
        <w:t xml:space="preserve"> </w:t>
      </w:r>
      <w:r w:rsidR="00EC520F" w:rsidRPr="003B61A0">
        <w:rPr>
          <w:sz w:val="22"/>
          <w:szCs w:val="22"/>
        </w:rPr>
        <w:t>h</w:t>
      </w:r>
      <w:r w:rsidRPr="003B61A0">
        <w:rPr>
          <w:sz w:val="22"/>
          <w:szCs w:val="22"/>
        </w:rPr>
        <w:t xml:space="preserve">e asked her. </w:t>
      </w:r>
      <w:r w:rsidR="00A60DB6" w:rsidRPr="003B61A0">
        <w:rPr>
          <w:sz w:val="22"/>
          <w:szCs w:val="22"/>
        </w:rPr>
        <w:t>"</w:t>
      </w:r>
      <w:r w:rsidRPr="003B61A0">
        <w:rPr>
          <w:sz w:val="22"/>
          <w:szCs w:val="22"/>
        </w:rPr>
        <w:t xml:space="preserve">I was a novice in a Carmelite </w:t>
      </w:r>
      <w:r w:rsidR="00504207">
        <w:rPr>
          <w:sz w:val="22"/>
          <w:szCs w:val="22"/>
        </w:rPr>
        <w:t>M</w:t>
      </w:r>
      <w:r w:rsidRPr="003B61A0">
        <w:rPr>
          <w:sz w:val="22"/>
          <w:szCs w:val="22"/>
        </w:rPr>
        <w:t>onastery for three years,</w:t>
      </w:r>
      <w:r w:rsidR="00A60DB6" w:rsidRPr="003B61A0">
        <w:rPr>
          <w:sz w:val="22"/>
          <w:szCs w:val="22"/>
        </w:rPr>
        <w:t>"</w:t>
      </w:r>
      <w:r w:rsidRPr="003B61A0">
        <w:rPr>
          <w:sz w:val="22"/>
          <w:szCs w:val="22"/>
        </w:rPr>
        <w:t xml:space="preserve"> she said. </w:t>
      </w:r>
      <w:r w:rsidR="00A60DB6" w:rsidRPr="003B61A0">
        <w:rPr>
          <w:sz w:val="22"/>
          <w:szCs w:val="22"/>
        </w:rPr>
        <w:t>"</w:t>
      </w:r>
      <w:r w:rsidRPr="003B61A0">
        <w:rPr>
          <w:sz w:val="22"/>
          <w:szCs w:val="22"/>
        </w:rPr>
        <w:t>And now</w:t>
      </w:r>
      <w:r w:rsidR="00A60DB6" w:rsidRPr="003B61A0">
        <w:rPr>
          <w:sz w:val="22"/>
          <w:szCs w:val="22"/>
        </w:rPr>
        <w:t>,</w:t>
      </w:r>
      <w:r w:rsidRPr="003B61A0">
        <w:rPr>
          <w:sz w:val="22"/>
          <w:szCs w:val="22"/>
        </w:rPr>
        <w:t xml:space="preserve"> I've decided to leave and return to my family.</w:t>
      </w:r>
      <w:r w:rsidR="00A60DB6" w:rsidRPr="003B61A0">
        <w:rPr>
          <w:sz w:val="22"/>
          <w:szCs w:val="22"/>
        </w:rPr>
        <w:t>"</w:t>
      </w:r>
      <w:r w:rsidRPr="003B61A0">
        <w:rPr>
          <w:sz w:val="22"/>
          <w:szCs w:val="22"/>
        </w:rPr>
        <w:t xml:space="preserve"> He looked at her in disbelief for a moment and then smiled. </w:t>
      </w:r>
      <w:r w:rsidR="0018622A" w:rsidRPr="003B61A0">
        <w:rPr>
          <w:sz w:val="22"/>
          <w:szCs w:val="22"/>
        </w:rPr>
        <w:t>"</w:t>
      </w:r>
      <w:r w:rsidRPr="003B61A0">
        <w:rPr>
          <w:sz w:val="22"/>
          <w:szCs w:val="22"/>
        </w:rPr>
        <w:t>Me too,</w:t>
      </w:r>
      <w:r w:rsidR="0018622A" w:rsidRPr="003B61A0">
        <w:rPr>
          <w:sz w:val="22"/>
          <w:szCs w:val="22"/>
        </w:rPr>
        <w:t>"</w:t>
      </w:r>
      <w:r w:rsidRPr="003B61A0">
        <w:rPr>
          <w:sz w:val="22"/>
          <w:szCs w:val="22"/>
        </w:rPr>
        <w:t xml:space="preserve"> he said. </w:t>
      </w:r>
      <w:r w:rsidR="00A1653C" w:rsidRPr="003B61A0">
        <w:rPr>
          <w:sz w:val="22"/>
          <w:szCs w:val="22"/>
        </w:rPr>
        <w:t>"</w:t>
      </w:r>
      <w:r w:rsidRPr="003B61A0">
        <w:rPr>
          <w:sz w:val="22"/>
          <w:szCs w:val="22"/>
        </w:rPr>
        <w:t>And now we are a family.</w:t>
      </w:r>
      <w:r w:rsidR="00A1653C" w:rsidRPr="003B61A0">
        <w:rPr>
          <w:sz w:val="22"/>
          <w:szCs w:val="22"/>
        </w:rPr>
        <w:t>"</w:t>
      </w:r>
      <w:r w:rsidRPr="003B61A0">
        <w:rPr>
          <w:sz w:val="22"/>
          <w:szCs w:val="22"/>
        </w:rPr>
        <w:t xml:space="preserve"> </w:t>
      </w:r>
    </w:p>
    <w:p w14:paraId="5BF062A4" w14:textId="5223C1E4" w:rsidR="004423B0" w:rsidRPr="003B61A0" w:rsidRDefault="004423B0" w:rsidP="00FC6123">
      <w:pPr>
        <w:rPr>
          <w:sz w:val="22"/>
          <w:szCs w:val="22"/>
        </w:rPr>
      </w:pPr>
      <w:r w:rsidRPr="003B61A0">
        <w:rPr>
          <w:sz w:val="22"/>
          <w:szCs w:val="22"/>
        </w:rPr>
        <w:t>[</w:t>
      </w:r>
      <w:r w:rsidR="00504207">
        <w:rPr>
          <w:sz w:val="22"/>
          <w:szCs w:val="22"/>
        </w:rPr>
        <w:t xml:space="preserve">soft </w:t>
      </w:r>
      <w:r w:rsidRPr="003B61A0">
        <w:rPr>
          <w:sz w:val="22"/>
          <w:szCs w:val="22"/>
        </w:rPr>
        <w:t xml:space="preserve">music] </w:t>
      </w:r>
    </w:p>
    <w:p w14:paraId="4ED00D00" w14:textId="044844E3" w:rsidR="00275260" w:rsidRPr="003B61A0" w:rsidRDefault="005661A1" w:rsidP="00FC6123">
      <w:pPr>
        <w:rPr>
          <w:sz w:val="22"/>
          <w:szCs w:val="22"/>
        </w:rPr>
      </w:pPr>
      <w:r w:rsidRPr="003B61A0">
        <w:rPr>
          <w:b/>
          <w:bCs/>
          <w:sz w:val="22"/>
          <w:szCs w:val="22"/>
        </w:rPr>
        <w:t>Glynn:</w:t>
      </w:r>
      <w:r w:rsidR="00A1653C" w:rsidRPr="003B61A0">
        <w:rPr>
          <w:sz w:val="22"/>
          <w:szCs w:val="22"/>
        </w:rPr>
        <w:t xml:space="preserve"> </w:t>
      </w:r>
      <w:r w:rsidR="00FC6123" w:rsidRPr="003B61A0">
        <w:rPr>
          <w:sz w:val="22"/>
          <w:szCs w:val="22"/>
        </w:rPr>
        <w:t xml:space="preserve">That's </w:t>
      </w:r>
      <w:r w:rsidR="004423B0" w:rsidRPr="003B61A0">
        <w:rPr>
          <w:sz w:val="22"/>
          <w:szCs w:val="22"/>
        </w:rPr>
        <w:t xml:space="preserve">Linda </w:t>
      </w:r>
      <w:proofErr w:type="spellStart"/>
      <w:r w:rsidR="004423B0" w:rsidRPr="003B61A0">
        <w:rPr>
          <w:sz w:val="22"/>
          <w:szCs w:val="22"/>
        </w:rPr>
        <w:t>Cardellini</w:t>
      </w:r>
      <w:proofErr w:type="spellEnd"/>
      <w:r w:rsidR="004423B0" w:rsidRPr="003B61A0">
        <w:rPr>
          <w:sz w:val="22"/>
          <w:szCs w:val="22"/>
        </w:rPr>
        <w:t xml:space="preserve"> </w:t>
      </w:r>
      <w:r w:rsidR="00FC6123" w:rsidRPr="003B61A0">
        <w:rPr>
          <w:sz w:val="22"/>
          <w:szCs w:val="22"/>
        </w:rPr>
        <w:t xml:space="preserve">reading </w:t>
      </w:r>
      <w:r w:rsidR="004423B0" w:rsidRPr="003B61A0">
        <w:rPr>
          <w:sz w:val="22"/>
          <w:szCs w:val="22"/>
        </w:rPr>
        <w:t>Stephanie Saldana</w:t>
      </w:r>
      <w:r w:rsidR="00FC6123" w:rsidRPr="003B61A0">
        <w:rPr>
          <w:sz w:val="22"/>
          <w:szCs w:val="22"/>
        </w:rPr>
        <w:t>'s piece</w:t>
      </w:r>
      <w:r w:rsidR="00DE7BBD" w:rsidRPr="003B61A0">
        <w:rPr>
          <w:sz w:val="22"/>
          <w:szCs w:val="22"/>
        </w:rPr>
        <w:t>,</w:t>
      </w:r>
      <w:r w:rsidR="00FC6123" w:rsidRPr="003B61A0">
        <w:rPr>
          <w:sz w:val="22"/>
          <w:szCs w:val="22"/>
        </w:rPr>
        <w:t xml:space="preserve"> </w:t>
      </w:r>
      <w:r w:rsidR="00DE7BBD" w:rsidRPr="00504207">
        <w:rPr>
          <w:i/>
          <w:iCs/>
          <w:sz w:val="22"/>
          <w:szCs w:val="22"/>
        </w:rPr>
        <w:t>Signs, Wonders and Fates Fulfilled</w:t>
      </w:r>
      <w:r w:rsidR="00FC6123" w:rsidRPr="003B61A0">
        <w:rPr>
          <w:sz w:val="22"/>
          <w:szCs w:val="22"/>
        </w:rPr>
        <w:t xml:space="preserve">. There's a lot more to this story, including a deeper interview with author </w:t>
      </w:r>
      <w:r w:rsidR="00F0321B" w:rsidRPr="003B61A0">
        <w:rPr>
          <w:sz w:val="22"/>
          <w:szCs w:val="22"/>
        </w:rPr>
        <w:t>Stephanie Saldana</w:t>
      </w:r>
      <w:r w:rsidR="00A823E7" w:rsidRPr="003B61A0">
        <w:rPr>
          <w:sz w:val="22"/>
          <w:szCs w:val="22"/>
        </w:rPr>
        <w:t>,</w:t>
      </w:r>
      <w:r w:rsidR="00F0321B" w:rsidRPr="003B61A0">
        <w:rPr>
          <w:sz w:val="22"/>
          <w:szCs w:val="22"/>
        </w:rPr>
        <w:t xml:space="preserve"> </w:t>
      </w:r>
      <w:r w:rsidR="00FC6123" w:rsidRPr="003B61A0">
        <w:rPr>
          <w:sz w:val="22"/>
          <w:szCs w:val="22"/>
        </w:rPr>
        <w:t xml:space="preserve">and an interview with </w:t>
      </w:r>
      <w:r w:rsidR="00A823E7" w:rsidRPr="003B61A0">
        <w:rPr>
          <w:sz w:val="22"/>
          <w:szCs w:val="22"/>
        </w:rPr>
        <w:t xml:space="preserve">Linda </w:t>
      </w:r>
      <w:proofErr w:type="spellStart"/>
      <w:r w:rsidR="00A823E7" w:rsidRPr="003B61A0">
        <w:rPr>
          <w:sz w:val="22"/>
          <w:szCs w:val="22"/>
        </w:rPr>
        <w:t>Cardellini</w:t>
      </w:r>
      <w:proofErr w:type="spellEnd"/>
      <w:r w:rsidR="00FC6123" w:rsidRPr="003B61A0">
        <w:rPr>
          <w:sz w:val="22"/>
          <w:szCs w:val="22"/>
        </w:rPr>
        <w:t xml:space="preserve">, the actor who performed the story. </w:t>
      </w:r>
      <w:r w:rsidR="0069541C" w:rsidRPr="003B61A0">
        <w:rPr>
          <w:sz w:val="22"/>
          <w:szCs w:val="22"/>
        </w:rPr>
        <w:t>I</w:t>
      </w:r>
      <w:r w:rsidR="00FC6123" w:rsidRPr="003B61A0">
        <w:rPr>
          <w:sz w:val="22"/>
          <w:szCs w:val="22"/>
        </w:rPr>
        <w:t xml:space="preserve">f you want to hear more, go and check out the Modern Love podcast, where you can hear Stephanie recount this story in her own voice. </w:t>
      </w:r>
    </w:p>
    <w:p w14:paraId="2342F941" w14:textId="3828E3C0" w:rsidR="00FC6123" w:rsidRPr="003B61A0" w:rsidRDefault="00275260" w:rsidP="00FC6123">
      <w:pPr>
        <w:rPr>
          <w:sz w:val="22"/>
          <w:szCs w:val="22"/>
        </w:rPr>
      </w:pPr>
      <w:r w:rsidRPr="003B61A0">
        <w:rPr>
          <w:b/>
          <w:bCs/>
          <w:sz w:val="22"/>
          <w:szCs w:val="22"/>
        </w:rPr>
        <w:t>Stephanie:</w:t>
      </w:r>
      <w:r w:rsidRPr="003B61A0">
        <w:rPr>
          <w:sz w:val="22"/>
          <w:szCs w:val="22"/>
        </w:rPr>
        <w:t xml:space="preserve"> </w:t>
      </w:r>
      <w:r w:rsidR="00FC6123" w:rsidRPr="003B61A0">
        <w:rPr>
          <w:sz w:val="22"/>
          <w:szCs w:val="22"/>
        </w:rPr>
        <w:t xml:space="preserve">Both of us were drawn to the monastic life, and there can be a kind of perfection which can come with the monastic life </w:t>
      </w:r>
      <w:r w:rsidR="00954428" w:rsidRPr="003B61A0">
        <w:rPr>
          <w:sz w:val="22"/>
          <w:szCs w:val="22"/>
        </w:rPr>
        <w:t>t</w:t>
      </w:r>
      <w:r w:rsidR="00FC6123" w:rsidRPr="003B61A0">
        <w:rPr>
          <w:sz w:val="22"/>
          <w:szCs w:val="22"/>
        </w:rPr>
        <w:t xml:space="preserve">o live like the angels, they would say. </w:t>
      </w:r>
    </w:p>
    <w:p w14:paraId="5DDBAC42" w14:textId="69579E8A" w:rsidR="00CB6094" w:rsidRPr="003B61A0" w:rsidRDefault="005661A1" w:rsidP="00FC6123">
      <w:pPr>
        <w:rPr>
          <w:sz w:val="22"/>
          <w:szCs w:val="22"/>
        </w:rPr>
      </w:pPr>
      <w:r w:rsidRPr="003B61A0">
        <w:rPr>
          <w:b/>
          <w:bCs/>
          <w:sz w:val="22"/>
          <w:szCs w:val="22"/>
        </w:rPr>
        <w:t>Glynn:</w:t>
      </w:r>
      <w:r w:rsidR="00954428" w:rsidRPr="003B61A0">
        <w:rPr>
          <w:sz w:val="22"/>
          <w:szCs w:val="22"/>
        </w:rPr>
        <w:t xml:space="preserve"> </w:t>
      </w:r>
      <w:r w:rsidR="00FC6123" w:rsidRPr="003B61A0">
        <w:rPr>
          <w:sz w:val="22"/>
          <w:szCs w:val="22"/>
        </w:rPr>
        <w:t xml:space="preserve">Check it </w:t>
      </w:r>
      <w:proofErr w:type="gramStart"/>
      <w:r w:rsidR="00FC6123" w:rsidRPr="003B61A0">
        <w:rPr>
          <w:sz w:val="22"/>
          <w:szCs w:val="22"/>
        </w:rPr>
        <w:t>out</w:t>
      </w:r>
      <w:r w:rsidR="00954428" w:rsidRPr="003B61A0">
        <w:rPr>
          <w:sz w:val="22"/>
          <w:szCs w:val="22"/>
        </w:rPr>
        <w:t>,</w:t>
      </w:r>
      <w:r w:rsidR="00FC6123" w:rsidRPr="003B61A0">
        <w:rPr>
          <w:sz w:val="22"/>
          <w:szCs w:val="22"/>
        </w:rPr>
        <w:t xml:space="preserve"> and</w:t>
      </w:r>
      <w:proofErr w:type="gramEnd"/>
      <w:r w:rsidR="00FC6123" w:rsidRPr="003B61A0">
        <w:rPr>
          <w:sz w:val="22"/>
          <w:szCs w:val="22"/>
        </w:rPr>
        <w:t xml:space="preserve"> subscribe to Modern Love</w:t>
      </w:r>
      <w:r w:rsidR="00504207">
        <w:rPr>
          <w:sz w:val="22"/>
          <w:szCs w:val="22"/>
        </w:rPr>
        <w:t>: T</w:t>
      </w:r>
      <w:r w:rsidR="00FC6123" w:rsidRPr="003B61A0">
        <w:rPr>
          <w:sz w:val="22"/>
          <w:szCs w:val="22"/>
        </w:rPr>
        <w:t xml:space="preserve">he </w:t>
      </w:r>
      <w:r w:rsidR="00504207">
        <w:rPr>
          <w:sz w:val="22"/>
          <w:szCs w:val="22"/>
        </w:rPr>
        <w:t>P</w:t>
      </w:r>
      <w:r w:rsidR="00FC6123" w:rsidRPr="003B61A0">
        <w:rPr>
          <w:sz w:val="22"/>
          <w:szCs w:val="22"/>
        </w:rPr>
        <w:t xml:space="preserve">odcast on our website </w:t>
      </w:r>
      <w:r w:rsidR="00FC6123" w:rsidRPr="003B61A0">
        <w:rPr>
          <w:i/>
          <w:iCs/>
          <w:sz w:val="22"/>
          <w:szCs w:val="22"/>
        </w:rPr>
        <w:t>s</w:t>
      </w:r>
      <w:r w:rsidR="00686928" w:rsidRPr="003B61A0">
        <w:rPr>
          <w:i/>
          <w:iCs/>
          <w:sz w:val="22"/>
          <w:szCs w:val="22"/>
        </w:rPr>
        <w:t>nap</w:t>
      </w:r>
      <w:r w:rsidR="00FC6123" w:rsidRPr="003B61A0">
        <w:rPr>
          <w:i/>
          <w:iCs/>
          <w:sz w:val="22"/>
          <w:szCs w:val="22"/>
        </w:rPr>
        <w:t>judgment.org</w:t>
      </w:r>
      <w:r w:rsidR="00FC6123" w:rsidRPr="003B61A0">
        <w:rPr>
          <w:sz w:val="22"/>
          <w:szCs w:val="22"/>
        </w:rPr>
        <w:t xml:space="preserve">. The sound design was by </w:t>
      </w:r>
      <w:r w:rsidR="004E59D3" w:rsidRPr="003B61A0">
        <w:rPr>
          <w:sz w:val="22"/>
          <w:szCs w:val="22"/>
        </w:rPr>
        <w:t xml:space="preserve">John </w:t>
      </w:r>
      <w:proofErr w:type="spellStart"/>
      <w:r w:rsidR="004E59D3" w:rsidRPr="003B61A0">
        <w:rPr>
          <w:sz w:val="22"/>
          <w:szCs w:val="22"/>
        </w:rPr>
        <w:t>Perotti</w:t>
      </w:r>
      <w:proofErr w:type="spellEnd"/>
      <w:r w:rsidR="00FC6123" w:rsidRPr="003B61A0">
        <w:rPr>
          <w:sz w:val="22"/>
          <w:szCs w:val="22"/>
        </w:rPr>
        <w:t xml:space="preserve">. That piece was produced by </w:t>
      </w:r>
      <w:r w:rsidR="004E59D3" w:rsidRPr="003B61A0">
        <w:rPr>
          <w:sz w:val="22"/>
          <w:szCs w:val="22"/>
        </w:rPr>
        <w:t>Caitlin O’Keefe</w:t>
      </w:r>
      <w:r w:rsidR="00FC6123" w:rsidRPr="003B61A0">
        <w:rPr>
          <w:sz w:val="22"/>
          <w:szCs w:val="22"/>
        </w:rPr>
        <w:t xml:space="preserve">. </w:t>
      </w:r>
    </w:p>
    <w:p w14:paraId="24C555A7" w14:textId="77777777" w:rsidR="00CB6094" w:rsidRPr="003B61A0" w:rsidRDefault="00CB6094" w:rsidP="00FC6123">
      <w:pPr>
        <w:rPr>
          <w:sz w:val="22"/>
          <w:szCs w:val="22"/>
        </w:rPr>
      </w:pPr>
      <w:r w:rsidRPr="003B61A0">
        <w:rPr>
          <w:sz w:val="22"/>
          <w:szCs w:val="22"/>
        </w:rPr>
        <w:t>[upbeat music]</w:t>
      </w:r>
    </w:p>
    <w:p w14:paraId="130776BA" w14:textId="5F411156" w:rsidR="008E7F9F" w:rsidRPr="003B61A0" w:rsidRDefault="005661A1" w:rsidP="00FC6123">
      <w:pPr>
        <w:rPr>
          <w:sz w:val="22"/>
          <w:szCs w:val="22"/>
        </w:rPr>
      </w:pPr>
      <w:r w:rsidRPr="003B61A0">
        <w:rPr>
          <w:b/>
          <w:bCs/>
          <w:sz w:val="22"/>
          <w:szCs w:val="22"/>
        </w:rPr>
        <w:t>Glynn:</w:t>
      </w:r>
      <w:r w:rsidR="00CB6094" w:rsidRPr="003B61A0">
        <w:rPr>
          <w:sz w:val="22"/>
          <w:szCs w:val="22"/>
        </w:rPr>
        <w:t xml:space="preserve"> </w:t>
      </w:r>
      <w:r w:rsidR="00FC6123" w:rsidRPr="003B61A0">
        <w:rPr>
          <w:sz w:val="22"/>
          <w:szCs w:val="22"/>
        </w:rPr>
        <w:t>If you missed even a moment</w:t>
      </w:r>
      <w:r w:rsidR="00F90ABB" w:rsidRPr="003B61A0">
        <w:rPr>
          <w:sz w:val="22"/>
          <w:szCs w:val="22"/>
        </w:rPr>
        <w:t>,</w:t>
      </w:r>
      <w:r w:rsidR="00FC6123" w:rsidRPr="003B61A0">
        <w:rPr>
          <w:sz w:val="22"/>
          <w:szCs w:val="22"/>
        </w:rPr>
        <w:t xml:space="preserve"> </w:t>
      </w:r>
      <w:proofErr w:type="spellStart"/>
      <w:r w:rsidR="00FC6123" w:rsidRPr="003B61A0">
        <w:rPr>
          <w:sz w:val="22"/>
          <w:szCs w:val="22"/>
        </w:rPr>
        <w:t>Snappas</w:t>
      </w:r>
      <w:proofErr w:type="spellEnd"/>
      <w:r w:rsidR="00FC6123" w:rsidRPr="003B61A0">
        <w:rPr>
          <w:sz w:val="22"/>
          <w:szCs w:val="22"/>
        </w:rPr>
        <w:t>, don't just sit there and passively accept your sorry fate. No</w:t>
      </w:r>
      <w:r w:rsidR="00504207">
        <w:rPr>
          <w:sz w:val="22"/>
          <w:szCs w:val="22"/>
        </w:rPr>
        <w:t>. T</w:t>
      </w:r>
      <w:r w:rsidR="00FC6123" w:rsidRPr="003B61A0">
        <w:rPr>
          <w:sz w:val="22"/>
          <w:szCs w:val="22"/>
        </w:rPr>
        <w:t xml:space="preserve">he world is yours. And more Snap </w:t>
      </w:r>
      <w:r w:rsidR="003E2C0E" w:rsidRPr="003B61A0">
        <w:rPr>
          <w:sz w:val="22"/>
          <w:szCs w:val="22"/>
        </w:rPr>
        <w:t>J</w:t>
      </w:r>
      <w:r w:rsidR="00FC6123" w:rsidRPr="003B61A0">
        <w:rPr>
          <w:sz w:val="22"/>
          <w:szCs w:val="22"/>
        </w:rPr>
        <w:t>udgment awaits your listening pleasure</w:t>
      </w:r>
      <w:r w:rsidR="00C51B46" w:rsidRPr="003B61A0">
        <w:rPr>
          <w:sz w:val="22"/>
          <w:szCs w:val="22"/>
        </w:rPr>
        <w:t>.</w:t>
      </w:r>
      <w:r w:rsidR="00FC6123" w:rsidRPr="003B61A0">
        <w:rPr>
          <w:sz w:val="22"/>
          <w:szCs w:val="22"/>
        </w:rPr>
        <w:t xml:space="preserve"> </w:t>
      </w:r>
      <w:r w:rsidR="00C51B46" w:rsidRPr="003B61A0">
        <w:rPr>
          <w:sz w:val="22"/>
          <w:szCs w:val="22"/>
        </w:rPr>
        <w:t>C</w:t>
      </w:r>
      <w:r w:rsidR="00FC6123" w:rsidRPr="003B61A0">
        <w:rPr>
          <w:sz w:val="22"/>
          <w:szCs w:val="22"/>
        </w:rPr>
        <w:t>hange your life</w:t>
      </w:r>
      <w:r w:rsidR="00C51B46" w:rsidRPr="003B61A0">
        <w:rPr>
          <w:sz w:val="22"/>
          <w:szCs w:val="22"/>
        </w:rPr>
        <w:t>,</w:t>
      </w:r>
      <w:r w:rsidR="00FC6123" w:rsidRPr="003B61A0">
        <w:rPr>
          <w:sz w:val="22"/>
          <w:szCs w:val="22"/>
        </w:rPr>
        <w:t xml:space="preserve"> </w:t>
      </w:r>
      <w:r w:rsidR="00C51B46" w:rsidRPr="003B61A0">
        <w:rPr>
          <w:sz w:val="22"/>
          <w:szCs w:val="22"/>
        </w:rPr>
        <w:t>t</w:t>
      </w:r>
      <w:r w:rsidR="00FC6123" w:rsidRPr="003B61A0">
        <w:rPr>
          <w:sz w:val="22"/>
          <w:szCs w:val="22"/>
        </w:rPr>
        <w:t>he amazing Snap judgment podcast</w:t>
      </w:r>
      <w:r w:rsidR="00C51B46" w:rsidRPr="003B61A0">
        <w:rPr>
          <w:sz w:val="22"/>
          <w:szCs w:val="22"/>
        </w:rPr>
        <w:t>,</w:t>
      </w:r>
      <w:r w:rsidR="00FC6123" w:rsidRPr="003B61A0">
        <w:rPr>
          <w:sz w:val="22"/>
          <w:szCs w:val="22"/>
        </w:rPr>
        <w:t xml:space="preserve"> </w:t>
      </w:r>
      <w:r w:rsidR="00FC6123" w:rsidRPr="003B61A0">
        <w:rPr>
          <w:i/>
          <w:iCs/>
          <w:sz w:val="22"/>
          <w:szCs w:val="22"/>
        </w:rPr>
        <w:t>snapjudgment.org</w:t>
      </w:r>
      <w:r w:rsidR="00C51B46" w:rsidRPr="003B61A0">
        <w:rPr>
          <w:sz w:val="22"/>
          <w:szCs w:val="22"/>
        </w:rPr>
        <w:t>.</w:t>
      </w:r>
      <w:r w:rsidR="00FC6123" w:rsidRPr="003B61A0">
        <w:rPr>
          <w:sz w:val="22"/>
          <w:szCs w:val="22"/>
        </w:rPr>
        <w:t xml:space="preserve"> Snap is brought to you by the team that believes nothing and everything at the same time. Please throw large denomination bills at the </w:t>
      </w:r>
      <w:r w:rsidR="00504207">
        <w:rPr>
          <w:sz w:val="22"/>
          <w:szCs w:val="22"/>
        </w:rPr>
        <w:t>u</w:t>
      </w:r>
      <w:r w:rsidR="00FC6123" w:rsidRPr="003B61A0">
        <w:rPr>
          <w:sz w:val="22"/>
          <w:szCs w:val="22"/>
        </w:rPr>
        <w:t xml:space="preserve">ber </w:t>
      </w:r>
      <w:r w:rsidR="00C04AB2" w:rsidRPr="003B61A0">
        <w:rPr>
          <w:sz w:val="22"/>
          <w:szCs w:val="22"/>
        </w:rPr>
        <w:t>p</w:t>
      </w:r>
      <w:r w:rsidR="00FC6123" w:rsidRPr="003B61A0">
        <w:rPr>
          <w:sz w:val="22"/>
          <w:szCs w:val="22"/>
        </w:rPr>
        <w:t>roducer</w:t>
      </w:r>
      <w:r w:rsidR="00C04AB2" w:rsidRPr="003B61A0">
        <w:rPr>
          <w:sz w:val="22"/>
          <w:szCs w:val="22"/>
        </w:rPr>
        <w:t>,</w:t>
      </w:r>
      <w:r w:rsidR="00FC6123" w:rsidRPr="003B61A0">
        <w:rPr>
          <w:sz w:val="22"/>
          <w:szCs w:val="22"/>
        </w:rPr>
        <w:t xml:space="preserve"> </w:t>
      </w:r>
      <w:r w:rsidR="00C04AB2" w:rsidRPr="003B61A0">
        <w:rPr>
          <w:sz w:val="22"/>
          <w:szCs w:val="22"/>
        </w:rPr>
        <w:t xml:space="preserve">Mark Ristich. Pat </w:t>
      </w:r>
      <w:proofErr w:type="spellStart"/>
      <w:r w:rsidR="00C04AB2" w:rsidRPr="003B61A0">
        <w:rPr>
          <w:sz w:val="22"/>
          <w:szCs w:val="22"/>
        </w:rPr>
        <w:t>Mesiti</w:t>
      </w:r>
      <w:proofErr w:type="spellEnd"/>
      <w:r w:rsidR="00C04AB2" w:rsidRPr="003B61A0">
        <w:rPr>
          <w:sz w:val="22"/>
          <w:szCs w:val="22"/>
        </w:rPr>
        <w:t xml:space="preserve">-Miller, Anna Sussman, Shaina Shealy, </w:t>
      </w:r>
      <w:bookmarkStart w:id="0" w:name="_Hlk92882753"/>
      <w:r w:rsidR="00C04AB2" w:rsidRPr="003B61A0">
        <w:rPr>
          <w:sz w:val="22"/>
          <w:szCs w:val="22"/>
        </w:rPr>
        <w:t xml:space="preserve">Renzo </w:t>
      </w:r>
      <w:proofErr w:type="spellStart"/>
      <w:r w:rsidR="00C04AB2" w:rsidRPr="003B61A0">
        <w:rPr>
          <w:sz w:val="22"/>
          <w:szCs w:val="22"/>
        </w:rPr>
        <w:t>Gorrio</w:t>
      </w:r>
      <w:bookmarkEnd w:id="0"/>
      <w:proofErr w:type="spellEnd"/>
      <w:r w:rsidR="00C04AB2" w:rsidRPr="003B61A0">
        <w:rPr>
          <w:sz w:val="22"/>
          <w:szCs w:val="22"/>
        </w:rPr>
        <w:t xml:space="preserve">, Eliza Smith, Nancy López, </w:t>
      </w:r>
      <w:proofErr w:type="spellStart"/>
      <w:r w:rsidR="00C04AB2" w:rsidRPr="003B61A0">
        <w:rPr>
          <w:rFonts w:ascii="Helvetica" w:hAnsi="Helvetica" w:cs="Helvetica"/>
          <w:color w:val="222222"/>
          <w:sz w:val="22"/>
          <w:szCs w:val="22"/>
          <w:shd w:val="clear" w:color="auto" w:fill="FFFFFF"/>
        </w:rPr>
        <w:t>Adizah</w:t>
      </w:r>
      <w:proofErr w:type="spellEnd"/>
      <w:r w:rsidR="00C04AB2" w:rsidRPr="003B61A0">
        <w:rPr>
          <w:rFonts w:ascii="Helvetica" w:hAnsi="Helvetica" w:cs="Helvetica"/>
          <w:color w:val="222222"/>
          <w:sz w:val="22"/>
          <w:szCs w:val="22"/>
          <w:shd w:val="clear" w:color="auto" w:fill="FFFFFF"/>
        </w:rPr>
        <w:t xml:space="preserve"> </w:t>
      </w:r>
      <w:proofErr w:type="spellStart"/>
      <w:r w:rsidR="00C04AB2" w:rsidRPr="003B61A0">
        <w:rPr>
          <w:rFonts w:ascii="Helvetica" w:hAnsi="Helvetica" w:cs="Helvetica"/>
          <w:color w:val="222222"/>
          <w:sz w:val="22"/>
          <w:szCs w:val="22"/>
          <w:shd w:val="clear" w:color="auto" w:fill="FFFFFF"/>
        </w:rPr>
        <w:t>Eghan</w:t>
      </w:r>
      <w:proofErr w:type="spellEnd"/>
      <w:r w:rsidR="00C04AB2" w:rsidRPr="003B61A0">
        <w:rPr>
          <w:rFonts w:ascii="Helvetica" w:hAnsi="Helvetica" w:cs="Helvetica"/>
          <w:color w:val="222222"/>
          <w:sz w:val="22"/>
          <w:szCs w:val="22"/>
          <w:shd w:val="clear" w:color="auto" w:fill="FFFFFF"/>
        </w:rPr>
        <w:t>,</w:t>
      </w:r>
      <w:r w:rsidR="00C04AB2" w:rsidRPr="003B61A0">
        <w:rPr>
          <w:sz w:val="22"/>
          <w:szCs w:val="22"/>
        </w:rPr>
        <w:t xml:space="preserve"> </w:t>
      </w:r>
      <w:r w:rsidR="00890794" w:rsidRPr="003B61A0">
        <w:rPr>
          <w:sz w:val="22"/>
          <w:szCs w:val="22"/>
        </w:rPr>
        <w:t xml:space="preserve">Liz Mak, Leon Morimoto, Teo </w:t>
      </w:r>
      <w:proofErr w:type="spellStart"/>
      <w:r w:rsidR="00890794" w:rsidRPr="003B61A0">
        <w:rPr>
          <w:sz w:val="22"/>
          <w:szCs w:val="22"/>
        </w:rPr>
        <w:t>Ducot</w:t>
      </w:r>
      <w:proofErr w:type="spellEnd"/>
      <w:r w:rsidR="00890794" w:rsidRPr="003B61A0">
        <w:rPr>
          <w:sz w:val="22"/>
          <w:szCs w:val="22"/>
        </w:rPr>
        <w:t xml:space="preserve">, </w:t>
      </w:r>
      <w:r w:rsidR="00FC6123" w:rsidRPr="003B61A0">
        <w:rPr>
          <w:sz w:val="22"/>
          <w:szCs w:val="22"/>
        </w:rPr>
        <w:t xml:space="preserve">and </w:t>
      </w:r>
      <w:r w:rsidR="00890794" w:rsidRPr="003B61A0">
        <w:rPr>
          <w:sz w:val="22"/>
          <w:szCs w:val="22"/>
        </w:rPr>
        <w:t xml:space="preserve">Jazmin Aguilera. </w:t>
      </w:r>
    </w:p>
    <w:p w14:paraId="41598945" w14:textId="3D83B5C0" w:rsidR="003B1447" w:rsidRPr="003B61A0" w:rsidRDefault="00FC6123" w:rsidP="00FC6123">
      <w:pPr>
        <w:rPr>
          <w:sz w:val="22"/>
          <w:szCs w:val="22"/>
        </w:rPr>
      </w:pPr>
      <w:r w:rsidRPr="003B61A0">
        <w:rPr>
          <w:sz w:val="22"/>
          <w:szCs w:val="22"/>
        </w:rPr>
        <w:t>Even though this is not the news, no way is this the news. In fact, you could spend your entire night trying to recall your past life, only to remember. But it was exactly like your current life. You would still not be as far away from the news as this is. But this is PRX.</w:t>
      </w:r>
    </w:p>
    <w:p w14:paraId="53C76F1A" w14:textId="44638DD9" w:rsidR="00FC6123" w:rsidRPr="003B61A0" w:rsidRDefault="00FC6123" w:rsidP="005115B4">
      <w:pPr>
        <w:rPr>
          <w:i/>
          <w:iCs/>
          <w:sz w:val="22"/>
          <w:szCs w:val="22"/>
        </w:rPr>
      </w:pPr>
      <w:r w:rsidRPr="003B61A0">
        <w:rPr>
          <w:rFonts w:cs="Arial"/>
          <w:i/>
          <w:iCs/>
          <w:color w:val="222222"/>
          <w:sz w:val="22"/>
          <w:szCs w:val="22"/>
          <w:shd w:val="clear" w:color="auto" w:fill="FFFFFF"/>
        </w:rPr>
        <w:t xml:space="preserve">[Transcript provided by </w:t>
      </w:r>
      <w:hyperlink r:id="rId4" w:tgtFrame="_blank" w:history="1">
        <w:r w:rsidRPr="003B61A0">
          <w:rPr>
            <w:rStyle w:val="Hyperlink"/>
            <w:rFonts w:cs="Arial"/>
            <w:i/>
            <w:iCs/>
            <w:color w:val="1155CC"/>
            <w:sz w:val="22"/>
            <w:szCs w:val="22"/>
            <w:shd w:val="clear" w:color="auto" w:fill="FFFFFF"/>
          </w:rPr>
          <w:t>SpeechDocs Podcast Transcription</w:t>
        </w:r>
      </w:hyperlink>
      <w:r w:rsidRPr="003B61A0">
        <w:rPr>
          <w:rFonts w:cs="Arial"/>
          <w:i/>
          <w:iCs/>
          <w:color w:val="222222"/>
          <w:sz w:val="22"/>
          <w:szCs w:val="22"/>
          <w:shd w:val="clear" w:color="auto" w:fill="FFFFFF"/>
        </w:rPr>
        <w:t>]</w:t>
      </w:r>
    </w:p>
    <w:sectPr w:rsidR="00FC6123" w:rsidRPr="003B61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tDQwNDEzMTcxMzNR0lEKTi0uzszPAykwqgUAfH0F5ywAAAA="/>
  </w:docVars>
  <w:rsids>
    <w:rsidRoot w:val="00FC6123"/>
    <w:rsid w:val="00003DDE"/>
    <w:rsid w:val="00021F70"/>
    <w:rsid w:val="0002490F"/>
    <w:rsid w:val="000278FC"/>
    <w:rsid w:val="00036E5B"/>
    <w:rsid w:val="00036F27"/>
    <w:rsid w:val="000447DB"/>
    <w:rsid w:val="00046D20"/>
    <w:rsid w:val="00054D8A"/>
    <w:rsid w:val="00057BE6"/>
    <w:rsid w:val="00067A32"/>
    <w:rsid w:val="00067F1B"/>
    <w:rsid w:val="00081AF6"/>
    <w:rsid w:val="00083525"/>
    <w:rsid w:val="000874E2"/>
    <w:rsid w:val="00087EBE"/>
    <w:rsid w:val="000947E4"/>
    <w:rsid w:val="000A28BD"/>
    <w:rsid w:val="000C07AC"/>
    <w:rsid w:val="000D0233"/>
    <w:rsid w:val="000E05DC"/>
    <w:rsid w:val="000E3A42"/>
    <w:rsid w:val="000F36AC"/>
    <w:rsid w:val="000F519B"/>
    <w:rsid w:val="001006A2"/>
    <w:rsid w:val="001009AE"/>
    <w:rsid w:val="001009DD"/>
    <w:rsid w:val="001146F5"/>
    <w:rsid w:val="00115F0A"/>
    <w:rsid w:val="00122331"/>
    <w:rsid w:val="00125B51"/>
    <w:rsid w:val="00130B2E"/>
    <w:rsid w:val="00131DC8"/>
    <w:rsid w:val="00140889"/>
    <w:rsid w:val="001430A4"/>
    <w:rsid w:val="001442CD"/>
    <w:rsid w:val="00147573"/>
    <w:rsid w:val="00162A74"/>
    <w:rsid w:val="00165452"/>
    <w:rsid w:val="00171326"/>
    <w:rsid w:val="00172849"/>
    <w:rsid w:val="00182856"/>
    <w:rsid w:val="001857CC"/>
    <w:rsid w:val="0018622A"/>
    <w:rsid w:val="001862F1"/>
    <w:rsid w:val="0018735C"/>
    <w:rsid w:val="00187E39"/>
    <w:rsid w:val="00192711"/>
    <w:rsid w:val="00194288"/>
    <w:rsid w:val="001942A5"/>
    <w:rsid w:val="001A00F6"/>
    <w:rsid w:val="001A3067"/>
    <w:rsid w:val="001A4D25"/>
    <w:rsid w:val="001B1404"/>
    <w:rsid w:val="001C3C75"/>
    <w:rsid w:val="001C5516"/>
    <w:rsid w:val="001C62BD"/>
    <w:rsid w:val="001D4398"/>
    <w:rsid w:val="001D46C1"/>
    <w:rsid w:val="001E78F0"/>
    <w:rsid w:val="001F3D13"/>
    <w:rsid w:val="001F6A3F"/>
    <w:rsid w:val="00202E20"/>
    <w:rsid w:val="00204B17"/>
    <w:rsid w:val="0020526C"/>
    <w:rsid w:val="00205941"/>
    <w:rsid w:val="002120A2"/>
    <w:rsid w:val="0021310F"/>
    <w:rsid w:val="00220531"/>
    <w:rsid w:val="00233453"/>
    <w:rsid w:val="00234146"/>
    <w:rsid w:val="002346AC"/>
    <w:rsid w:val="002476D2"/>
    <w:rsid w:val="002528D7"/>
    <w:rsid w:val="002530C5"/>
    <w:rsid w:val="00253250"/>
    <w:rsid w:val="00254603"/>
    <w:rsid w:val="0025526C"/>
    <w:rsid w:val="0025678D"/>
    <w:rsid w:val="00263620"/>
    <w:rsid w:val="00263CF3"/>
    <w:rsid w:val="00266113"/>
    <w:rsid w:val="00267554"/>
    <w:rsid w:val="00273093"/>
    <w:rsid w:val="00275260"/>
    <w:rsid w:val="00276C04"/>
    <w:rsid w:val="002805A9"/>
    <w:rsid w:val="00290407"/>
    <w:rsid w:val="00291005"/>
    <w:rsid w:val="00297560"/>
    <w:rsid w:val="002A0624"/>
    <w:rsid w:val="002B4256"/>
    <w:rsid w:val="002B6206"/>
    <w:rsid w:val="002C3170"/>
    <w:rsid w:val="002C35D1"/>
    <w:rsid w:val="002D4AD9"/>
    <w:rsid w:val="002F2F92"/>
    <w:rsid w:val="002F3545"/>
    <w:rsid w:val="00304318"/>
    <w:rsid w:val="0031746B"/>
    <w:rsid w:val="00320A37"/>
    <w:rsid w:val="003239BD"/>
    <w:rsid w:val="00327F5F"/>
    <w:rsid w:val="00333031"/>
    <w:rsid w:val="00333138"/>
    <w:rsid w:val="00347AA7"/>
    <w:rsid w:val="003632A8"/>
    <w:rsid w:val="003643F2"/>
    <w:rsid w:val="00380831"/>
    <w:rsid w:val="00383FBE"/>
    <w:rsid w:val="003841A7"/>
    <w:rsid w:val="003876ED"/>
    <w:rsid w:val="00395239"/>
    <w:rsid w:val="00397646"/>
    <w:rsid w:val="003A35BF"/>
    <w:rsid w:val="003A5877"/>
    <w:rsid w:val="003B1447"/>
    <w:rsid w:val="003B25BD"/>
    <w:rsid w:val="003B5F51"/>
    <w:rsid w:val="003B61A0"/>
    <w:rsid w:val="003C06E1"/>
    <w:rsid w:val="003C4C9B"/>
    <w:rsid w:val="003D3C87"/>
    <w:rsid w:val="003D4190"/>
    <w:rsid w:val="003D4C45"/>
    <w:rsid w:val="003E2C0E"/>
    <w:rsid w:val="003F04A9"/>
    <w:rsid w:val="003F6B28"/>
    <w:rsid w:val="0040150F"/>
    <w:rsid w:val="0041209F"/>
    <w:rsid w:val="00421879"/>
    <w:rsid w:val="004221AA"/>
    <w:rsid w:val="00430A1E"/>
    <w:rsid w:val="00430B68"/>
    <w:rsid w:val="00431BF0"/>
    <w:rsid w:val="00436616"/>
    <w:rsid w:val="004423B0"/>
    <w:rsid w:val="004466C2"/>
    <w:rsid w:val="00457A4A"/>
    <w:rsid w:val="00465F1C"/>
    <w:rsid w:val="00466A66"/>
    <w:rsid w:val="00473474"/>
    <w:rsid w:val="00476B9B"/>
    <w:rsid w:val="00481012"/>
    <w:rsid w:val="00483957"/>
    <w:rsid w:val="00483C2D"/>
    <w:rsid w:val="00487DCF"/>
    <w:rsid w:val="00490B4A"/>
    <w:rsid w:val="00492FCC"/>
    <w:rsid w:val="00496810"/>
    <w:rsid w:val="004A11C8"/>
    <w:rsid w:val="004A2ACE"/>
    <w:rsid w:val="004A468D"/>
    <w:rsid w:val="004B41A0"/>
    <w:rsid w:val="004C1A64"/>
    <w:rsid w:val="004C5263"/>
    <w:rsid w:val="004C5AB7"/>
    <w:rsid w:val="004C6286"/>
    <w:rsid w:val="004D198C"/>
    <w:rsid w:val="004D356A"/>
    <w:rsid w:val="004D401F"/>
    <w:rsid w:val="004D5643"/>
    <w:rsid w:val="004D6A56"/>
    <w:rsid w:val="004D7777"/>
    <w:rsid w:val="004E047A"/>
    <w:rsid w:val="004E0644"/>
    <w:rsid w:val="004E38B0"/>
    <w:rsid w:val="004E59D3"/>
    <w:rsid w:val="004F01BF"/>
    <w:rsid w:val="004F25B0"/>
    <w:rsid w:val="004F5F66"/>
    <w:rsid w:val="004F6064"/>
    <w:rsid w:val="004F71FA"/>
    <w:rsid w:val="005033A5"/>
    <w:rsid w:val="0050377C"/>
    <w:rsid w:val="00503DF7"/>
    <w:rsid w:val="00504207"/>
    <w:rsid w:val="00504282"/>
    <w:rsid w:val="005068E2"/>
    <w:rsid w:val="00511215"/>
    <w:rsid w:val="00511B05"/>
    <w:rsid w:val="00511CFF"/>
    <w:rsid w:val="005315BF"/>
    <w:rsid w:val="00543890"/>
    <w:rsid w:val="00547592"/>
    <w:rsid w:val="005644D7"/>
    <w:rsid w:val="00564D50"/>
    <w:rsid w:val="00565E21"/>
    <w:rsid w:val="005661A1"/>
    <w:rsid w:val="00571079"/>
    <w:rsid w:val="0057178E"/>
    <w:rsid w:val="00572BFA"/>
    <w:rsid w:val="00576985"/>
    <w:rsid w:val="0058333B"/>
    <w:rsid w:val="00584321"/>
    <w:rsid w:val="00585257"/>
    <w:rsid w:val="00587448"/>
    <w:rsid w:val="0058783D"/>
    <w:rsid w:val="005A41B0"/>
    <w:rsid w:val="005B619C"/>
    <w:rsid w:val="005B7AEE"/>
    <w:rsid w:val="005C364D"/>
    <w:rsid w:val="005E1110"/>
    <w:rsid w:val="005E2BB2"/>
    <w:rsid w:val="005F137B"/>
    <w:rsid w:val="005F7E83"/>
    <w:rsid w:val="0060040E"/>
    <w:rsid w:val="00604F4C"/>
    <w:rsid w:val="00610A82"/>
    <w:rsid w:val="00614CDE"/>
    <w:rsid w:val="00625002"/>
    <w:rsid w:val="0062550B"/>
    <w:rsid w:val="00625EB7"/>
    <w:rsid w:val="00631641"/>
    <w:rsid w:val="00632E42"/>
    <w:rsid w:val="00634FB9"/>
    <w:rsid w:val="0064007B"/>
    <w:rsid w:val="00642524"/>
    <w:rsid w:val="00647A80"/>
    <w:rsid w:val="00653C11"/>
    <w:rsid w:val="0065789A"/>
    <w:rsid w:val="006653D9"/>
    <w:rsid w:val="00666D6A"/>
    <w:rsid w:val="0067345D"/>
    <w:rsid w:val="00677CD6"/>
    <w:rsid w:val="00683A9A"/>
    <w:rsid w:val="00683FA3"/>
    <w:rsid w:val="00686928"/>
    <w:rsid w:val="00686ACE"/>
    <w:rsid w:val="0069541C"/>
    <w:rsid w:val="006A62C1"/>
    <w:rsid w:val="006B0280"/>
    <w:rsid w:val="006C7B97"/>
    <w:rsid w:val="006D1478"/>
    <w:rsid w:val="006D1C2E"/>
    <w:rsid w:val="006D7AB7"/>
    <w:rsid w:val="006E1EF6"/>
    <w:rsid w:val="006E6005"/>
    <w:rsid w:val="006F1F8E"/>
    <w:rsid w:val="006F22E1"/>
    <w:rsid w:val="006F76F5"/>
    <w:rsid w:val="00705D49"/>
    <w:rsid w:val="0072022B"/>
    <w:rsid w:val="007236B1"/>
    <w:rsid w:val="007265F6"/>
    <w:rsid w:val="007347DD"/>
    <w:rsid w:val="007354DE"/>
    <w:rsid w:val="007365A2"/>
    <w:rsid w:val="00752C2C"/>
    <w:rsid w:val="007541AF"/>
    <w:rsid w:val="00757CF8"/>
    <w:rsid w:val="007606F3"/>
    <w:rsid w:val="00764544"/>
    <w:rsid w:val="00765262"/>
    <w:rsid w:val="007707D3"/>
    <w:rsid w:val="0077612C"/>
    <w:rsid w:val="00780C77"/>
    <w:rsid w:val="007833C6"/>
    <w:rsid w:val="00791020"/>
    <w:rsid w:val="0079119B"/>
    <w:rsid w:val="00791792"/>
    <w:rsid w:val="00793D6C"/>
    <w:rsid w:val="007A78FD"/>
    <w:rsid w:val="007B1780"/>
    <w:rsid w:val="007B59A7"/>
    <w:rsid w:val="007B659A"/>
    <w:rsid w:val="007D1500"/>
    <w:rsid w:val="007D5304"/>
    <w:rsid w:val="007D7E69"/>
    <w:rsid w:val="007E2CCB"/>
    <w:rsid w:val="007E4D88"/>
    <w:rsid w:val="007F5A89"/>
    <w:rsid w:val="007F648B"/>
    <w:rsid w:val="007F6E0E"/>
    <w:rsid w:val="007F7893"/>
    <w:rsid w:val="00800345"/>
    <w:rsid w:val="00803EED"/>
    <w:rsid w:val="00804232"/>
    <w:rsid w:val="008074BA"/>
    <w:rsid w:val="00811645"/>
    <w:rsid w:val="00812658"/>
    <w:rsid w:val="00813351"/>
    <w:rsid w:val="00816D17"/>
    <w:rsid w:val="00823C8F"/>
    <w:rsid w:val="008258DB"/>
    <w:rsid w:val="008260D2"/>
    <w:rsid w:val="00841DCA"/>
    <w:rsid w:val="0084402F"/>
    <w:rsid w:val="00853DEE"/>
    <w:rsid w:val="008612B7"/>
    <w:rsid w:val="00861D50"/>
    <w:rsid w:val="0086454C"/>
    <w:rsid w:val="00864DB4"/>
    <w:rsid w:val="00865ABB"/>
    <w:rsid w:val="00870AFE"/>
    <w:rsid w:val="00870CE1"/>
    <w:rsid w:val="0087104F"/>
    <w:rsid w:val="00874208"/>
    <w:rsid w:val="008809FC"/>
    <w:rsid w:val="00881E32"/>
    <w:rsid w:val="00883667"/>
    <w:rsid w:val="00883FEF"/>
    <w:rsid w:val="00885E58"/>
    <w:rsid w:val="00890794"/>
    <w:rsid w:val="008922FF"/>
    <w:rsid w:val="008A17B7"/>
    <w:rsid w:val="008A3933"/>
    <w:rsid w:val="008A5ACC"/>
    <w:rsid w:val="008B2A7A"/>
    <w:rsid w:val="008C1A16"/>
    <w:rsid w:val="008C41F5"/>
    <w:rsid w:val="008C74BB"/>
    <w:rsid w:val="008D0106"/>
    <w:rsid w:val="008D08C9"/>
    <w:rsid w:val="008D7FDD"/>
    <w:rsid w:val="008E6F2E"/>
    <w:rsid w:val="008E7F9F"/>
    <w:rsid w:val="008F153E"/>
    <w:rsid w:val="008F481C"/>
    <w:rsid w:val="009064C6"/>
    <w:rsid w:val="00907FFC"/>
    <w:rsid w:val="00911059"/>
    <w:rsid w:val="00912118"/>
    <w:rsid w:val="00914946"/>
    <w:rsid w:val="00917F76"/>
    <w:rsid w:val="0092063E"/>
    <w:rsid w:val="009212AD"/>
    <w:rsid w:val="00922D9D"/>
    <w:rsid w:val="00923916"/>
    <w:rsid w:val="00925A62"/>
    <w:rsid w:val="009266AC"/>
    <w:rsid w:val="00926E30"/>
    <w:rsid w:val="00930553"/>
    <w:rsid w:val="009403D3"/>
    <w:rsid w:val="00940883"/>
    <w:rsid w:val="00954428"/>
    <w:rsid w:val="00956320"/>
    <w:rsid w:val="00963D37"/>
    <w:rsid w:val="00970AB0"/>
    <w:rsid w:val="0097500B"/>
    <w:rsid w:val="00980266"/>
    <w:rsid w:val="00980C1F"/>
    <w:rsid w:val="00985334"/>
    <w:rsid w:val="00985D63"/>
    <w:rsid w:val="00991ACF"/>
    <w:rsid w:val="00994588"/>
    <w:rsid w:val="00996EF9"/>
    <w:rsid w:val="009975D6"/>
    <w:rsid w:val="009A6C83"/>
    <w:rsid w:val="009A6F28"/>
    <w:rsid w:val="009B2410"/>
    <w:rsid w:val="009B5C21"/>
    <w:rsid w:val="009B7D7E"/>
    <w:rsid w:val="009C1C9F"/>
    <w:rsid w:val="009C25B7"/>
    <w:rsid w:val="009C7E65"/>
    <w:rsid w:val="009E6715"/>
    <w:rsid w:val="009F2B0F"/>
    <w:rsid w:val="009F6EEF"/>
    <w:rsid w:val="00A00619"/>
    <w:rsid w:val="00A03E0D"/>
    <w:rsid w:val="00A03E31"/>
    <w:rsid w:val="00A06522"/>
    <w:rsid w:val="00A11139"/>
    <w:rsid w:val="00A1653C"/>
    <w:rsid w:val="00A1734C"/>
    <w:rsid w:val="00A213D7"/>
    <w:rsid w:val="00A30915"/>
    <w:rsid w:val="00A309D7"/>
    <w:rsid w:val="00A319B2"/>
    <w:rsid w:val="00A44833"/>
    <w:rsid w:val="00A46219"/>
    <w:rsid w:val="00A55774"/>
    <w:rsid w:val="00A60DB6"/>
    <w:rsid w:val="00A67E6A"/>
    <w:rsid w:val="00A72559"/>
    <w:rsid w:val="00A76E2D"/>
    <w:rsid w:val="00A80225"/>
    <w:rsid w:val="00A8187B"/>
    <w:rsid w:val="00A823E7"/>
    <w:rsid w:val="00A8556C"/>
    <w:rsid w:val="00AA1A18"/>
    <w:rsid w:val="00AA7EDE"/>
    <w:rsid w:val="00AC4DF2"/>
    <w:rsid w:val="00AD7F08"/>
    <w:rsid w:val="00AE4E17"/>
    <w:rsid w:val="00B008C9"/>
    <w:rsid w:val="00B05F19"/>
    <w:rsid w:val="00B0602A"/>
    <w:rsid w:val="00B17094"/>
    <w:rsid w:val="00B217D4"/>
    <w:rsid w:val="00B40932"/>
    <w:rsid w:val="00B45AD1"/>
    <w:rsid w:val="00B50CC3"/>
    <w:rsid w:val="00B5439E"/>
    <w:rsid w:val="00B57282"/>
    <w:rsid w:val="00B6550F"/>
    <w:rsid w:val="00B70209"/>
    <w:rsid w:val="00B709DD"/>
    <w:rsid w:val="00B76773"/>
    <w:rsid w:val="00B83A51"/>
    <w:rsid w:val="00BA01D3"/>
    <w:rsid w:val="00BA0327"/>
    <w:rsid w:val="00BA070B"/>
    <w:rsid w:val="00BA2001"/>
    <w:rsid w:val="00BA4017"/>
    <w:rsid w:val="00BA5E7C"/>
    <w:rsid w:val="00BA6C25"/>
    <w:rsid w:val="00BB0ED6"/>
    <w:rsid w:val="00BB130F"/>
    <w:rsid w:val="00BB404C"/>
    <w:rsid w:val="00BC4137"/>
    <w:rsid w:val="00BD3378"/>
    <w:rsid w:val="00BD489E"/>
    <w:rsid w:val="00BD6C16"/>
    <w:rsid w:val="00BE24B1"/>
    <w:rsid w:val="00BE607C"/>
    <w:rsid w:val="00BE66A4"/>
    <w:rsid w:val="00BF6B94"/>
    <w:rsid w:val="00C04AB2"/>
    <w:rsid w:val="00C0538B"/>
    <w:rsid w:val="00C06B9F"/>
    <w:rsid w:val="00C143B5"/>
    <w:rsid w:val="00C1590F"/>
    <w:rsid w:val="00C16266"/>
    <w:rsid w:val="00C20259"/>
    <w:rsid w:val="00C2781D"/>
    <w:rsid w:val="00C27A5C"/>
    <w:rsid w:val="00C301A2"/>
    <w:rsid w:val="00C331CF"/>
    <w:rsid w:val="00C40866"/>
    <w:rsid w:val="00C51B46"/>
    <w:rsid w:val="00C5577F"/>
    <w:rsid w:val="00C55B72"/>
    <w:rsid w:val="00C57B79"/>
    <w:rsid w:val="00C66735"/>
    <w:rsid w:val="00C66A95"/>
    <w:rsid w:val="00C74FB5"/>
    <w:rsid w:val="00CA2977"/>
    <w:rsid w:val="00CB2605"/>
    <w:rsid w:val="00CB3A2B"/>
    <w:rsid w:val="00CB6094"/>
    <w:rsid w:val="00CC4477"/>
    <w:rsid w:val="00CD6454"/>
    <w:rsid w:val="00CD7642"/>
    <w:rsid w:val="00CF056F"/>
    <w:rsid w:val="00CF3A79"/>
    <w:rsid w:val="00D01E9B"/>
    <w:rsid w:val="00D061D7"/>
    <w:rsid w:val="00D12D51"/>
    <w:rsid w:val="00D174B8"/>
    <w:rsid w:val="00D17C8F"/>
    <w:rsid w:val="00D244BB"/>
    <w:rsid w:val="00D304B0"/>
    <w:rsid w:val="00D36912"/>
    <w:rsid w:val="00D469B4"/>
    <w:rsid w:val="00D52256"/>
    <w:rsid w:val="00D524C5"/>
    <w:rsid w:val="00D52EDA"/>
    <w:rsid w:val="00D539E1"/>
    <w:rsid w:val="00D53E03"/>
    <w:rsid w:val="00D540BD"/>
    <w:rsid w:val="00D55D4D"/>
    <w:rsid w:val="00D56688"/>
    <w:rsid w:val="00D72D35"/>
    <w:rsid w:val="00D73217"/>
    <w:rsid w:val="00D75BBA"/>
    <w:rsid w:val="00D848C0"/>
    <w:rsid w:val="00D951CA"/>
    <w:rsid w:val="00D95801"/>
    <w:rsid w:val="00DA7BBF"/>
    <w:rsid w:val="00DB3400"/>
    <w:rsid w:val="00DB777D"/>
    <w:rsid w:val="00DC0BC5"/>
    <w:rsid w:val="00DC0CC7"/>
    <w:rsid w:val="00DC2C1D"/>
    <w:rsid w:val="00DC3F5F"/>
    <w:rsid w:val="00DD498D"/>
    <w:rsid w:val="00DD5318"/>
    <w:rsid w:val="00DD7938"/>
    <w:rsid w:val="00DE38DB"/>
    <w:rsid w:val="00DE6DC0"/>
    <w:rsid w:val="00DE7BBD"/>
    <w:rsid w:val="00DF37F1"/>
    <w:rsid w:val="00DF684F"/>
    <w:rsid w:val="00E06BB9"/>
    <w:rsid w:val="00E0743E"/>
    <w:rsid w:val="00E20176"/>
    <w:rsid w:val="00E20A2C"/>
    <w:rsid w:val="00E231E0"/>
    <w:rsid w:val="00E249BA"/>
    <w:rsid w:val="00E256B7"/>
    <w:rsid w:val="00E26396"/>
    <w:rsid w:val="00E3296B"/>
    <w:rsid w:val="00E43D27"/>
    <w:rsid w:val="00E50DB4"/>
    <w:rsid w:val="00E50F34"/>
    <w:rsid w:val="00E70FAB"/>
    <w:rsid w:val="00E862AC"/>
    <w:rsid w:val="00E86C52"/>
    <w:rsid w:val="00E90337"/>
    <w:rsid w:val="00E90DBE"/>
    <w:rsid w:val="00E910F0"/>
    <w:rsid w:val="00E97D6A"/>
    <w:rsid w:val="00EA0C91"/>
    <w:rsid w:val="00EA6BEA"/>
    <w:rsid w:val="00EB38A7"/>
    <w:rsid w:val="00EB523F"/>
    <w:rsid w:val="00EB59E1"/>
    <w:rsid w:val="00EC2D73"/>
    <w:rsid w:val="00EC520F"/>
    <w:rsid w:val="00EC654A"/>
    <w:rsid w:val="00EC6930"/>
    <w:rsid w:val="00EC7F19"/>
    <w:rsid w:val="00EE24AB"/>
    <w:rsid w:val="00EE50E9"/>
    <w:rsid w:val="00EE53B9"/>
    <w:rsid w:val="00EE7848"/>
    <w:rsid w:val="00EF0004"/>
    <w:rsid w:val="00EF0AD5"/>
    <w:rsid w:val="00F01A19"/>
    <w:rsid w:val="00F0321B"/>
    <w:rsid w:val="00F04E42"/>
    <w:rsid w:val="00F07678"/>
    <w:rsid w:val="00F0794B"/>
    <w:rsid w:val="00F10BC3"/>
    <w:rsid w:val="00F11A6B"/>
    <w:rsid w:val="00F13912"/>
    <w:rsid w:val="00F26F3A"/>
    <w:rsid w:val="00F2768D"/>
    <w:rsid w:val="00F317C1"/>
    <w:rsid w:val="00F33005"/>
    <w:rsid w:val="00F40347"/>
    <w:rsid w:val="00F435B9"/>
    <w:rsid w:val="00F5562F"/>
    <w:rsid w:val="00F66674"/>
    <w:rsid w:val="00F75811"/>
    <w:rsid w:val="00F86D31"/>
    <w:rsid w:val="00F90ABB"/>
    <w:rsid w:val="00F94497"/>
    <w:rsid w:val="00FA0139"/>
    <w:rsid w:val="00FA06AD"/>
    <w:rsid w:val="00FA7002"/>
    <w:rsid w:val="00FB2EBF"/>
    <w:rsid w:val="00FC030D"/>
    <w:rsid w:val="00FC12A3"/>
    <w:rsid w:val="00FC6123"/>
    <w:rsid w:val="00FD44CD"/>
    <w:rsid w:val="00FD6C8D"/>
    <w:rsid w:val="00FD7C15"/>
    <w:rsid w:val="00FF37B2"/>
    <w:rsid w:val="00FF48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AB716"/>
  <w15:chartTrackingRefBased/>
  <w15:docId w15:val="{534D9D7E-B4F7-47B0-AF5F-D1EF5BA82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kern w:val="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C61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speech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6</Pages>
  <Words>3175</Words>
  <Characters>181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gopal Manchala</dc:creator>
  <cp:keywords/>
  <dc:description/>
  <cp:lastModifiedBy>Ravi Kumar</cp:lastModifiedBy>
  <cp:revision>9</cp:revision>
  <dcterms:created xsi:type="dcterms:W3CDTF">2023-06-08T17:28:00Z</dcterms:created>
  <dcterms:modified xsi:type="dcterms:W3CDTF">2023-06-09T11:14:00Z</dcterms:modified>
</cp:coreProperties>
</file>